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2126" w14:textId="77777777" w:rsidR="00CE71C1" w:rsidRDefault="007D7BFE" w:rsidP="00B601BB">
      <w:pPr>
        <w:pStyle w:val="Heading1"/>
        <w:spacing w:before="0" w:line="240" w:lineRule="auto"/>
        <w:jc w:val="center"/>
        <w:rPr>
          <w:lang w:val="es-ES"/>
        </w:rPr>
      </w:pPr>
      <w:r w:rsidRPr="00004E82">
        <w:rPr>
          <w:lang w:val="es-ES"/>
        </w:rPr>
        <w:t xml:space="preserve">PROGRAMAS SUBVENCIONADOS CON FONDOS </w:t>
      </w:r>
    </w:p>
    <w:p w14:paraId="13878C79" w14:textId="0A21DB56" w:rsidR="007D7BFE" w:rsidRPr="00004E82" w:rsidRDefault="007D7BFE" w:rsidP="00B601BB">
      <w:pPr>
        <w:pStyle w:val="Heading1"/>
        <w:spacing w:before="0" w:line="240" w:lineRule="auto"/>
        <w:jc w:val="center"/>
        <w:rPr>
          <w:b w:val="0"/>
          <w:lang w:val="es-ES"/>
        </w:rPr>
      </w:pPr>
      <w:r w:rsidRPr="00004E82">
        <w:rPr>
          <w:lang w:val="es-ES"/>
        </w:rPr>
        <w:t>CDBG-DR</w:t>
      </w:r>
      <w:r w:rsidR="002202D4">
        <w:rPr>
          <w:lang w:val="es-ES"/>
        </w:rPr>
        <w:t xml:space="preserve"> Y CDBG-MIT</w:t>
      </w:r>
    </w:p>
    <w:p w14:paraId="2DB5A9DE" w14:textId="5488677B" w:rsidR="0060367B" w:rsidRPr="00B80A16" w:rsidRDefault="007D7BFE" w:rsidP="00004E82">
      <w:pPr>
        <w:pStyle w:val="Heading1"/>
        <w:spacing w:before="0" w:line="240" w:lineRule="auto"/>
        <w:jc w:val="center"/>
        <w:rPr>
          <w:lang w:val="es-ES"/>
        </w:rPr>
      </w:pPr>
      <w:r w:rsidRPr="00780AFB">
        <w:rPr>
          <w:lang w:val="es-ES"/>
        </w:rPr>
        <w:t>FORMULARIO DE AUTO</w:t>
      </w:r>
      <w:r w:rsidR="0068564C">
        <w:rPr>
          <w:lang w:val="es-ES"/>
        </w:rPr>
        <w:t xml:space="preserve"> </w:t>
      </w:r>
      <w:r w:rsidRPr="00780AFB">
        <w:rPr>
          <w:lang w:val="es-ES"/>
        </w:rPr>
        <w:t xml:space="preserve">CERTIFICACIÓN DE </w:t>
      </w:r>
      <w:r w:rsidR="003D00C1" w:rsidRPr="003D00C1">
        <w:rPr>
          <w:lang w:val="es-ES"/>
        </w:rPr>
        <w:t xml:space="preserve">TRABAJADOR SECCIÓN 3 </w:t>
      </w:r>
      <w:r w:rsidR="0007125A" w:rsidRPr="003D00C1">
        <w:rPr>
          <w:lang w:val="es-ES"/>
        </w:rPr>
        <w:t>O</w:t>
      </w:r>
      <w:r w:rsidR="003D00C1" w:rsidRPr="003D00C1">
        <w:rPr>
          <w:lang w:val="es-ES"/>
        </w:rPr>
        <w:t xml:space="preserve"> TRAB</w:t>
      </w:r>
      <w:r w:rsidR="00524F3C">
        <w:rPr>
          <w:lang w:val="es-ES"/>
        </w:rPr>
        <w:t>A</w:t>
      </w:r>
      <w:r w:rsidR="003D00C1" w:rsidRPr="003D00C1">
        <w:rPr>
          <w:lang w:val="es-ES"/>
        </w:rPr>
        <w:t xml:space="preserve">JADOR </w:t>
      </w:r>
      <w:r w:rsidR="00431244">
        <w:rPr>
          <w:lang w:val="es-ES"/>
        </w:rPr>
        <w:t>ESPECÍFICO</w:t>
      </w:r>
      <w:r w:rsidR="00241AAB">
        <w:rPr>
          <w:lang w:val="es-ES"/>
        </w:rPr>
        <w:t xml:space="preserve"> </w:t>
      </w:r>
      <w:r w:rsidR="0007125A" w:rsidRPr="003D00C1">
        <w:rPr>
          <w:lang w:val="es-ES"/>
        </w:rPr>
        <w:t>SECCIÓN</w:t>
      </w:r>
      <w:r w:rsidR="00B601BB">
        <w:rPr>
          <w:lang w:val="es-ES"/>
        </w:rPr>
        <w:t xml:space="preserve"> 3</w:t>
      </w:r>
      <w:r w:rsidR="008F62CE" w:rsidRPr="00004E82">
        <w:rPr>
          <w:rStyle w:val="FootnoteReference"/>
          <w:lang w:val="es-ES"/>
        </w:rPr>
        <w:footnoteReference w:id="1"/>
      </w:r>
    </w:p>
    <w:p w14:paraId="55CA239E" w14:textId="77777777" w:rsidR="005C719D" w:rsidRPr="00004E82" w:rsidRDefault="005C719D" w:rsidP="00004E82">
      <w:pPr>
        <w:pStyle w:val="Heading1"/>
        <w:rPr>
          <w:b w:val="0"/>
          <w:lang w:val="es-ES"/>
        </w:rPr>
      </w:pPr>
      <w:bookmarkStart w:id="0" w:name="_Hlk33001023"/>
      <w:r w:rsidRPr="00004E82">
        <w:rPr>
          <w:lang w:val="es-ES"/>
        </w:rPr>
        <w:t>Propósito</w:t>
      </w:r>
    </w:p>
    <w:p w14:paraId="46C55A8F" w14:textId="0933E58C" w:rsidR="005C719D" w:rsidRPr="004810F4" w:rsidRDefault="005C719D" w:rsidP="00004E82">
      <w:pPr>
        <w:rPr>
          <w:lang w:val="es-ES"/>
        </w:rPr>
      </w:pPr>
      <w:r w:rsidRPr="00B80A16">
        <w:rPr>
          <w:lang w:val="es-ES"/>
        </w:rPr>
        <w:t xml:space="preserve">El propósito de este formulario es identificar a aquellas personas que califican bajo la definición federal </w:t>
      </w:r>
      <w:r w:rsidR="003D00C1" w:rsidRPr="003D00C1">
        <w:rPr>
          <w:lang w:val="es-ES"/>
        </w:rPr>
        <w:t xml:space="preserve">para Trabajador Sección 3 o Trabajador </w:t>
      </w:r>
      <w:r w:rsidR="00431244">
        <w:rPr>
          <w:lang w:val="es-ES"/>
        </w:rPr>
        <w:t>Específico</w:t>
      </w:r>
      <w:r w:rsidR="003D00C1" w:rsidRPr="003D00C1">
        <w:rPr>
          <w:lang w:val="es-ES"/>
        </w:rPr>
        <w:t xml:space="preserve"> Sección 3</w:t>
      </w:r>
      <w:r w:rsidR="00B51EB6" w:rsidRPr="004810F4">
        <w:rPr>
          <w:lang w:val="es-ES"/>
        </w:rPr>
        <w:t xml:space="preserve">. Un estatus de </w:t>
      </w:r>
      <w:r w:rsidR="003D00C1" w:rsidRPr="003D00C1">
        <w:rPr>
          <w:lang w:val="es-ES"/>
        </w:rPr>
        <w:t xml:space="preserve">Trabajador Sección 3 o Trabajador </w:t>
      </w:r>
      <w:r w:rsidR="00431244">
        <w:rPr>
          <w:lang w:val="es-ES"/>
        </w:rPr>
        <w:t>Específico</w:t>
      </w:r>
      <w:r w:rsidR="003D00C1" w:rsidRPr="003D00C1">
        <w:rPr>
          <w:lang w:val="es-ES"/>
        </w:rPr>
        <w:t xml:space="preserve"> Sección 3</w:t>
      </w:r>
      <w:r w:rsidR="00B51EB6" w:rsidRPr="004810F4">
        <w:rPr>
          <w:lang w:val="es-ES"/>
        </w:rPr>
        <w:t xml:space="preserve"> podría </w:t>
      </w:r>
      <w:r w:rsidR="000D0E5F">
        <w:rPr>
          <w:lang w:val="es-ES"/>
        </w:rPr>
        <w:t>proveer</w:t>
      </w:r>
      <w:r w:rsidR="00B51EB6" w:rsidRPr="004810F4">
        <w:rPr>
          <w:lang w:val="es-ES"/>
        </w:rPr>
        <w:t xml:space="preserve"> preferencia</w:t>
      </w:r>
      <w:r w:rsidRPr="004810F4">
        <w:rPr>
          <w:lang w:val="es-ES"/>
        </w:rPr>
        <w:t xml:space="preserve"> en oportunidades de empleo y capacitación. Completar este formulario, así como proporcionar documentación</w:t>
      </w:r>
      <w:r w:rsidR="00262DA0">
        <w:rPr>
          <w:rStyle w:val="FootnoteReference"/>
          <w:lang w:val="es-ES"/>
        </w:rPr>
        <w:footnoteReference w:id="2"/>
      </w:r>
      <w:r w:rsidR="00262DA0">
        <w:rPr>
          <w:lang w:val="es-ES"/>
        </w:rPr>
        <w:t xml:space="preserve"> </w:t>
      </w:r>
      <w:r w:rsidRPr="004810F4">
        <w:rPr>
          <w:lang w:val="es-ES"/>
        </w:rPr>
        <w:t xml:space="preserve">suplementaria, es completamente voluntario. </w:t>
      </w:r>
    </w:p>
    <w:p w14:paraId="506D0C8D" w14:textId="2B70A72E" w:rsidR="0027741B" w:rsidRDefault="005C719D" w:rsidP="00524F3C">
      <w:pPr>
        <w:pStyle w:val="Heading1"/>
        <w:rPr>
          <w:lang w:val="es-ES"/>
        </w:rPr>
      </w:pPr>
      <w:r w:rsidRPr="00004E82">
        <w:rPr>
          <w:lang w:val="es-ES"/>
        </w:rPr>
        <w:t>Definici</w:t>
      </w:r>
      <w:r w:rsidR="003D00C1">
        <w:rPr>
          <w:lang w:val="es-ES"/>
        </w:rPr>
        <w:t>ones</w:t>
      </w:r>
      <w:r w:rsidRPr="00004E82">
        <w:rPr>
          <w:lang w:val="es-ES"/>
        </w:rPr>
        <w:t xml:space="preserve"> de </w:t>
      </w:r>
      <w:r w:rsidR="0027741B">
        <w:rPr>
          <w:lang w:val="es-ES"/>
        </w:rPr>
        <w:t>Trabajador</w:t>
      </w:r>
      <w:r w:rsidRPr="00B80A16">
        <w:rPr>
          <w:lang w:val="es-ES"/>
        </w:rPr>
        <w:t xml:space="preserve"> Sección 3</w:t>
      </w:r>
      <w:r w:rsidR="0027741B">
        <w:rPr>
          <w:lang w:val="es-ES"/>
        </w:rPr>
        <w:t xml:space="preserve"> y Trabajador </w:t>
      </w:r>
      <w:r w:rsidR="00431244">
        <w:rPr>
          <w:lang w:val="es-ES"/>
        </w:rPr>
        <w:t>Específico</w:t>
      </w:r>
      <w:r w:rsidR="003D00C1">
        <w:rPr>
          <w:lang w:val="es-ES"/>
        </w:rPr>
        <w:t xml:space="preserve"> </w:t>
      </w:r>
      <w:r w:rsidR="0027741B">
        <w:rPr>
          <w:lang w:val="es-ES"/>
        </w:rPr>
        <w:t>Sección 3</w:t>
      </w:r>
    </w:p>
    <w:p w14:paraId="2FB3E66F" w14:textId="18DD50AF" w:rsidR="00550D30" w:rsidRDefault="00B601BB">
      <w:pPr>
        <w:rPr>
          <w:lang w:val="es-E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0DC54480" wp14:editId="36004E51">
                <wp:simplePos x="0" y="0"/>
                <wp:positionH relativeFrom="column">
                  <wp:posOffset>3140075</wp:posOffset>
                </wp:positionH>
                <wp:positionV relativeFrom="paragraph">
                  <wp:posOffset>30480</wp:posOffset>
                </wp:positionV>
                <wp:extent cx="3035997" cy="1328765"/>
                <wp:effectExtent l="19050" t="19050" r="31115" b="4318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5997" cy="1328765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 w="57150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85038F" w14:textId="44699ECC" w:rsidR="00550D30" w:rsidRPr="00FD6C4E" w:rsidRDefault="00244292" w:rsidP="00524F3C">
                            <w:pPr>
                              <w:rPr>
                                <w:lang w:val="es-PR"/>
                              </w:rPr>
                            </w:pPr>
                            <w:r w:rsidRPr="00244292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Un Trabajador </w:t>
                            </w:r>
                            <w:r w:rsidR="00431244">
                              <w:rPr>
                                <w:sz w:val="16"/>
                                <w:szCs w:val="16"/>
                                <w:lang w:val="es-ES"/>
                              </w:rPr>
                              <w:t>Específico</w:t>
                            </w:r>
                            <w:r w:rsidRPr="00244292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 de Sección 3 es un Trabajador de Sección 3 que: (1) vive en el área de servicio de un proyecto elegible bajo la Sección 3 (dentro de una milla del proyecto de Sección 3, solo si 5,000 personas o menos viven dentro de una milla del proyecto de Sección 3); o (2) al momento de ser contratado vivió en el área de servicio del proyecto en los pasados cinco año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C54480" id="Rectangle: Rounded Corners 12" o:spid="_x0000_s1026" style="position:absolute;left:0;text-align:left;margin-left:247.25pt;margin-top:2.4pt;width:239.05pt;height:104.6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" fillcolor="#404040 [2429]" strokecolor="#acb9ca [1311]" strokeweight="4.5pt">
                <v:stroke joinstyle="miter"/>
                <v:textbox>
                  <w:txbxContent>
                    <w:p w14:paraId="6785038F" w14:textId="44699ECC" w:rsidR="00550D30" w:rsidRPr="00FD6C4E" w:rsidRDefault="00244292" w:rsidP="00524F3C">
                      <w:pPr>
                        <w:rPr>
                          <w:lang w:val="es-PR"/>
                        </w:rPr>
                      </w:pPr>
                      <w:r w:rsidRPr="00244292">
                        <w:rPr>
                          <w:sz w:val="16"/>
                          <w:szCs w:val="16"/>
                          <w:lang w:val="es-ES"/>
                        </w:rPr>
                        <w:t xml:space="preserve">Un Trabajador </w:t>
                      </w:r>
                      <w:r w:rsidR="00431244">
                        <w:rPr>
                          <w:sz w:val="16"/>
                          <w:szCs w:val="16"/>
                          <w:lang w:val="es-ES"/>
                        </w:rPr>
                        <w:t>Específico</w:t>
                      </w:r>
                      <w:r w:rsidRPr="00244292">
                        <w:rPr>
                          <w:sz w:val="16"/>
                          <w:szCs w:val="16"/>
                          <w:lang w:val="es-ES"/>
                        </w:rPr>
                        <w:t xml:space="preserve"> de Sección 3 es un Trabajador de Sección 3 que: (1) vive en el área de servicio de un proyecto elegible bajo la Sección 3 (dentro de una milla del proyecto de Sección 3, solo si 5,000 personas o menos viven dentro de una milla del proyecto de Sección 3); o (2) al momento de ser contratado vivió en el área de servicio del proyecto en los pasados cinco años.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524F9DC" wp14:editId="255EB77B">
                <wp:simplePos x="0" y="0"/>
                <wp:positionH relativeFrom="column">
                  <wp:posOffset>-65405</wp:posOffset>
                </wp:positionH>
                <wp:positionV relativeFrom="paragraph">
                  <wp:posOffset>33020</wp:posOffset>
                </wp:positionV>
                <wp:extent cx="3087370" cy="1327319"/>
                <wp:effectExtent l="76200" t="57150" r="93980" b="12065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7370" cy="1327319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 w="57150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5BB07D" w14:textId="4600472C" w:rsidR="00E62063" w:rsidRPr="00524F3C" w:rsidRDefault="00244292" w:rsidP="00524F3C">
                            <w:pPr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24F3C">
                              <w:rPr>
                                <w:sz w:val="16"/>
                                <w:szCs w:val="16"/>
                                <w:lang w:val="es-ES"/>
                              </w:rPr>
                              <w:t>Un Trabajador de Sección 3 es: (1) cualquier trabajador que actualmente, o dentro de los cinco (5) años previos a ser empleado por un proyecto elegible bajo la Sección 3, tiene un ingreso anual individual o familiar igual o menor a los límites establecidos en este formulario; o (2) es empleado de un negocio de perfil Sección 3; o (3) participa del programa Youthbuil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24F9DC" id="Rectangle: Rounded Corners 9" o:spid="_x0000_s1027" style="position:absolute;left:0;text-align:left;margin-left:-5.15pt;margin-top:2.6pt;width:243.1pt;height:104.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" fillcolor="#404040 [2429]" strokecolor="#acb9ca [1311]" strokeweight="4.5pt">
                <v:shadow on="t" color="black" opacity="41287f" offset="0,1.5pt"/>
                <v:textbox>
                  <w:txbxContent>
                    <w:p w14:paraId="3B5BB07D" w14:textId="4600472C" w:rsidR="00E62063" w:rsidRPr="00524F3C" w:rsidRDefault="00244292" w:rsidP="00524F3C">
                      <w:pPr>
                        <w:rPr>
                          <w:sz w:val="16"/>
                          <w:szCs w:val="16"/>
                          <w:lang w:val="es-ES"/>
                        </w:rPr>
                      </w:pPr>
                      <w:r w:rsidRPr="00524F3C">
                        <w:rPr>
                          <w:sz w:val="16"/>
                          <w:szCs w:val="16"/>
                          <w:lang w:val="es-ES"/>
                        </w:rPr>
                        <w:t xml:space="preserve">Un Trabajador de Sección 3 es: (1) cualquier trabajador que actualmente, o dentro de los cinco (5) años previos a ser empleado por un proyecto elegible bajo la Sección 3, tiene un ingreso anual individual o familiar igual o menor a los límites establecidos en este formulario; o (2) es empleado de un negocio de perfil Sección 3; o (3) participa del programa </w:t>
                      </w:r>
                      <w:proofErr w:type="spellStart"/>
                      <w:r w:rsidRPr="00524F3C">
                        <w:rPr>
                          <w:sz w:val="16"/>
                          <w:szCs w:val="16"/>
                          <w:lang w:val="es-ES"/>
                        </w:rPr>
                        <w:t>Youthbuild</w:t>
                      </w:r>
                      <w:proofErr w:type="spellEnd"/>
                      <w:r w:rsidRPr="00524F3C">
                        <w:rPr>
                          <w:sz w:val="16"/>
                          <w:szCs w:val="16"/>
                          <w:lang w:val="es-ES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2F62F65" w14:textId="45BBB6E7" w:rsidR="00550D30" w:rsidRDefault="00550D30">
      <w:pPr>
        <w:rPr>
          <w:lang w:val="es-ES"/>
        </w:rPr>
      </w:pPr>
    </w:p>
    <w:p w14:paraId="57138FAC" w14:textId="3B133385" w:rsidR="00550D30" w:rsidRDefault="00550D30">
      <w:pPr>
        <w:rPr>
          <w:lang w:val="es-ES"/>
        </w:rPr>
      </w:pPr>
    </w:p>
    <w:p w14:paraId="5078E068" w14:textId="3BCCC160" w:rsidR="00550D30" w:rsidRDefault="00550D30">
      <w:pPr>
        <w:rPr>
          <w:lang w:val="es-ES"/>
        </w:rPr>
      </w:pPr>
    </w:p>
    <w:p w14:paraId="39234C4D" w14:textId="77777777" w:rsidR="00550D30" w:rsidRDefault="00550D30">
      <w:pPr>
        <w:rPr>
          <w:lang w:val="es-ES"/>
        </w:rPr>
      </w:pPr>
    </w:p>
    <w:bookmarkEnd w:id="0"/>
    <w:p w14:paraId="356CF829" w14:textId="3F8FD93A" w:rsidR="004553C4" w:rsidRPr="00004E82" w:rsidRDefault="00023F3D" w:rsidP="00004E82">
      <w:pPr>
        <w:pStyle w:val="Heading1"/>
        <w:rPr>
          <w:lang w:val="es-ES"/>
        </w:rPr>
      </w:pPr>
      <w:r w:rsidRPr="00004E82">
        <w:rPr>
          <w:lang w:val="es-ES"/>
        </w:rPr>
        <w:t>Instrucciones</w:t>
      </w:r>
    </w:p>
    <w:p w14:paraId="2B8397BF" w14:textId="63F3E540" w:rsidR="008F3E20" w:rsidRPr="00004E82" w:rsidRDefault="002F0EAF" w:rsidP="00004E82">
      <w:pPr>
        <w:rPr>
          <w:color w:val="1F4E79" w:themeColor="accent5" w:themeShade="80"/>
          <w:sz w:val="20"/>
          <w:szCs w:val="20"/>
          <w:lang w:val="es-ES"/>
        </w:rPr>
      </w:pPr>
      <w:r w:rsidRPr="00004E82">
        <w:rPr>
          <w:lang w:val="es-ES"/>
        </w:rPr>
        <w:t>Todas las tablas a continuación deben completarse con</w:t>
      </w:r>
      <w:r w:rsidR="00C85B66">
        <w:rPr>
          <w:lang w:val="es-ES"/>
        </w:rPr>
        <w:t xml:space="preserve"> la</w:t>
      </w:r>
      <w:r w:rsidRPr="00004E82">
        <w:rPr>
          <w:lang w:val="es-ES"/>
        </w:rPr>
        <w:t xml:space="preserve"> información </w:t>
      </w:r>
      <w:r w:rsidR="00004E82">
        <w:rPr>
          <w:lang w:val="es-ES"/>
        </w:rPr>
        <w:t>requerida</w:t>
      </w:r>
      <w:r w:rsidR="00D40B47">
        <w:rPr>
          <w:lang w:val="es-ES"/>
        </w:rPr>
        <w:t>,</w:t>
      </w:r>
      <w:r w:rsidR="00004E82">
        <w:rPr>
          <w:lang w:val="es-ES"/>
        </w:rPr>
        <w:t xml:space="preserve"> </w:t>
      </w:r>
      <w:r w:rsidRPr="00004E82">
        <w:rPr>
          <w:lang w:val="es-ES"/>
        </w:rPr>
        <w:t xml:space="preserve">y </w:t>
      </w:r>
      <w:r w:rsidR="00004E82">
        <w:rPr>
          <w:lang w:val="es-ES"/>
        </w:rPr>
        <w:t xml:space="preserve">todas las </w:t>
      </w:r>
      <w:r w:rsidRPr="00004E82">
        <w:rPr>
          <w:lang w:val="es-ES"/>
        </w:rPr>
        <w:t xml:space="preserve">preguntas de </w:t>
      </w:r>
      <w:r w:rsidR="00D40B47">
        <w:rPr>
          <w:lang w:val="es-ES"/>
        </w:rPr>
        <w:t>los encasillados</w:t>
      </w:r>
      <w:r w:rsidRPr="00004E82">
        <w:rPr>
          <w:lang w:val="es-ES"/>
        </w:rPr>
        <w:t xml:space="preserve"> deben contener una respuesta. </w:t>
      </w:r>
      <w:r w:rsidR="00244292">
        <w:rPr>
          <w:b/>
          <w:bCs/>
          <w:lang w:val="es-ES"/>
        </w:rPr>
        <w:t xml:space="preserve">Cualquier </w:t>
      </w:r>
      <w:r w:rsidRPr="00004E82">
        <w:rPr>
          <w:b/>
          <w:bCs/>
          <w:lang w:val="es-ES"/>
        </w:rPr>
        <w:t xml:space="preserve">formulario </w:t>
      </w:r>
      <w:r w:rsidR="00244292">
        <w:rPr>
          <w:b/>
          <w:bCs/>
          <w:lang w:val="es-ES"/>
        </w:rPr>
        <w:t xml:space="preserve">incompleto </w:t>
      </w:r>
      <w:r w:rsidRPr="00004E82">
        <w:rPr>
          <w:b/>
          <w:bCs/>
          <w:lang w:val="es-ES"/>
        </w:rPr>
        <w:t xml:space="preserve">serán devuelto para </w:t>
      </w:r>
      <w:r w:rsidR="00D40B47" w:rsidRPr="00004E82">
        <w:rPr>
          <w:b/>
          <w:bCs/>
          <w:lang w:val="es-ES"/>
        </w:rPr>
        <w:t>complet</w:t>
      </w:r>
      <w:r w:rsidR="00244292">
        <w:rPr>
          <w:b/>
          <w:bCs/>
          <w:lang w:val="es-ES"/>
        </w:rPr>
        <w:t>arse</w:t>
      </w:r>
      <w:r w:rsidR="000D67E9">
        <w:rPr>
          <w:b/>
          <w:bCs/>
          <w:lang w:val="es-ES"/>
        </w:rPr>
        <w:t xml:space="preserve"> en su totalidad</w:t>
      </w:r>
      <w:r w:rsidR="006150B8">
        <w:rPr>
          <w:b/>
          <w:bCs/>
          <w:lang w:val="es-ES"/>
        </w:rPr>
        <w:t>.</w:t>
      </w:r>
    </w:p>
    <w:tbl>
      <w:tblPr>
        <w:tblStyle w:val="ListTable4-Accent3"/>
        <w:tblW w:w="5340" w:type="pct"/>
        <w:tblLook w:val="04A0" w:firstRow="1" w:lastRow="0" w:firstColumn="1" w:lastColumn="0" w:noHBand="0" w:noVBand="1"/>
      </w:tblPr>
      <w:tblGrid>
        <w:gridCol w:w="2824"/>
        <w:gridCol w:w="7162"/>
      </w:tblGrid>
      <w:tr w:rsidR="007F6A02" w:rsidRPr="004810F4" w14:paraId="7ECD1BE8" w14:textId="77777777" w:rsidTr="00A834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bottom w:val="single" w:sz="4" w:space="0" w:color="C9C9C9" w:themeColor="accent3" w:themeTint="99"/>
            </w:tcBorders>
            <w:shd w:val="clear" w:color="auto" w:fill="3B3838" w:themeFill="background2" w:themeFillShade="40"/>
          </w:tcPr>
          <w:p w14:paraId="39A4FF4B" w14:textId="2C5ADE42" w:rsidR="00087157" w:rsidRPr="00004E82" w:rsidRDefault="00023F3D" w:rsidP="00B80A16">
            <w:pPr>
              <w:autoSpaceDE w:val="0"/>
              <w:autoSpaceDN w:val="0"/>
              <w:adjustRightInd w:val="0"/>
              <w:jc w:val="center"/>
              <w:rPr>
                <w:rFonts w:cs="Times New Roman"/>
                <w:b w:val="0"/>
                <w:bCs w:val="0"/>
                <w:sz w:val="24"/>
                <w:szCs w:val="24"/>
                <w:lang w:val="es-ES"/>
              </w:rPr>
            </w:pPr>
            <w:r w:rsidRPr="00004E82">
              <w:rPr>
                <w:rFonts w:cs="Times New Roman"/>
                <w:color w:val="auto"/>
                <w:sz w:val="24"/>
                <w:szCs w:val="24"/>
                <w:lang w:val="es-ES"/>
              </w:rPr>
              <w:t>Informaci</w:t>
            </w:r>
            <w:r w:rsidR="002C306E" w:rsidRPr="00004E82">
              <w:rPr>
                <w:rFonts w:cs="Times New Roman"/>
                <w:color w:val="auto"/>
                <w:sz w:val="24"/>
                <w:szCs w:val="24"/>
                <w:lang w:val="es-ES"/>
              </w:rPr>
              <w:t>ó</w:t>
            </w:r>
            <w:r w:rsidRPr="00004E82">
              <w:rPr>
                <w:rFonts w:cs="Times New Roman"/>
                <w:color w:val="auto"/>
                <w:sz w:val="24"/>
                <w:szCs w:val="24"/>
                <w:lang w:val="es-ES"/>
              </w:rPr>
              <w:t xml:space="preserve">n </w:t>
            </w:r>
            <w:r w:rsidR="00C8335E" w:rsidRPr="00004E82">
              <w:rPr>
                <w:rFonts w:cs="Times New Roman"/>
                <w:color w:val="auto"/>
                <w:sz w:val="24"/>
                <w:szCs w:val="24"/>
                <w:lang w:val="es-ES"/>
              </w:rPr>
              <w:t>I</w:t>
            </w:r>
            <w:r w:rsidRPr="00004E82">
              <w:rPr>
                <w:rFonts w:cs="Times New Roman"/>
                <w:color w:val="auto"/>
                <w:sz w:val="24"/>
                <w:szCs w:val="24"/>
                <w:lang w:val="es-ES"/>
              </w:rPr>
              <w:t>ndividual</w:t>
            </w:r>
          </w:p>
          <w:p w14:paraId="4DBA4A9C" w14:textId="05160AB2" w:rsidR="00087157" w:rsidRPr="00004E82" w:rsidRDefault="00087157" w:rsidP="00004E82">
            <w:pPr>
              <w:autoSpaceDE w:val="0"/>
              <w:autoSpaceDN w:val="0"/>
              <w:adjustRightInd w:val="0"/>
              <w:jc w:val="left"/>
              <w:rPr>
                <w:rFonts w:cs="Times New Roman"/>
                <w:color w:val="auto"/>
                <w:sz w:val="18"/>
                <w:szCs w:val="18"/>
                <w:lang w:val="es-ES"/>
              </w:rPr>
            </w:pPr>
            <w:r w:rsidRPr="00004E82">
              <w:rPr>
                <w:rFonts w:cs="Times New Roman"/>
                <w:color w:val="auto"/>
                <w:sz w:val="18"/>
                <w:szCs w:val="18"/>
                <w:lang w:val="es-ES"/>
              </w:rPr>
              <w:t>Favor de utilizar los encasillados para identificar su método de contacto preferido. Puede escoger más de uno.</w:t>
            </w:r>
          </w:p>
        </w:tc>
      </w:tr>
      <w:tr w:rsidR="00A83499" w:rsidRPr="004810F4" w14:paraId="18116048" w14:textId="77777777" w:rsidTr="0000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B4A04C" w14:textId="010EBA22" w:rsidR="00A83499" w:rsidRPr="00004E82" w:rsidRDefault="00A83499" w:rsidP="00A83499">
            <w:pPr>
              <w:autoSpaceDE w:val="0"/>
              <w:autoSpaceDN w:val="0"/>
              <w:adjustRightInd w:val="0"/>
              <w:jc w:val="left"/>
              <w:rPr>
                <w:rFonts w:cs="Times New Roman"/>
                <w:lang w:val="es-ES"/>
              </w:rPr>
            </w:pPr>
            <w:r w:rsidRPr="00004E82">
              <w:rPr>
                <w:rFonts w:cs="Times New Roman"/>
                <w:lang w:val="es-ES"/>
              </w:rPr>
              <w:t>Ambos Apellidos</w:t>
            </w:r>
          </w:p>
        </w:tc>
        <w:tc>
          <w:tcPr>
            <w:tcW w:w="358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7657C1" w14:textId="07F7C1B6" w:rsidR="00A83499" w:rsidRPr="00004E82" w:rsidRDefault="00A83499" w:rsidP="000002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ES"/>
              </w:rPr>
            </w:pPr>
          </w:p>
        </w:tc>
      </w:tr>
      <w:tr w:rsidR="00A83499" w:rsidRPr="004810F4" w14:paraId="083E8C8F" w14:textId="77777777" w:rsidTr="00000219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32522E" w14:textId="033E1DED" w:rsidR="00A83499" w:rsidRPr="00004E82" w:rsidDel="00C77644" w:rsidRDefault="00A83499" w:rsidP="00A83499">
            <w:pPr>
              <w:autoSpaceDE w:val="0"/>
              <w:autoSpaceDN w:val="0"/>
              <w:adjustRightInd w:val="0"/>
              <w:jc w:val="left"/>
              <w:rPr>
                <w:rFonts w:cs="Times New Roman"/>
                <w:lang w:val="es-ES"/>
              </w:rPr>
            </w:pPr>
            <w:r w:rsidRPr="00004E82">
              <w:rPr>
                <w:rFonts w:cs="Times New Roman"/>
                <w:lang w:val="es-ES"/>
              </w:rPr>
              <w:t>Nombre</w:t>
            </w:r>
          </w:p>
        </w:tc>
        <w:tc>
          <w:tcPr>
            <w:tcW w:w="358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876BC8" w14:textId="46CF05E2" w:rsidR="00A83499" w:rsidRPr="00004E82" w:rsidRDefault="00A83499" w:rsidP="000002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ES"/>
              </w:rPr>
            </w:pPr>
          </w:p>
        </w:tc>
      </w:tr>
      <w:tr w:rsidR="00A83499" w:rsidRPr="004810F4" w14:paraId="015F0F96" w14:textId="77777777" w:rsidTr="0000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A76379" w14:textId="7CCBC522" w:rsidR="00A83499" w:rsidRPr="00004E82" w:rsidRDefault="00070445" w:rsidP="00A83499">
            <w:pPr>
              <w:autoSpaceDE w:val="0"/>
              <w:autoSpaceDN w:val="0"/>
              <w:adjustRightInd w:val="0"/>
              <w:jc w:val="left"/>
              <w:rPr>
                <w:rFonts w:cs="Times New Roman"/>
                <w:lang w:val="es-ES"/>
              </w:rPr>
            </w:pPr>
            <w:sdt>
              <w:sdtPr>
                <w:rPr>
                  <w:color w:val="000000" w:themeColor="text1"/>
                  <w:sz w:val="24"/>
                  <w:szCs w:val="24"/>
                  <w:lang w:val="es-PR"/>
                </w:rPr>
                <w:id w:val="523378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499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  <w:lang w:val="es-PR"/>
                  </w:rPr>
                  <w:t>☐</w:t>
                </w:r>
              </w:sdtContent>
            </w:sdt>
            <w:r w:rsidR="00A83499">
              <w:rPr>
                <w:color w:val="000000" w:themeColor="text1"/>
                <w:sz w:val="24"/>
                <w:szCs w:val="24"/>
                <w:lang w:val="es-PR"/>
              </w:rPr>
              <w:t xml:space="preserve"> </w:t>
            </w:r>
            <w:r w:rsidR="00A83499" w:rsidRPr="00004E82">
              <w:rPr>
                <w:rFonts w:cs="Times New Roman"/>
                <w:lang w:val="es-ES"/>
              </w:rPr>
              <w:t>Dirección Física</w:t>
            </w:r>
          </w:p>
        </w:tc>
        <w:tc>
          <w:tcPr>
            <w:tcW w:w="358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AFEE8B" w14:textId="0F2193BC" w:rsidR="00A83499" w:rsidRPr="00000219" w:rsidRDefault="00A83499" w:rsidP="000002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</w:p>
        </w:tc>
      </w:tr>
      <w:tr w:rsidR="00A83499" w:rsidRPr="004810F4" w14:paraId="220E55EA" w14:textId="77777777" w:rsidTr="00000219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E58CBD" w14:textId="5A39E7B5" w:rsidR="00A83499" w:rsidRPr="00004E82" w:rsidRDefault="00070445" w:rsidP="00524F3C">
            <w:pPr>
              <w:autoSpaceDE w:val="0"/>
              <w:autoSpaceDN w:val="0"/>
              <w:adjustRightInd w:val="0"/>
              <w:jc w:val="left"/>
              <w:rPr>
                <w:sz w:val="10"/>
                <w:szCs w:val="10"/>
                <w:lang w:val="es-ES"/>
              </w:rPr>
            </w:pPr>
            <w:sdt>
              <w:sdtPr>
                <w:rPr>
                  <w:color w:val="000000" w:themeColor="text1"/>
                  <w:sz w:val="24"/>
                  <w:szCs w:val="24"/>
                  <w:lang w:val="es-PR"/>
                </w:rPr>
                <w:id w:val="261732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499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  <w:lang w:val="es-PR"/>
                  </w:rPr>
                  <w:t>☐</w:t>
                </w:r>
              </w:sdtContent>
            </w:sdt>
            <w:r w:rsidR="00A83499">
              <w:rPr>
                <w:color w:val="000000" w:themeColor="text1"/>
                <w:sz w:val="24"/>
                <w:szCs w:val="24"/>
                <w:lang w:val="es-PR"/>
              </w:rPr>
              <w:t xml:space="preserve"> </w:t>
            </w:r>
            <w:r w:rsidR="00A83499" w:rsidRPr="00004E82">
              <w:rPr>
                <w:rFonts w:cs="Times New Roman"/>
                <w:lang w:val="es-ES"/>
              </w:rPr>
              <w:t>Dirección Postal</w:t>
            </w:r>
          </w:p>
        </w:tc>
        <w:tc>
          <w:tcPr>
            <w:tcW w:w="358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BB6495" w14:textId="162D449A" w:rsidR="00A83499" w:rsidRPr="00000219" w:rsidRDefault="00A83499" w:rsidP="000002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</w:p>
        </w:tc>
      </w:tr>
      <w:tr w:rsidR="00A83499" w:rsidRPr="004810F4" w14:paraId="021F4E39" w14:textId="77777777" w:rsidTr="0000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02A4D0" w14:textId="1BA9A061" w:rsidR="00A83499" w:rsidRPr="00004E82" w:rsidRDefault="00070445" w:rsidP="00A83499">
            <w:pPr>
              <w:autoSpaceDE w:val="0"/>
              <w:autoSpaceDN w:val="0"/>
              <w:adjustRightInd w:val="0"/>
              <w:jc w:val="left"/>
              <w:rPr>
                <w:rFonts w:cs="Times New Roman"/>
                <w:lang w:val="es-ES"/>
              </w:rPr>
            </w:pPr>
            <w:sdt>
              <w:sdtPr>
                <w:rPr>
                  <w:color w:val="000000" w:themeColor="text1"/>
                  <w:sz w:val="24"/>
                  <w:szCs w:val="24"/>
                  <w:lang w:val="es-PR"/>
                </w:rPr>
                <w:id w:val="423696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499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  <w:lang w:val="es-PR"/>
                  </w:rPr>
                  <w:t>☐</w:t>
                </w:r>
              </w:sdtContent>
            </w:sdt>
            <w:r w:rsidR="00A83499">
              <w:rPr>
                <w:color w:val="000000" w:themeColor="text1"/>
                <w:sz w:val="24"/>
                <w:szCs w:val="24"/>
                <w:lang w:val="es-PR"/>
              </w:rPr>
              <w:t xml:space="preserve"> </w:t>
            </w:r>
            <w:r w:rsidR="00A83499" w:rsidRPr="00004E82">
              <w:rPr>
                <w:rFonts w:cs="Times New Roman"/>
                <w:lang w:val="es-ES"/>
              </w:rPr>
              <w:t>Correo Electrónico</w:t>
            </w:r>
          </w:p>
        </w:tc>
        <w:tc>
          <w:tcPr>
            <w:tcW w:w="358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7978E2" w14:textId="61AD8F5A" w:rsidR="00A83499" w:rsidRPr="00000219" w:rsidRDefault="00A83499" w:rsidP="000002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</w:p>
        </w:tc>
      </w:tr>
      <w:tr w:rsidR="00A83499" w:rsidRPr="004810F4" w14:paraId="6EAD4C49" w14:textId="77777777" w:rsidTr="00000219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088533" w14:textId="70AF4EE7" w:rsidR="00A83499" w:rsidRPr="00004E82" w:rsidRDefault="00070445" w:rsidP="00A83499">
            <w:pPr>
              <w:autoSpaceDE w:val="0"/>
              <w:autoSpaceDN w:val="0"/>
              <w:adjustRightInd w:val="0"/>
              <w:jc w:val="left"/>
              <w:rPr>
                <w:rFonts w:cs="Times New Roman"/>
                <w:lang w:val="es-ES"/>
              </w:rPr>
            </w:pPr>
            <w:sdt>
              <w:sdtPr>
                <w:rPr>
                  <w:color w:val="000000" w:themeColor="text1"/>
                  <w:sz w:val="24"/>
                  <w:szCs w:val="24"/>
                  <w:lang w:val="es-PR"/>
                </w:rPr>
                <w:id w:val="996381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499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  <w:lang w:val="es-PR"/>
                  </w:rPr>
                  <w:t>☐</w:t>
                </w:r>
              </w:sdtContent>
            </w:sdt>
            <w:r w:rsidR="00A83499">
              <w:rPr>
                <w:color w:val="000000" w:themeColor="text1"/>
                <w:sz w:val="24"/>
                <w:szCs w:val="24"/>
                <w:lang w:val="es-PR"/>
              </w:rPr>
              <w:t xml:space="preserve"> </w:t>
            </w:r>
            <w:r w:rsidR="00A83499" w:rsidRPr="00004E82">
              <w:rPr>
                <w:rFonts w:cs="Times New Roman"/>
                <w:lang w:val="es-ES"/>
              </w:rPr>
              <w:t>Número de teléfono</w:t>
            </w:r>
          </w:p>
        </w:tc>
        <w:tc>
          <w:tcPr>
            <w:tcW w:w="358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05F5A3" w14:textId="5A614D81" w:rsidR="00A83499" w:rsidRPr="00000219" w:rsidRDefault="00A83499" w:rsidP="000002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</w:p>
        </w:tc>
      </w:tr>
      <w:tr w:rsidR="00A83499" w:rsidRPr="004810F4" w14:paraId="2E991263" w14:textId="77777777" w:rsidTr="0000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547B6B" w14:textId="521411D1" w:rsidR="00A83499" w:rsidRPr="00004E82" w:rsidRDefault="00A83499" w:rsidP="00A83499">
            <w:pPr>
              <w:autoSpaceDE w:val="0"/>
              <w:autoSpaceDN w:val="0"/>
              <w:adjustRightInd w:val="0"/>
              <w:jc w:val="left"/>
              <w:rPr>
                <w:rFonts w:cs="Times New Roman"/>
                <w:lang w:val="es-ES"/>
              </w:rPr>
            </w:pPr>
            <w:r w:rsidRPr="00004E82">
              <w:rPr>
                <w:rFonts w:cs="Times New Roman"/>
                <w:lang w:val="es-ES"/>
              </w:rPr>
              <w:lastRenderedPageBreak/>
              <w:t>Municipio</w:t>
            </w:r>
          </w:p>
        </w:tc>
        <w:tc>
          <w:tcPr>
            <w:tcW w:w="358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0F64C2" w14:textId="61E73796" w:rsidR="00A83499" w:rsidRPr="00004E82" w:rsidRDefault="00A83499" w:rsidP="000002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ES"/>
              </w:rPr>
            </w:pPr>
          </w:p>
        </w:tc>
      </w:tr>
    </w:tbl>
    <w:p w14:paraId="1B3DB47F" w14:textId="77777777" w:rsidR="00C46EE3" w:rsidRDefault="00C46EE3" w:rsidP="00004E82">
      <w:pPr>
        <w:pStyle w:val="Heading2"/>
        <w:rPr>
          <w:lang w:val="es-ES"/>
        </w:rPr>
      </w:pPr>
    </w:p>
    <w:p w14:paraId="1125E74A" w14:textId="4AF73A34" w:rsidR="00D228D8" w:rsidRPr="00004E82" w:rsidRDefault="00364B5A" w:rsidP="00004E82">
      <w:pPr>
        <w:pStyle w:val="Heading2"/>
        <w:rPr>
          <w:lang w:val="es-ES"/>
        </w:rPr>
      </w:pPr>
      <w:r w:rsidRPr="00004E82">
        <w:rPr>
          <w:lang w:val="es-ES"/>
        </w:rPr>
        <w:t xml:space="preserve">Tamaño del hogar </w:t>
      </w:r>
      <w:r w:rsidR="00D40B47">
        <w:rPr>
          <w:lang w:val="es-ES"/>
        </w:rPr>
        <w:t xml:space="preserve">y niveles de ingreso de </w:t>
      </w:r>
      <w:r w:rsidR="00B23CA2">
        <w:rPr>
          <w:lang w:val="es-ES"/>
        </w:rPr>
        <w:t>202</w:t>
      </w:r>
      <w:r w:rsidR="00AA74DB">
        <w:rPr>
          <w:lang w:val="es-ES"/>
        </w:rPr>
        <w:t>2</w:t>
      </w:r>
    </w:p>
    <w:p w14:paraId="74B38DBF" w14:textId="2936FDE2" w:rsidR="00005CCC" w:rsidRPr="00004E82" w:rsidRDefault="00364B5A" w:rsidP="00004E82">
      <w:pPr>
        <w:rPr>
          <w:lang w:val="es-ES"/>
        </w:rPr>
      </w:pPr>
      <w:r w:rsidRPr="00004E82">
        <w:rPr>
          <w:lang w:val="es-ES"/>
        </w:rPr>
        <w:t xml:space="preserve">HUD </w:t>
      </w:r>
      <w:r w:rsidR="00D40B47">
        <w:rPr>
          <w:lang w:val="es-ES"/>
        </w:rPr>
        <w:t>publicó</w:t>
      </w:r>
      <w:r w:rsidRPr="00004E82">
        <w:rPr>
          <w:lang w:val="es-ES"/>
        </w:rPr>
        <w:t xml:space="preserve"> los Límites de Ingresos de Hogares de </w:t>
      </w:r>
      <w:r w:rsidR="00B23CA2">
        <w:rPr>
          <w:lang w:val="es-ES"/>
        </w:rPr>
        <w:t>202</w:t>
      </w:r>
      <w:r w:rsidR="00AA74DB">
        <w:rPr>
          <w:lang w:val="es-ES"/>
        </w:rPr>
        <w:t>2</w:t>
      </w:r>
      <w:r w:rsidR="00C46EE3">
        <w:rPr>
          <w:lang w:val="es-ES"/>
        </w:rPr>
        <w:t xml:space="preserve"> </w:t>
      </w:r>
      <w:r w:rsidR="00E272A8">
        <w:rPr>
          <w:lang w:val="es-ES"/>
        </w:rPr>
        <w:t>de</w:t>
      </w:r>
      <w:r w:rsidRPr="00004E82">
        <w:rPr>
          <w:lang w:val="es-ES"/>
        </w:rPr>
        <w:t xml:space="preserve"> todos los municipios para el Programa CDBG-DR</w:t>
      </w:r>
      <w:r w:rsidR="003B0642">
        <w:rPr>
          <w:lang w:val="es-ES"/>
        </w:rPr>
        <w:t xml:space="preserve"> y CDBG-MIT</w:t>
      </w:r>
      <w:r w:rsidRPr="00004E82">
        <w:rPr>
          <w:lang w:val="es-ES"/>
        </w:rPr>
        <w:t>.</w:t>
      </w:r>
    </w:p>
    <w:p w14:paraId="1E12433A" w14:textId="4AEB9FB1" w:rsidR="00791BF8" w:rsidRPr="00004E82" w:rsidRDefault="000D3AA7" w:rsidP="00004E82">
      <w:pPr>
        <w:spacing w:line="276" w:lineRule="auto"/>
        <w:rPr>
          <w:b/>
          <w:lang w:val="es-ES"/>
        </w:rPr>
      </w:pPr>
      <w:r w:rsidRPr="00004E82">
        <w:rPr>
          <w:bCs/>
          <w:lang w:val="es-ES"/>
        </w:rPr>
        <w:t>Utilice los</w:t>
      </w:r>
      <w:r w:rsidR="00D106D0" w:rsidRPr="00004E82">
        <w:rPr>
          <w:bCs/>
          <w:lang w:val="es-ES"/>
        </w:rPr>
        <w:t xml:space="preserve"> </w:t>
      </w:r>
      <w:r w:rsidR="00471935" w:rsidRPr="00004E82">
        <w:rPr>
          <w:bCs/>
          <w:lang w:val="es-ES"/>
        </w:rPr>
        <w:t>límites</w:t>
      </w:r>
      <w:r w:rsidR="00D106D0" w:rsidRPr="00004E82">
        <w:rPr>
          <w:bCs/>
          <w:lang w:val="es-ES"/>
        </w:rPr>
        <w:t xml:space="preserve"> de ingreso para identificar su estatus de</w:t>
      </w:r>
      <w:r w:rsidR="009721D4">
        <w:rPr>
          <w:bCs/>
          <w:lang w:val="es-ES"/>
        </w:rPr>
        <w:t xml:space="preserve"> Trabajador</w:t>
      </w:r>
      <w:r w:rsidR="00D106D0" w:rsidRPr="00004E82">
        <w:rPr>
          <w:bCs/>
          <w:lang w:val="es-ES"/>
        </w:rPr>
        <w:t xml:space="preserve"> </w:t>
      </w:r>
      <w:r w:rsidR="00A7326F" w:rsidRPr="00004E82">
        <w:rPr>
          <w:bCs/>
          <w:lang w:val="es-ES"/>
        </w:rPr>
        <w:t>Sección</w:t>
      </w:r>
      <w:r w:rsidR="00D106D0" w:rsidRPr="00004E82">
        <w:rPr>
          <w:bCs/>
          <w:lang w:val="es-ES"/>
        </w:rPr>
        <w:t xml:space="preserve"> 3. </w:t>
      </w:r>
      <w:r w:rsidR="0057250C" w:rsidRPr="00A82814">
        <w:rPr>
          <w:bCs/>
          <w:lang w:val="es-ES"/>
        </w:rPr>
        <w:t xml:space="preserve">Escoja </w:t>
      </w:r>
      <w:r w:rsidR="0057250C">
        <w:rPr>
          <w:bCs/>
          <w:lang w:val="es-ES"/>
        </w:rPr>
        <w:t xml:space="preserve">una (1) opción de las </w:t>
      </w:r>
      <w:r w:rsidR="00B601BB" w:rsidRPr="00B601BB">
        <w:rPr>
          <w:bCs/>
          <w:lang w:val="es-ES"/>
        </w:rPr>
        <w:t>provistas en los encasillados de abajo</w:t>
      </w:r>
      <w:r w:rsidR="0057250C">
        <w:rPr>
          <w:bCs/>
          <w:lang w:val="es-ES"/>
        </w:rPr>
        <w:t xml:space="preserve">, ya sea para el </w:t>
      </w:r>
      <w:r w:rsidR="0057250C" w:rsidRPr="00A82814">
        <w:rPr>
          <w:bCs/>
          <w:lang w:val="es-ES"/>
        </w:rPr>
        <w:t>nivel de ingreso de una persona o</w:t>
      </w:r>
      <w:r w:rsidR="0057250C">
        <w:rPr>
          <w:bCs/>
          <w:lang w:val="es-ES"/>
        </w:rPr>
        <w:t xml:space="preserve"> para</w:t>
      </w:r>
      <w:r w:rsidR="0057250C" w:rsidRPr="00A82814">
        <w:rPr>
          <w:bCs/>
          <w:lang w:val="es-ES"/>
        </w:rPr>
        <w:t xml:space="preserve"> </w:t>
      </w:r>
      <w:r w:rsidR="0057250C">
        <w:rPr>
          <w:bCs/>
          <w:lang w:val="es-ES"/>
        </w:rPr>
        <w:t xml:space="preserve">el </w:t>
      </w:r>
      <w:r w:rsidR="0057250C" w:rsidRPr="00A82814">
        <w:rPr>
          <w:bCs/>
          <w:lang w:val="es-ES"/>
        </w:rPr>
        <w:t>ingreso familiar</w:t>
      </w:r>
      <w:r w:rsidR="00B42C68" w:rsidRPr="00004E82">
        <w:rPr>
          <w:bCs/>
          <w:lang w:val="es-ES"/>
        </w:rPr>
        <w:t xml:space="preserve">. </w:t>
      </w:r>
      <w:r w:rsidR="0057250C" w:rsidRPr="00AA4C1C">
        <w:rPr>
          <w:b/>
          <w:bCs/>
          <w:lang w:val="es-ES"/>
        </w:rPr>
        <w:t>Es requerido someter evidencia para demostrar que usted o su familia cumple(n) con el límite de ingreso seleccionado.</w:t>
      </w:r>
    </w:p>
    <w:p w14:paraId="03148E1C" w14:textId="44F5BCDB" w:rsidR="00ED71B2" w:rsidRPr="00004E82" w:rsidRDefault="00C5620A" w:rsidP="00ED71B2">
      <w:pPr>
        <w:rPr>
          <w:b/>
          <w:iCs/>
          <w:lang w:val="es-ES"/>
        </w:rPr>
      </w:pPr>
      <w:r w:rsidRPr="00004E82">
        <w:rPr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33FF41" wp14:editId="17E396E2">
                <wp:simplePos x="0" y="0"/>
                <wp:positionH relativeFrom="margin">
                  <wp:posOffset>-19050</wp:posOffset>
                </wp:positionH>
                <wp:positionV relativeFrom="paragraph">
                  <wp:posOffset>41910</wp:posOffset>
                </wp:positionV>
                <wp:extent cx="6140450" cy="1351280"/>
                <wp:effectExtent l="38100" t="38100" r="31750" b="3937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40450" cy="1351280"/>
                        </a:xfrm>
                        <a:prstGeom prst="roundRect">
                          <a:avLst/>
                        </a:prstGeom>
                        <a:noFill/>
                        <a:ln w="76200">
                          <a:solidFill>
                            <a:srgbClr val="0099CC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D3D042B" id="Rectangle: Rounded Corners 2" o:spid="_x0000_s1026" style="position:absolute;margin-left:-1.5pt;margin-top:3.3pt;width:483.5pt;height:106.4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" filled="f" strokecolor="#09c" strokeweight="6pt">
                <v:stroke joinstyle="miter"/>
                <w10:wrap anchorx="margin"/>
              </v:roundrect>
            </w:pict>
          </mc:Fallback>
        </mc:AlternateContent>
      </w:r>
      <w:r w:rsidRPr="00004E82">
        <w:rPr>
          <w:bCs/>
          <w:noProof/>
        </w:rPr>
        <w:drawing>
          <wp:anchor distT="0" distB="0" distL="114300" distR="114300" simplePos="0" relativeHeight="251721728" behindDoc="0" locked="0" layoutInCell="1" allowOverlap="1" wp14:anchorId="21A498E4" wp14:editId="3F7F365E">
            <wp:simplePos x="0" y="0"/>
            <wp:positionH relativeFrom="column">
              <wp:posOffset>-840674</wp:posOffset>
            </wp:positionH>
            <wp:positionV relativeFrom="paragraph">
              <wp:posOffset>208892</wp:posOffset>
            </wp:positionV>
            <wp:extent cx="1065865" cy="1065865"/>
            <wp:effectExtent l="0" t="0" r="0" b="1270"/>
            <wp:wrapNone/>
            <wp:docPr id="27" name="Graphic 27" descr="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man.sv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865" cy="1065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C36C00" w14:textId="39DB1913" w:rsidR="00D12587" w:rsidRPr="00004E82" w:rsidRDefault="00D12587" w:rsidP="00C46EE3">
      <w:pPr>
        <w:spacing w:line="276" w:lineRule="auto"/>
        <w:ind w:left="180"/>
        <w:jc w:val="left"/>
        <w:rPr>
          <w:b/>
          <w:lang w:val="es-ES"/>
        </w:rPr>
      </w:pPr>
      <w:r w:rsidRPr="00004E82">
        <w:rPr>
          <w:b/>
          <w:lang w:val="es-ES"/>
        </w:rPr>
        <w:t>Calificaciones de ingresos anuales individuales</w:t>
      </w:r>
      <w:r w:rsidR="0057250C" w:rsidRPr="0057250C">
        <w:rPr>
          <w:b/>
          <w:lang w:val="es-ES"/>
        </w:rPr>
        <w:t xml:space="preserve"> </w:t>
      </w:r>
      <w:r w:rsidR="00C46EE3">
        <w:rPr>
          <w:b/>
          <w:lang w:val="es-ES"/>
        </w:rPr>
        <w:t xml:space="preserve">de </w:t>
      </w:r>
      <w:r w:rsidR="0057250C" w:rsidRPr="00004E82">
        <w:rPr>
          <w:b/>
          <w:lang w:val="es-ES"/>
        </w:rPr>
        <w:t>HUD</w:t>
      </w:r>
      <w:r w:rsidR="00C46EE3">
        <w:rPr>
          <w:b/>
          <w:lang w:val="es-ES"/>
        </w:rPr>
        <w:t xml:space="preserve"> para el</w:t>
      </w:r>
      <w:r w:rsidR="0057250C" w:rsidRPr="00004E82">
        <w:rPr>
          <w:b/>
          <w:lang w:val="es-ES"/>
        </w:rPr>
        <w:t xml:space="preserve"> </w:t>
      </w:r>
      <w:r w:rsidR="0057250C">
        <w:rPr>
          <w:b/>
          <w:lang w:val="es-ES"/>
        </w:rPr>
        <w:t>202</w:t>
      </w:r>
      <w:r w:rsidR="00AA74DB">
        <w:rPr>
          <w:b/>
          <w:lang w:val="es-ES"/>
        </w:rPr>
        <w:t>2</w:t>
      </w:r>
      <w:r w:rsidRPr="00004E82">
        <w:rPr>
          <w:b/>
          <w:lang w:val="es-ES"/>
        </w:rPr>
        <w:t>: Meno</w:t>
      </w:r>
      <w:r w:rsidR="0057250C">
        <w:rPr>
          <w:b/>
          <w:lang w:val="es-ES"/>
        </w:rPr>
        <w:t>r</w:t>
      </w:r>
      <w:r w:rsidRPr="00004E82">
        <w:rPr>
          <w:b/>
          <w:lang w:val="es-ES"/>
        </w:rPr>
        <w:t xml:space="preserve"> </w:t>
      </w:r>
      <w:r w:rsidR="0057250C">
        <w:rPr>
          <w:b/>
          <w:lang w:val="es-ES"/>
        </w:rPr>
        <w:t xml:space="preserve">o igual </w:t>
      </w:r>
      <w:r w:rsidR="00C46EE3">
        <w:rPr>
          <w:b/>
          <w:lang w:val="es-ES"/>
        </w:rPr>
        <w:t xml:space="preserve">a </w:t>
      </w:r>
      <w:r w:rsidRPr="00004E82">
        <w:rPr>
          <w:b/>
          <w:lang w:val="es-ES"/>
        </w:rPr>
        <w:t>$</w:t>
      </w:r>
      <w:r w:rsidR="00AA74DB">
        <w:rPr>
          <w:b/>
          <w:lang w:val="es-ES"/>
        </w:rPr>
        <w:t>31</w:t>
      </w:r>
      <w:r w:rsidRPr="00004E82">
        <w:rPr>
          <w:b/>
          <w:lang w:val="es-ES"/>
        </w:rPr>
        <w:t>,</w:t>
      </w:r>
      <w:r w:rsidR="00AA74DB">
        <w:rPr>
          <w:b/>
          <w:lang w:val="es-ES"/>
        </w:rPr>
        <w:t>1</w:t>
      </w:r>
      <w:r w:rsidR="00B80A16">
        <w:rPr>
          <w:b/>
          <w:lang w:val="es-ES"/>
        </w:rPr>
        <w:t>0</w:t>
      </w:r>
      <w:r w:rsidRPr="00004E82">
        <w:rPr>
          <w:b/>
          <w:lang w:val="es-ES"/>
        </w:rPr>
        <w:t>0.00</w:t>
      </w:r>
    </w:p>
    <w:p w14:paraId="198F3DCA" w14:textId="443FBA1D" w:rsidR="00C5620A" w:rsidRPr="00004E82" w:rsidRDefault="00C5620A" w:rsidP="00524F3C">
      <w:pPr>
        <w:jc w:val="left"/>
        <w:rPr>
          <w:lang w:val="es-ES"/>
        </w:rPr>
      </w:pPr>
      <w:r w:rsidRPr="00004E82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16D52E" wp14:editId="0E558A2B">
                <wp:simplePos x="0" y="0"/>
                <wp:positionH relativeFrom="column">
                  <wp:posOffset>4189730</wp:posOffset>
                </wp:positionH>
                <wp:positionV relativeFrom="paragraph">
                  <wp:posOffset>153314</wp:posOffset>
                </wp:positionV>
                <wp:extent cx="682628" cy="560296"/>
                <wp:effectExtent l="57150" t="38100" r="60325" b="68580"/>
                <wp:wrapNone/>
                <wp:docPr id="26" name="Arrow: Right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682628" cy="560296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0AAB9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6" o:spid="_x0000_s1026" type="#_x0000_t13" style="position:absolute;margin-left:329.9pt;margin-top:12.05pt;width:53.75pt;height:44.1pt;rotation:180;flip:x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" adj="12735" fillcolor="#09c" stroked="f">
                <v:shadow on="t" color="black" opacity="41287f" offset="0,1.5pt"/>
              </v:shape>
            </w:pict>
          </mc:Fallback>
        </mc:AlternateContent>
      </w:r>
      <w:r w:rsidR="00B601BB">
        <w:rPr>
          <w:lang w:val="es-ES"/>
        </w:rPr>
        <w:t xml:space="preserve"> </w:t>
      </w:r>
      <w:r w:rsidR="00364B5A" w:rsidRPr="00004E82">
        <w:rPr>
          <w:lang w:val="es-ES"/>
        </w:rPr>
        <w:t xml:space="preserve">¿Su ingreso anual </w:t>
      </w:r>
      <w:r w:rsidR="009A2764">
        <w:rPr>
          <w:lang w:val="es-ES"/>
        </w:rPr>
        <w:t xml:space="preserve">individual </w:t>
      </w:r>
      <w:r w:rsidR="00364B5A" w:rsidRPr="00004E82">
        <w:rPr>
          <w:lang w:val="es-ES"/>
        </w:rPr>
        <w:t>es igual o meno</w:t>
      </w:r>
      <w:r w:rsidR="00B0743B">
        <w:rPr>
          <w:lang w:val="es-ES"/>
        </w:rPr>
        <w:t>r</w:t>
      </w:r>
      <w:r w:rsidR="00364B5A" w:rsidRPr="00004E82">
        <w:rPr>
          <w:lang w:val="es-ES"/>
        </w:rPr>
        <w:t xml:space="preserve"> </w:t>
      </w:r>
      <w:r w:rsidR="00B0743B">
        <w:rPr>
          <w:lang w:val="es-ES"/>
        </w:rPr>
        <w:t>a</w:t>
      </w:r>
      <w:r w:rsidR="00B0743B" w:rsidRPr="00004E82">
        <w:rPr>
          <w:lang w:val="es-ES"/>
        </w:rPr>
        <w:t xml:space="preserve">l </w:t>
      </w:r>
      <w:r w:rsidR="00364B5A" w:rsidRPr="00004E82">
        <w:rPr>
          <w:lang w:val="es-ES"/>
        </w:rPr>
        <w:t xml:space="preserve">límite </w:t>
      </w:r>
      <w:r w:rsidR="00B23CA2">
        <w:rPr>
          <w:lang w:val="es-ES"/>
        </w:rPr>
        <w:t>202</w:t>
      </w:r>
      <w:r w:rsidR="00AA74DB">
        <w:rPr>
          <w:lang w:val="es-ES"/>
        </w:rPr>
        <w:t>2</w:t>
      </w:r>
      <w:r w:rsidR="00364B5A" w:rsidRPr="00004E82">
        <w:rPr>
          <w:lang w:val="es-ES"/>
        </w:rPr>
        <w:t xml:space="preserve"> descrito arriba?</w:t>
      </w:r>
    </w:p>
    <w:p w14:paraId="2FB09A7A" w14:textId="3DB18E68" w:rsidR="00D12587" w:rsidRPr="00C46EE3" w:rsidRDefault="00364B5A" w:rsidP="00C46EE3">
      <w:pPr>
        <w:jc w:val="right"/>
        <w:rPr>
          <w:lang w:val="es-ES"/>
        </w:rPr>
      </w:pPr>
      <w:bookmarkStart w:id="1" w:name="_Hlk49256723"/>
      <w:r w:rsidRPr="00004E82">
        <w:rPr>
          <w:lang w:val="es-ES"/>
        </w:rPr>
        <w:tab/>
      </w:r>
      <w:sdt>
        <w:sdtPr>
          <w:rPr>
            <w:b/>
            <w:sz w:val="40"/>
            <w:szCs w:val="40"/>
            <w:lang w:val="es-ES"/>
          </w:rPr>
          <w:id w:val="14706333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17F6">
            <w:rPr>
              <w:rFonts w:ascii="MS Gothic" w:eastAsia="MS Gothic" w:hAnsi="MS Gothic" w:hint="eastAsia"/>
              <w:b/>
              <w:sz w:val="40"/>
              <w:szCs w:val="40"/>
              <w:lang w:val="es-ES"/>
            </w:rPr>
            <w:t>☐</w:t>
          </w:r>
        </w:sdtContent>
      </w:sdt>
      <w:r w:rsidR="00D12587" w:rsidRPr="00004E82">
        <w:rPr>
          <w:lang w:val="es-ES"/>
        </w:rPr>
        <w:t>Sí</w:t>
      </w:r>
      <w:r w:rsidR="00C5620A" w:rsidRPr="00004E82">
        <w:rPr>
          <w:lang w:val="es-ES"/>
        </w:rPr>
        <w:t xml:space="preserve">    </w:t>
      </w:r>
      <w:sdt>
        <w:sdtPr>
          <w:rPr>
            <w:b/>
            <w:sz w:val="40"/>
            <w:szCs w:val="40"/>
            <w:lang w:val="es-ES"/>
          </w:rPr>
          <w:id w:val="-18665076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2587" w:rsidRPr="00004E82">
            <w:rPr>
              <w:rFonts w:ascii="MS Gothic" w:eastAsia="MS Gothic" w:hAnsi="MS Gothic"/>
              <w:b/>
              <w:sz w:val="40"/>
              <w:szCs w:val="40"/>
              <w:lang w:val="es-ES"/>
            </w:rPr>
            <w:t>☐</w:t>
          </w:r>
        </w:sdtContent>
      </w:sdt>
      <w:r w:rsidR="00D12587" w:rsidRPr="00004E82">
        <w:rPr>
          <w:b/>
          <w:lang w:val="es-ES"/>
        </w:rPr>
        <w:t xml:space="preserve"> </w:t>
      </w:r>
      <w:r w:rsidR="00D12587" w:rsidRPr="00004E82">
        <w:rPr>
          <w:bCs/>
          <w:lang w:val="es-ES"/>
        </w:rPr>
        <w:t>No</w:t>
      </w:r>
      <w:bookmarkEnd w:id="1"/>
    </w:p>
    <w:tbl>
      <w:tblPr>
        <w:tblStyle w:val="TableGrid"/>
        <w:tblW w:w="10451" w:type="dxa"/>
        <w:tblInd w:w="-455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0451"/>
      </w:tblGrid>
      <w:tr w:rsidR="00C5620A" w:rsidRPr="004810F4" w14:paraId="12FB0EEC" w14:textId="77777777" w:rsidTr="00876DB1">
        <w:trPr>
          <w:trHeight w:val="245"/>
        </w:trPr>
        <w:tc>
          <w:tcPr>
            <w:tcW w:w="10451" w:type="dxa"/>
            <w:shd w:val="clear" w:color="auto" w:fill="3B3838" w:themeFill="background2" w:themeFillShade="40"/>
          </w:tcPr>
          <w:p w14:paraId="3B8FB40C" w14:textId="19D67089" w:rsidR="00C5620A" w:rsidRPr="00004E82" w:rsidRDefault="00C5620A" w:rsidP="00876DB1">
            <w:pPr>
              <w:jc w:val="center"/>
              <w:rPr>
                <w:b/>
                <w:color w:val="FFFFFF" w:themeColor="background1"/>
                <w:lang w:val="es-ES"/>
              </w:rPr>
            </w:pPr>
            <w:r w:rsidRPr="00004E82">
              <w:rPr>
                <w:b/>
                <w:color w:val="FFFFFF" w:themeColor="background1"/>
                <w:lang w:val="es-ES"/>
              </w:rPr>
              <w:t>O</w:t>
            </w:r>
          </w:p>
        </w:tc>
      </w:tr>
    </w:tbl>
    <w:p w14:paraId="5C776189" w14:textId="1D6F014F" w:rsidR="00D12587" w:rsidRPr="00004E82" w:rsidRDefault="00E1386D" w:rsidP="00B80A16">
      <w:pPr>
        <w:jc w:val="left"/>
        <w:rPr>
          <w:b/>
          <w:lang w:val="es-ES"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3BA9835F" wp14:editId="14F15EBA">
                <wp:simplePos x="0" y="0"/>
                <wp:positionH relativeFrom="column">
                  <wp:posOffset>5666109</wp:posOffset>
                </wp:positionH>
                <wp:positionV relativeFrom="paragraph">
                  <wp:posOffset>474037</wp:posOffset>
                </wp:positionV>
                <wp:extent cx="591988" cy="484632"/>
                <wp:effectExtent l="57150" t="38100" r="55880" b="67945"/>
                <wp:wrapNone/>
                <wp:docPr id="7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591988" cy="484632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7ACFF2" id="Arrow: Right 8" o:spid="_x0000_s1026" type="#_x0000_t13" style="position:absolute;margin-left:446.15pt;margin-top:37.35pt;width:46.6pt;height:38.15pt;flip:x;z-index:251759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" adj="12759" fillcolor="#09c" stroked="f">
                <v:shadow on="t" color="black" opacity="41287f" offset="0,1.5pt"/>
              </v:shape>
            </w:pict>
          </mc:Fallback>
        </mc:AlternateContent>
      </w:r>
      <w:r w:rsidR="00C46EE3" w:rsidRPr="00004E82">
        <w:rPr>
          <w:bCs/>
          <w:noProof/>
        </w:rPr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671974E7" wp14:editId="2D8CA4BD">
                <wp:simplePos x="0" y="0"/>
                <wp:positionH relativeFrom="margin">
                  <wp:posOffset>402703</wp:posOffset>
                </wp:positionH>
                <wp:positionV relativeFrom="paragraph">
                  <wp:posOffset>163203</wp:posOffset>
                </wp:positionV>
                <wp:extent cx="5665470" cy="4030562"/>
                <wp:effectExtent l="38100" t="38100" r="30480" b="46355"/>
                <wp:wrapNone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5470" cy="4030562"/>
                        </a:xfrm>
                        <a:prstGeom prst="roundRect">
                          <a:avLst/>
                        </a:prstGeom>
                        <a:ln w="76200">
                          <a:solidFill>
                            <a:srgbClr val="0099CC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FD1C3E" id="Rectangle: Rounded Corners 28" o:spid="_x0000_s1026" style="position:absolute;margin-left:31.7pt;margin-top:12.85pt;width:446.1pt;height:317.35pt;z-index:-25165926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" fillcolor="white [3201]" strokecolor="#09c" strokeweight="6pt">
                <v:stroke joinstyle="miter"/>
                <w10:wrap anchorx="margin"/>
              </v:roundrect>
            </w:pict>
          </mc:Fallback>
        </mc:AlternateContent>
      </w:r>
      <w:r w:rsidR="00C5620A" w:rsidRPr="00004E82">
        <w:rPr>
          <w:bCs/>
          <w:noProof/>
        </w:rPr>
        <w:drawing>
          <wp:anchor distT="0" distB="0" distL="114300" distR="114300" simplePos="0" relativeHeight="251723776" behindDoc="0" locked="0" layoutInCell="1" allowOverlap="1" wp14:anchorId="72F24D02" wp14:editId="11200876">
            <wp:simplePos x="0" y="0"/>
            <wp:positionH relativeFrom="column">
              <wp:posOffset>-673871</wp:posOffset>
            </wp:positionH>
            <wp:positionV relativeFrom="paragraph">
              <wp:posOffset>290320</wp:posOffset>
            </wp:positionV>
            <wp:extent cx="1009650" cy="1009650"/>
            <wp:effectExtent l="0" t="0" r="0" b="0"/>
            <wp:wrapNone/>
            <wp:docPr id="29" name="Graphic 29" descr="Family with two childr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amilywithtwochildren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GridTable4-Accent3"/>
        <w:tblW w:w="7460" w:type="dxa"/>
        <w:tblInd w:w="1329" w:type="dxa"/>
        <w:tblLook w:val="0420" w:firstRow="1" w:lastRow="0" w:firstColumn="0" w:lastColumn="0" w:noHBand="0" w:noVBand="1"/>
      </w:tblPr>
      <w:tblGrid>
        <w:gridCol w:w="2781"/>
        <w:gridCol w:w="2389"/>
        <w:gridCol w:w="2290"/>
      </w:tblGrid>
      <w:tr w:rsidR="00C5620A" w:rsidRPr="00070445" w14:paraId="02E63B8F" w14:textId="77777777" w:rsidTr="00876D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tcW w:w="7460" w:type="dxa"/>
            <w:gridSpan w:val="3"/>
            <w:shd w:val="clear" w:color="auto" w:fill="595959" w:themeFill="text1" w:themeFillTint="A6"/>
          </w:tcPr>
          <w:p w14:paraId="03F5AC78" w14:textId="17BF2CFA" w:rsidR="00C5620A" w:rsidRPr="00004E82" w:rsidRDefault="00C5620A" w:rsidP="00876DB1">
            <w:pPr>
              <w:jc w:val="center"/>
              <w:rPr>
                <w:rFonts w:eastAsia="Times New Roman" w:cs="Arial"/>
                <w:color w:val="FFFFFF"/>
                <w:kern w:val="24"/>
                <w:lang w:val="es-ES"/>
              </w:rPr>
            </w:pPr>
            <w:bookmarkStart w:id="2" w:name="_Hlk49302681"/>
            <w:r w:rsidRPr="00004E82">
              <w:rPr>
                <w:rFonts w:eastAsia="Times New Roman" w:cs="Arial"/>
                <w:color w:val="FFFFFF"/>
                <w:kern w:val="24"/>
                <w:lang w:val="es-ES"/>
              </w:rPr>
              <w:t>L</w:t>
            </w:r>
            <w:r w:rsidR="005837EB">
              <w:rPr>
                <w:rFonts w:eastAsia="Times New Roman" w:cs="Arial"/>
                <w:color w:val="FFFFFF"/>
                <w:kern w:val="24"/>
                <w:lang w:val="es-ES"/>
              </w:rPr>
              <w:t>í</w:t>
            </w:r>
            <w:r w:rsidRPr="00004E82">
              <w:rPr>
                <w:rFonts w:eastAsia="Times New Roman" w:cs="Arial"/>
                <w:color w:val="FFFFFF"/>
                <w:kern w:val="24"/>
                <w:lang w:val="es-ES"/>
              </w:rPr>
              <w:t>mite de ingreso familiar de Puerto Rico</w:t>
            </w:r>
            <w:r w:rsidR="003B549B">
              <w:rPr>
                <w:rFonts w:eastAsia="Times New Roman" w:cs="Arial"/>
                <w:color w:val="FFFFFF"/>
                <w:kern w:val="24"/>
                <w:lang w:val="es-ES"/>
              </w:rPr>
              <w:t xml:space="preserve"> 202</w:t>
            </w:r>
            <w:r w:rsidR="00AA74DB">
              <w:rPr>
                <w:rFonts w:eastAsia="Times New Roman" w:cs="Arial"/>
                <w:color w:val="FFFFFF"/>
                <w:kern w:val="24"/>
                <w:lang w:val="es-ES"/>
              </w:rPr>
              <w:t>2</w:t>
            </w:r>
          </w:p>
        </w:tc>
      </w:tr>
      <w:tr w:rsidR="00C5620A" w:rsidRPr="004810F4" w14:paraId="62A18884" w14:textId="77777777" w:rsidTr="00876D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tcW w:w="2781" w:type="dxa"/>
            <w:shd w:val="clear" w:color="auto" w:fill="595959" w:themeFill="text1" w:themeFillTint="A6"/>
            <w:hideMark/>
          </w:tcPr>
          <w:p w14:paraId="4B49A7F4" w14:textId="4643CC19" w:rsidR="00C5620A" w:rsidRPr="00004E82" w:rsidRDefault="00C5620A" w:rsidP="00876DB1">
            <w:pPr>
              <w:jc w:val="center"/>
              <w:rPr>
                <w:rFonts w:ascii="Arial" w:eastAsia="Times New Roman" w:hAnsi="Arial" w:cs="Arial"/>
                <w:b/>
                <w:bCs/>
                <w:lang w:val="es-ES"/>
              </w:rPr>
            </w:pPr>
            <w:r w:rsidRPr="00004E82">
              <w:rPr>
                <w:rFonts w:eastAsia="Times New Roman" w:cs="Arial"/>
                <w:color w:val="FFFFFF"/>
                <w:kern w:val="24"/>
                <w:lang w:val="es-ES"/>
              </w:rPr>
              <w:t>Miembros de Familia</w:t>
            </w:r>
          </w:p>
        </w:tc>
        <w:tc>
          <w:tcPr>
            <w:tcW w:w="2389" w:type="dxa"/>
            <w:shd w:val="clear" w:color="auto" w:fill="595959" w:themeFill="text1" w:themeFillTint="A6"/>
            <w:hideMark/>
          </w:tcPr>
          <w:p w14:paraId="63BD2690" w14:textId="0D002DD1" w:rsidR="00C5620A" w:rsidRPr="00004E82" w:rsidRDefault="00E22065" w:rsidP="00876DB1">
            <w:pPr>
              <w:jc w:val="center"/>
              <w:rPr>
                <w:rFonts w:ascii="Arial" w:eastAsia="Times New Roman" w:hAnsi="Arial" w:cs="Arial"/>
                <w:lang w:val="es-ES"/>
              </w:rPr>
            </w:pPr>
            <w:r>
              <w:rPr>
                <w:rFonts w:eastAsia="Times New Roman" w:cs="Arial"/>
                <w:color w:val="FFFFFF"/>
                <w:kern w:val="24"/>
                <w:lang w:val="es-ES"/>
              </w:rPr>
              <w:t>L</w:t>
            </w:r>
            <w:r w:rsidR="005837EB">
              <w:rPr>
                <w:rFonts w:eastAsia="Times New Roman" w:cs="Arial"/>
                <w:color w:val="FFFFFF"/>
                <w:kern w:val="24"/>
                <w:lang w:val="es-ES"/>
              </w:rPr>
              <w:t>í</w:t>
            </w:r>
            <w:r>
              <w:rPr>
                <w:rFonts w:eastAsia="Times New Roman" w:cs="Arial"/>
                <w:color w:val="FFFFFF"/>
                <w:kern w:val="24"/>
                <w:lang w:val="es-ES"/>
              </w:rPr>
              <w:t>mite de Ingreso</w:t>
            </w:r>
            <w:r w:rsidR="0068564C">
              <w:rPr>
                <w:rFonts w:eastAsia="Times New Roman" w:cs="Arial"/>
                <w:color w:val="FFFFFF"/>
                <w:kern w:val="24"/>
                <w:lang w:val="es-ES"/>
              </w:rPr>
              <w:t xml:space="preserve"> 202</w:t>
            </w:r>
            <w:r w:rsidR="00AA74DB">
              <w:rPr>
                <w:rFonts w:eastAsia="Times New Roman" w:cs="Arial"/>
                <w:color w:val="FFFFFF"/>
                <w:kern w:val="24"/>
                <w:lang w:val="es-ES"/>
              </w:rPr>
              <w:t>2</w:t>
            </w:r>
          </w:p>
        </w:tc>
        <w:tc>
          <w:tcPr>
            <w:tcW w:w="2290" w:type="dxa"/>
            <w:shd w:val="clear" w:color="auto" w:fill="595959" w:themeFill="text1" w:themeFillTint="A6"/>
          </w:tcPr>
          <w:p w14:paraId="6A7D43DE" w14:textId="398514A3" w:rsidR="00C5620A" w:rsidRPr="00E22065" w:rsidRDefault="00C5620A" w:rsidP="00876DB1">
            <w:pPr>
              <w:jc w:val="center"/>
              <w:rPr>
                <w:rFonts w:eastAsia="Times New Roman" w:cs="Arial"/>
                <w:b/>
                <w:bCs/>
                <w:color w:val="FFFFFF"/>
                <w:kern w:val="24"/>
              </w:rPr>
            </w:pPr>
            <w:r w:rsidRPr="00E22065">
              <w:rPr>
                <w:rFonts w:eastAsia="Times New Roman" w:cs="Arial"/>
                <w:color w:val="FFFFFF"/>
                <w:kern w:val="24"/>
              </w:rPr>
              <w:t xml:space="preserve">Mi </w:t>
            </w:r>
            <w:r w:rsidR="0068564C">
              <w:rPr>
                <w:rFonts w:eastAsia="Times New Roman" w:cs="Arial"/>
                <w:color w:val="FFFFFF"/>
                <w:kern w:val="24"/>
              </w:rPr>
              <w:t>i</w:t>
            </w:r>
            <w:r w:rsidRPr="00E22065">
              <w:rPr>
                <w:rFonts w:eastAsia="Times New Roman" w:cs="Arial"/>
                <w:color w:val="FFFFFF"/>
                <w:kern w:val="24"/>
              </w:rPr>
              <w:t>ngreso Familiar</w:t>
            </w:r>
          </w:p>
        </w:tc>
      </w:tr>
      <w:tr w:rsidR="00B80A16" w:rsidRPr="004810F4" w14:paraId="5620349F" w14:textId="77777777" w:rsidTr="00876DB1">
        <w:trPr>
          <w:trHeight w:val="360"/>
        </w:trPr>
        <w:tc>
          <w:tcPr>
            <w:tcW w:w="2781" w:type="dxa"/>
            <w:hideMark/>
          </w:tcPr>
          <w:p w14:paraId="69FF2D3B" w14:textId="77777777" w:rsidR="00B80A16" w:rsidRPr="00004E82" w:rsidRDefault="00B80A16" w:rsidP="00B80A16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004E82">
              <w:rPr>
                <w:rFonts w:eastAsia="Times New Roman" w:cs="Arial"/>
                <w:color w:val="000000"/>
                <w:kern w:val="24"/>
                <w:sz w:val="24"/>
                <w:szCs w:val="24"/>
                <w:lang w:val="es-ES"/>
              </w:rPr>
              <w:t>2</w:t>
            </w:r>
          </w:p>
        </w:tc>
        <w:tc>
          <w:tcPr>
            <w:tcW w:w="2389" w:type="dxa"/>
            <w:hideMark/>
          </w:tcPr>
          <w:p w14:paraId="7D77253E" w14:textId="011ED487" w:rsidR="00B80A16" w:rsidRPr="00004E82" w:rsidRDefault="00B80A16" w:rsidP="00B80A16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3</w:t>
            </w:r>
            <w:r w:rsidR="00AA74D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,5</w:t>
            </w:r>
            <w:r w:rsidR="002C14F3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2290" w:type="dxa"/>
          </w:tcPr>
          <w:p w14:paraId="5EDCC28B" w14:textId="77777777" w:rsidR="00B80A16" w:rsidRPr="00004E82" w:rsidRDefault="00070445" w:rsidP="00B80A1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883474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A16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B80A16" w:rsidRPr="004810F4" w14:paraId="6599CF6C" w14:textId="77777777" w:rsidTr="00876D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2781" w:type="dxa"/>
            <w:hideMark/>
          </w:tcPr>
          <w:p w14:paraId="2C8FA7B5" w14:textId="77777777" w:rsidR="00B80A16" w:rsidRPr="00004E82" w:rsidRDefault="00B80A16" w:rsidP="00B80A16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004E82">
              <w:rPr>
                <w:rFonts w:eastAsia="Times New Roman" w:cs="Arial"/>
                <w:color w:val="000000"/>
                <w:kern w:val="24"/>
                <w:sz w:val="24"/>
                <w:szCs w:val="24"/>
                <w:lang w:val="es-ES"/>
              </w:rPr>
              <w:t>3</w:t>
            </w:r>
          </w:p>
        </w:tc>
        <w:tc>
          <w:tcPr>
            <w:tcW w:w="2389" w:type="dxa"/>
            <w:hideMark/>
          </w:tcPr>
          <w:p w14:paraId="1E218C78" w14:textId="7B8C860E" w:rsidR="00B80A16" w:rsidRPr="00004E82" w:rsidRDefault="00B80A16" w:rsidP="00B80A16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</w:t>
            </w:r>
            <w:r w:rsidR="00AA74D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40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,</w:t>
            </w:r>
            <w:r w:rsidR="00AA74D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0</w:t>
            </w:r>
          </w:p>
        </w:tc>
        <w:tc>
          <w:tcPr>
            <w:tcW w:w="2290" w:type="dxa"/>
          </w:tcPr>
          <w:p w14:paraId="0816968A" w14:textId="77777777" w:rsidR="00B80A16" w:rsidRPr="00004E82" w:rsidRDefault="00070445" w:rsidP="00B80A1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70875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A16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B80A16" w:rsidRPr="004810F4" w14:paraId="45B5E95B" w14:textId="77777777" w:rsidTr="00876DB1">
        <w:trPr>
          <w:trHeight w:val="360"/>
        </w:trPr>
        <w:tc>
          <w:tcPr>
            <w:tcW w:w="2781" w:type="dxa"/>
            <w:hideMark/>
          </w:tcPr>
          <w:p w14:paraId="58B75147" w14:textId="77777777" w:rsidR="00B80A16" w:rsidRPr="00004E82" w:rsidRDefault="00B80A16" w:rsidP="00B80A16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004E82">
              <w:rPr>
                <w:rFonts w:eastAsia="Times New Roman" w:cs="Arial"/>
                <w:color w:val="000000"/>
                <w:kern w:val="24"/>
                <w:sz w:val="24"/>
                <w:szCs w:val="24"/>
                <w:lang w:val="es-ES"/>
              </w:rPr>
              <w:t>4</w:t>
            </w:r>
          </w:p>
        </w:tc>
        <w:tc>
          <w:tcPr>
            <w:tcW w:w="2389" w:type="dxa"/>
            <w:hideMark/>
          </w:tcPr>
          <w:p w14:paraId="0BB5F1FA" w14:textId="64AD54BC" w:rsidR="00B80A16" w:rsidRPr="00004E82" w:rsidRDefault="00B80A16" w:rsidP="00B80A16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4</w:t>
            </w:r>
            <w:r w:rsidR="00AA74D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4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,</w:t>
            </w:r>
            <w:r w:rsidR="002C14F3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40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2290" w:type="dxa"/>
          </w:tcPr>
          <w:p w14:paraId="5E10CDD9" w14:textId="69B7CB99" w:rsidR="00B80A16" w:rsidRPr="00004E82" w:rsidRDefault="00070445" w:rsidP="00B80A1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1418706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156">
                  <w:rPr>
                    <w:rFonts w:ascii="MS Gothic" w:eastAsia="MS Gothic" w:hAnsi="MS Gothic" w:hint="eastAsia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B80A16" w:rsidRPr="004810F4" w14:paraId="3B590113" w14:textId="77777777" w:rsidTr="00876D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2781" w:type="dxa"/>
            <w:hideMark/>
          </w:tcPr>
          <w:p w14:paraId="6EC614A2" w14:textId="77777777" w:rsidR="00B80A16" w:rsidRPr="00004E82" w:rsidRDefault="00B80A16" w:rsidP="00B80A16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004E82">
              <w:rPr>
                <w:rFonts w:eastAsia="Times New Roman" w:cs="Arial"/>
                <w:color w:val="000000"/>
                <w:kern w:val="24"/>
                <w:sz w:val="24"/>
                <w:szCs w:val="24"/>
                <w:lang w:val="es-ES"/>
              </w:rPr>
              <w:t>5</w:t>
            </w:r>
          </w:p>
        </w:tc>
        <w:tc>
          <w:tcPr>
            <w:tcW w:w="2389" w:type="dxa"/>
            <w:hideMark/>
          </w:tcPr>
          <w:p w14:paraId="40127D1E" w14:textId="772BBBD4" w:rsidR="00B80A16" w:rsidRPr="00004E82" w:rsidRDefault="00B80A16" w:rsidP="00B80A16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4</w:t>
            </w:r>
            <w:r w:rsidR="00AA74D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8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,</w:t>
            </w:r>
            <w:r w:rsidR="00AA74D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</w:t>
            </w:r>
            <w:r w:rsidR="002C14F3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2290" w:type="dxa"/>
          </w:tcPr>
          <w:p w14:paraId="2056C1E4" w14:textId="77777777" w:rsidR="00B80A16" w:rsidRPr="00004E82" w:rsidRDefault="00070445" w:rsidP="00B80A1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544450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A16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B80A16" w:rsidRPr="004810F4" w14:paraId="4036A2CA" w14:textId="77777777" w:rsidTr="00876DB1">
        <w:trPr>
          <w:trHeight w:val="360"/>
        </w:trPr>
        <w:tc>
          <w:tcPr>
            <w:tcW w:w="2781" w:type="dxa"/>
            <w:hideMark/>
          </w:tcPr>
          <w:p w14:paraId="608B070C" w14:textId="77777777" w:rsidR="00B80A16" w:rsidRPr="00004E82" w:rsidRDefault="00B80A16" w:rsidP="00B80A16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004E82">
              <w:rPr>
                <w:rFonts w:eastAsia="Times New Roman" w:cs="Arial"/>
                <w:color w:val="000000"/>
                <w:kern w:val="24"/>
                <w:sz w:val="24"/>
                <w:szCs w:val="24"/>
                <w:lang w:val="es-ES"/>
              </w:rPr>
              <w:t>6</w:t>
            </w:r>
          </w:p>
        </w:tc>
        <w:tc>
          <w:tcPr>
            <w:tcW w:w="2389" w:type="dxa"/>
            <w:hideMark/>
          </w:tcPr>
          <w:p w14:paraId="509A4CB2" w14:textId="55C41647" w:rsidR="00B80A16" w:rsidRPr="00004E82" w:rsidRDefault="00B80A16" w:rsidP="00B80A16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</w:t>
            </w:r>
            <w:r w:rsidR="00AA74D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1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,</w:t>
            </w:r>
            <w:r w:rsidR="00AA74D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5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2290" w:type="dxa"/>
          </w:tcPr>
          <w:p w14:paraId="4A7D33BC" w14:textId="77777777" w:rsidR="00B80A16" w:rsidRPr="00004E82" w:rsidRDefault="00070445" w:rsidP="00B80A1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634611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A16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B80A16" w:rsidRPr="004810F4" w14:paraId="7919BEE9" w14:textId="77777777" w:rsidTr="00876D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2781" w:type="dxa"/>
            <w:hideMark/>
          </w:tcPr>
          <w:p w14:paraId="0B100404" w14:textId="77777777" w:rsidR="00B80A16" w:rsidRPr="00004E82" w:rsidRDefault="00B80A16" w:rsidP="00B80A16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004E82">
              <w:rPr>
                <w:rFonts w:eastAsia="Times New Roman" w:cs="Arial"/>
                <w:color w:val="000000"/>
                <w:kern w:val="24"/>
                <w:sz w:val="24"/>
                <w:szCs w:val="24"/>
                <w:lang w:val="es-ES"/>
              </w:rPr>
              <w:t>7</w:t>
            </w:r>
          </w:p>
        </w:tc>
        <w:tc>
          <w:tcPr>
            <w:tcW w:w="2389" w:type="dxa"/>
            <w:hideMark/>
          </w:tcPr>
          <w:p w14:paraId="0076BEC3" w14:textId="34E097D9" w:rsidR="00B80A16" w:rsidRPr="00004E82" w:rsidRDefault="00B80A16" w:rsidP="00B80A16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5</w:t>
            </w:r>
            <w:r w:rsidR="00AA74D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,</w:t>
            </w:r>
            <w:r w:rsidR="00AA74D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1</w:t>
            </w:r>
            <w:r w:rsidR="002C14F3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0</w:t>
            </w:r>
          </w:p>
        </w:tc>
        <w:tc>
          <w:tcPr>
            <w:tcW w:w="2290" w:type="dxa"/>
          </w:tcPr>
          <w:p w14:paraId="6680DFE2" w14:textId="77777777" w:rsidR="00B80A16" w:rsidRPr="00004E82" w:rsidRDefault="00070445" w:rsidP="00B80A1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48724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A16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B80A16" w:rsidRPr="004810F4" w14:paraId="1F1849FB" w14:textId="77777777" w:rsidTr="00876DB1">
        <w:trPr>
          <w:trHeight w:val="360"/>
        </w:trPr>
        <w:tc>
          <w:tcPr>
            <w:tcW w:w="2781" w:type="dxa"/>
            <w:hideMark/>
          </w:tcPr>
          <w:p w14:paraId="6BBDE5D4" w14:textId="77777777" w:rsidR="00B80A16" w:rsidRPr="00004E82" w:rsidRDefault="00B80A16" w:rsidP="00B80A16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004E82">
              <w:rPr>
                <w:rFonts w:eastAsia="Times New Roman" w:cs="Arial"/>
                <w:color w:val="000000"/>
                <w:kern w:val="24"/>
                <w:sz w:val="24"/>
                <w:szCs w:val="24"/>
                <w:lang w:val="es-ES"/>
              </w:rPr>
              <w:t>8</w:t>
            </w:r>
          </w:p>
        </w:tc>
        <w:tc>
          <w:tcPr>
            <w:tcW w:w="2389" w:type="dxa"/>
            <w:hideMark/>
          </w:tcPr>
          <w:p w14:paraId="6F26F983" w14:textId="04062C35" w:rsidR="00B80A16" w:rsidRPr="00004E82" w:rsidRDefault="00B80A16" w:rsidP="00B80A16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5</w:t>
            </w:r>
            <w:r w:rsidR="00AA74D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8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,</w:t>
            </w:r>
            <w:r w:rsidR="00AA74D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65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2290" w:type="dxa"/>
          </w:tcPr>
          <w:p w14:paraId="453F0E66" w14:textId="77777777" w:rsidR="00B80A16" w:rsidRPr="00004E82" w:rsidRDefault="00070445" w:rsidP="00B80A1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598285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A16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</w:tbl>
    <w:bookmarkStart w:id="3" w:name="_Hlk49302794"/>
    <w:bookmarkEnd w:id="2"/>
    <w:p w14:paraId="4946A8A2" w14:textId="7D005AB9" w:rsidR="00BC7E88" w:rsidRPr="00004E82" w:rsidRDefault="00C5620A" w:rsidP="00C46EE3">
      <w:pPr>
        <w:spacing w:line="276" w:lineRule="auto"/>
        <w:jc w:val="center"/>
        <w:rPr>
          <w:bCs/>
          <w:color w:val="4472C4" w:themeColor="accent1"/>
          <w:lang w:val="es-ES"/>
        </w:rPr>
      </w:pPr>
      <w:r w:rsidRPr="00004E82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D180662" wp14:editId="0ACBC078">
                <wp:simplePos x="0" y="0"/>
                <wp:positionH relativeFrom="column">
                  <wp:posOffset>3977005</wp:posOffset>
                </wp:positionH>
                <wp:positionV relativeFrom="paragraph">
                  <wp:posOffset>174437</wp:posOffset>
                </wp:positionV>
                <wp:extent cx="682628" cy="560296"/>
                <wp:effectExtent l="57150" t="38100" r="60325" b="68580"/>
                <wp:wrapNone/>
                <wp:docPr id="1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682628" cy="560296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FC180F" id="Arrow: Right 1" o:spid="_x0000_s1026" type="#_x0000_t13" style="position:absolute;margin-left:313.15pt;margin-top:13.75pt;width:53.75pt;height:44.1pt;rotation:180;flip:x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" adj="12735" fillcolor="#09c" stroked="f">
                <v:shadow on="t" color="black" opacity="41287f" offset="0,1.5pt"/>
              </v:shape>
            </w:pict>
          </mc:Fallback>
        </mc:AlternateContent>
      </w:r>
      <w:r w:rsidR="00C46EE3">
        <w:rPr>
          <w:bCs/>
          <w:lang w:val="es-ES"/>
        </w:rPr>
        <w:t xml:space="preserve">             </w:t>
      </w:r>
      <w:r w:rsidRPr="00004E82">
        <w:rPr>
          <w:bCs/>
          <w:lang w:val="es-ES"/>
        </w:rPr>
        <w:t xml:space="preserve">¿Su ingreso familiar para el año </w:t>
      </w:r>
      <w:r w:rsidR="00B23CA2">
        <w:rPr>
          <w:bCs/>
          <w:lang w:val="es-ES"/>
        </w:rPr>
        <w:t>202</w:t>
      </w:r>
      <w:r w:rsidR="00D22047">
        <w:rPr>
          <w:bCs/>
          <w:lang w:val="es-ES"/>
        </w:rPr>
        <w:t>2</w:t>
      </w:r>
      <w:r w:rsidRPr="00004E82">
        <w:rPr>
          <w:bCs/>
          <w:lang w:val="es-ES"/>
        </w:rPr>
        <w:t xml:space="preserve"> es igual o meno</w:t>
      </w:r>
      <w:r w:rsidR="00782636">
        <w:rPr>
          <w:bCs/>
          <w:lang w:val="es-ES"/>
        </w:rPr>
        <w:t>r</w:t>
      </w:r>
      <w:r w:rsidRPr="00004E82">
        <w:rPr>
          <w:bCs/>
          <w:lang w:val="es-ES"/>
        </w:rPr>
        <w:t xml:space="preserve"> </w:t>
      </w:r>
      <w:r w:rsidR="00782636">
        <w:rPr>
          <w:bCs/>
          <w:lang w:val="es-ES"/>
        </w:rPr>
        <w:t>a</w:t>
      </w:r>
      <w:r w:rsidR="00782636" w:rsidRPr="00004E82">
        <w:rPr>
          <w:bCs/>
          <w:lang w:val="es-ES"/>
        </w:rPr>
        <w:t xml:space="preserve">l </w:t>
      </w:r>
      <w:r w:rsidRPr="00004E82">
        <w:rPr>
          <w:bCs/>
          <w:lang w:val="es-ES"/>
        </w:rPr>
        <w:t>límite indicado?</w:t>
      </w:r>
    </w:p>
    <w:p w14:paraId="7B999FF2" w14:textId="34644BCA" w:rsidR="00C5620A" w:rsidRPr="00004E82" w:rsidRDefault="00C5620A" w:rsidP="00004E82">
      <w:pPr>
        <w:jc w:val="center"/>
        <w:rPr>
          <w:lang w:val="es-ES"/>
        </w:rPr>
      </w:pPr>
      <w:r w:rsidRPr="00004E82">
        <w:rPr>
          <w:lang w:val="es-ES"/>
        </w:rPr>
        <w:t xml:space="preserve">                                                                                                                     </w:t>
      </w:r>
      <w:sdt>
        <w:sdtPr>
          <w:rPr>
            <w:b/>
            <w:sz w:val="40"/>
            <w:szCs w:val="40"/>
            <w:lang w:val="es-ES"/>
          </w:rPr>
          <w:id w:val="-1235539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04E82">
            <w:rPr>
              <w:rFonts w:ascii="MS Gothic" w:eastAsia="MS Gothic" w:hAnsi="MS Gothic"/>
              <w:b/>
              <w:sz w:val="40"/>
              <w:szCs w:val="40"/>
              <w:lang w:val="es-ES"/>
            </w:rPr>
            <w:t>☐</w:t>
          </w:r>
        </w:sdtContent>
      </w:sdt>
      <w:r w:rsidRPr="00004E82">
        <w:rPr>
          <w:lang w:val="es-ES"/>
        </w:rPr>
        <w:t xml:space="preserve">Sí    </w:t>
      </w:r>
      <w:sdt>
        <w:sdtPr>
          <w:rPr>
            <w:b/>
            <w:sz w:val="40"/>
            <w:szCs w:val="40"/>
            <w:lang w:val="es-ES"/>
          </w:rPr>
          <w:id w:val="1612320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6156">
            <w:rPr>
              <w:rFonts w:ascii="MS Gothic" w:eastAsia="MS Gothic" w:hAnsi="MS Gothic" w:hint="eastAsia"/>
              <w:b/>
              <w:sz w:val="40"/>
              <w:szCs w:val="40"/>
              <w:lang w:val="es-ES"/>
            </w:rPr>
            <w:t>☐</w:t>
          </w:r>
        </w:sdtContent>
      </w:sdt>
      <w:r w:rsidRPr="00004E82">
        <w:rPr>
          <w:bCs/>
          <w:lang w:val="es-ES"/>
        </w:rPr>
        <w:t>No</w:t>
      </w:r>
    </w:p>
    <w:p w14:paraId="7897638F" w14:textId="77777777" w:rsidR="00550D30" w:rsidRPr="00004E82" w:rsidRDefault="00550D30" w:rsidP="00791BF8">
      <w:pPr>
        <w:rPr>
          <w:bCs/>
          <w:i/>
          <w:iCs/>
          <w:color w:val="4472C4" w:themeColor="accent1"/>
          <w:lang w:val="es-ES"/>
        </w:rPr>
      </w:pPr>
    </w:p>
    <w:bookmarkEnd w:id="3"/>
    <w:p w14:paraId="7BDFBF15" w14:textId="0ABF2B30" w:rsidR="00C5620A" w:rsidRPr="00004E82" w:rsidRDefault="00C5620A" w:rsidP="00C5620A">
      <w:pPr>
        <w:pStyle w:val="Heading1"/>
        <w:rPr>
          <w:lang w:val="es-ES"/>
        </w:rPr>
      </w:pPr>
      <w:r w:rsidRPr="00004E82">
        <w:rPr>
          <w:lang w:val="es-ES"/>
        </w:rPr>
        <w:lastRenderedPageBreak/>
        <w:t xml:space="preserve">Evidencia </w:t>
      </w:r>
      <w:r w:rsidR="00000219">
        <w:rPr>
          <w:lang w:val="es-ES"/>
        </w:rPr>
        <w:t xml:space="preserve">de perfil </w:t>
      </w:r>
      <w:r w:rsidR="002B50BA">
        <w:rPr>
          <w:lang w:val="es-ES"/>
        </w:rPr>
        <w:t xml:space="preserve">Trabajador </w:t>
      </w:r>
      <w:r w:rsidR="00000219">
        <w:rPr>
          <w:lang w:val="es-ES"/>
        </w:rPr>
        <w:t>Sección 3</w:t>
      </w:r>
    </w:p>
    <w:p w14:paraId="51B288FB" w14:textId="584C3A30" w:rsidR="00C5620A" w:rsidRPr="00004E82" w:rsidRDefault="00C5620A" w:rsidP="00C5620A">
      <w:pPr>
        <w:rPr>
          <w:bCs/>
          <w:iCs/>
          <w:lang w:val="es-ES"/>
        </w:rPr>
      </w:pPr>
      <w:r w:rsidRPr="00004E82">
        <w:rPr>
          <w:bCs/>
          <w:i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6F8D53D" wp14:editId="11A56B90">
                <wp:simplePos x="0" y="0"/>
                <wp:positionH relativeFrom="column">
                  <wp:posOffset>-676910</wp:posOffset>
                </wp:positionH>
                <wp:positionV relativeFrom="paragraph">
                  <wp:posOffset>212725</wp:posOffset>
                </wp:positionV>
                <wp:extent cx="591988" cy="484632"/>
                <wp:effectExtent l="57150" t="38100" r="55880" b="67945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91988" cy="484632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398958" id="Arrow: Right 3" o:spid="_x0000_s1026" type="#_x0000_t13" style="position:absolute;margin-left:-53.3pt;margin-top:16.75pt;width:46.6pt;height:38.15pt;rotation:180;flip:x;z-index:251744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" adj="12759" fillcolor="#09c" stroked="f">
                <v:shadow on="t" color="black" opacity="41287f" offset="0,1.5pt"/>
              </v:shape>
            </w:pict>
          </mc:Fallback>
        </mc:AlternateContent>
      </w:r>
      <w:r w:rsidRPr="00004E82">
        <w:rPr>
          <w:bCs/>
          <w:iCs/>
          <w:lang w:val="es-ES"/>
        </w:rPr>
        <w:t xml:space="preserve">Favor indicar </w:t>
      </w:r>
      <w:r w:rsidR="00782636">
        <w:rPr>
          <w:bCs/>
          <w:iCs/>
          <w:lang w:val="es-ES"/>
        </w:rPr>
        <w:t xml:space="preserve">qué </w:t>
      </w:r>
      <w:r w:rsidRPr="00004E82">
        <w:rPr>
          <w:bCs/>
          <w:iCs/>
          <w:lang w:val="es-ES"/>
        </w:rPr>
        <w:t xml:space="preserve">evidencia proporcionará con el formulario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1"/>
        <w:gridCol w:w="8639"/>
      </w:tblGrid>
      <w:tr w:rsidR="00000219" w:rsidRPr="00070445" w14:paraId="05C2BD00" w14:textId="77777777" w:rsidTr="00004E82">
        <w:tc>
          <w:tcPr>
            <w:tcW w:w="380" w:type="pct"/>
          </w:tcPr>
          <w:p w14:paraId="584D6A05" w14:textId="0038D269" w:rsidR="00000219" w:rsidRDefault="00070445" w:rsidP="00876DB1">
            <w:pPr>
              <w:rPr>
                <w:bCs/>
                <w:sz w:val="40"/>
                <w:szCs w:val="40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1630314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0219">
                  <w:rPr>
                    <w:rFonts w:ascii="MS Gothic" w:eastAsia="MS Gothic" w:hAnsi="MS Gothic" w:hint="eastAsia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2CE91B22" w14:textId="31123DC7" w:rsidR="00000219" w:rsidRPr="00004E82" w:rsidRDefault="00000219" w:rsidP="00876DB1">
            <w:pPr>
              <w:rPr>
                <w:bCs/>
                <w:lang w:val="es-ES"/>
              </w:rPr>
            </w:pPr>
            <w:r>
              <w:rPr>
                <w:bCs/>
                <w:iCs/>
                <w:lang w:val="es-ES"/>
              </w:rPr>
              <w:t>Copia de d</w:t>
            </w:r>
            <w:r w:rsidRPr="00004E82">
              <w:rPr>
                <w:bCs/>
                <w:iCs/>
                <w:lang w:val="es-ES"/>
              </w:rPr>
              <w:t>eclaraciones de impuestos/W2 que confirman los niveles de ingreso</w:t>
            </w:r>
            <w:r>
              <w:rPr>
                <w:bCs/>
                <w:iCs/>
                <w:lang w:val="es-ES"/>
              </w:rPr>
              <w:t>s.</w:t>
            </w:r>
          </w:p>
        </w:tc>
      </w:tr>
      <w:tr w:rsidR="004810F4" w:rsidRPr="003D00C1" w14:paraId="21FE5A0F" w14:textId="77777777" w:rsidTr="00004E82">
        <w:tc>
          <w:tcPr>
            <w:tcW w:w="380" w:type="pct"/>
          </w:tcPr>
          <w:p w14:paraId="493DE4DE" w14:textId="77777777" w:rsidR="00C5620A" w:rsidRPr="00004E82" w:rsidRDefault="00070445" w:rsidP="00876DB1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67784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20A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6681F0C3" w14:textId="2E25BD5B" w:rsidR="00C5620A" w:rsidRPr="00004E82" w:rsidRDefault="00C5620A" w:rsidP="002B50BA">
            <w:pPr>
              <w:rPr>
                <w:bCs/>
                <w:iCs/>
                <w:lang w:val="es-ES"/>
              </w:rPr>
            </w:pPr>
            <w:r w:rsidRPr="00004E82">
              <w:rPr>
                <w:bCs/>
                <w:lang w:val="es-ES"/>
              </w:rPr>
              <w:t>Evidencia de residencia</w:t>
            </w:r>
            <w:r w:rsidR="002B50BA">
              <w:rPr>
                <w:bCs/>
                <w:lang w:val="es-ES"/>
              </w:rPr>
              <w:t>.</w:t>
            </w:r>
          </w:p>
        </w:tc>
      </w:tr>
      <w:tr w:rsidR="004810F4" w:rsidRPr="00070445" w14:paraId="46A83843" w14:textId="77777777" w:rsidTr="00004E82">
        <w:tc>
          <w:tcPr>
            <w:tcW w:w="380" w:type="pct"/>
          </w:tcPr>
          <w:p w14:paraId="35D1B689" w14:textId="77777777" w:rsidR="00C5620A" w:rsidRPr="00004E82" w:rsidRDefault="00070445" w:rsidP="00876DB1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1237628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20A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49546B61" w14:textId="4CD789D6" w:rsidR="00C5620A" w:rsidRPr="00004E82" w:rsidRDefault="00C5620A" w:rsidP="00876DB1">
            <w:pPr>
              <w:rPr>
                <w:bCs/>
                <w:iCs/>
                <w:lang w:val="es-ES"/>
              </w:rPr>
            </w:pPr>
            <w:r w:rsidRPr="00004E82">
              <w:rPr>
                <w:bCs/>
                <w:lang w:val="es-ES"/>
              </w:rPr>
              <w:t>Recibo y comprobante de asistencia pública.</w:t>
            </w:r>
          </w:p>
        </w:tc>
      </w:tr>
      <w:tr w:rsidR="004810F4" w:rsidRPr="00070445" w14:paraId="61851B6D" w14:textId="77777777" w:rsidTr="00004E82">
        <w:tc>
          <w:tcPr>
            <w:tcW w:w="380" w:type="pct"/>
          </w:tcPr>
          <w:p w14:paraId="3E833BE1" w14:textId="77777777" w:rsidR="00C5620A" w:rsidRPr="00004E82" w:rsidRDefault="00070445" w:rsidP="00876DB1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65926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20A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4B9D02E6" w14:textId="07F0AD89" w:rsidR="00C5620A" w:rsidRPr="00004E82" w:rsidRDefault="00C5620A" w:rsidP="00876DB1">
            <w:pPr>
              <w:rPr>
                <w:bCs/>
                <w:iCs/>
                <w:lang w:val="es-ES"/>
              </w:rPr>
            </w:pPr>
            <w:r w:rsidRPr="00004E82">
              <w:rPr>
                <w:bCs/>
                <w:lang w:val="es-ES"/>
              </w:rPr>
              <w:t>Evidencia de participación en un programa de asistencia pública.</w:t>
            </w:r>
          </w:p>
        </w:tc>
      </w:tr>
      <w:tr w:rsidR="004810F4" w:rsidRPr="00070445" w14:paraId="10B767F8" w14:textId="77777777" w:rsidTr="00004E82">
        <w:tc>
          <w:tcPr>
            <w:tcW w:w="380" w:type="pct"/>
          </w:tcPr>
          <w:p w14:paraId="4A7A17B0" w14:textId="022AB9D5" w:rsidR="00C5620A" w:rsidRPr="00004E82" w:rsidRDefault="00070445" w:rsidP="00876DB1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960141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7F6">
                  <w:rPr>
                    <w:rFonts w:ascii="MS Gothic" w:eastAsia="MS Gothic" w:hAnsi="MS Gothic" w:hint="eastAsia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48EB94C7" w14:textId="1DE72403" w:rsidR="00C5620A" w:rsidRPr="00004E82" w:rsidRDefault="00000219">
            <w:pPr>
              <w:rPr>
                <w:bCs/>
                <w:iCs/>
                <w:lang w:val="es-ES"/>
              </w:rPr>
            </w:pPr>
            <w:r>
              <w:rPr>
                <w:bCs/>
                <w:iCs/>
                <w:lang w:val="es-ES"/>
              </w:rPr>
              <w:t xml:space="preserve">Evidencia </w:t>
            </w:r>
            <w:r w:rsidR="002B50BA">
              <w:rPr>
                <w:bCs/>
                <w:iCs/>
                <w:lang w:val="es-ES"/>
              </w:rPr>
              <w:t>de empleo en los pasados seis meses.</w:t>
            </w:r>
          </w:p>
        </w:tc>
      </w:tr>
      <w:tr w:rsidR="00000219" w:rsidRPr="00070445" w14:paraId="6FA8313B" w14:textId="77777777" w:rsidTr="00004E82">
        <w:tc>
          <w:tcPr>
            <w:tcW w:w="380" w:type="pct"/>
          </w:tcPr>
          <w:p w14:paraId="0D732C78" w14:textId="754BB896" w:rsidR="00000219" w:rsidRDefault="00070445" w:rsidP="00876DB1">
            <w:pPr>
              <w:rPr>
                <w:bCs/>
                <w:sz w:val="40"/>
                <w:szCs w:val="40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037694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0219">
                  <w:rPr>
                    <w:rFonts w:ascii="MS Gothic" w:eastAsia="MS Gothic" w:hAnsi="MS Gothic" w:hint="eastAsia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167DB57D" w14:textId="13BE6153" w:rsidR="00000219" w:rsidRDefault="00000219">
            <w:pPr>
              <w:rPr>
                <w:bCs/>
                <w:iCs/>
                <w:lang w:val="es-ES"/>
              </w:rPr>
            </w:pPr>
            <w:r w:rsidRPr="00000219">
              <w:rPr>
                <w:bCs/>
                <w:iCs/>
                <w:lang w:val="es-ES"/>
              </w:rPr>
              <w:t>Trabajador participa del programa Youth</w:t>
            </w:r>
            <w:r w:rsidR="00E62063">
              <w:rPr>
                <w:bCs/>
                <w:iCs/>
                <w:lang w:val="es-ES"/>
              </w:rPr>
              <w:t xml:space="preserve"> B</w:t>
            </w:r>
            <w:r w:rsidRPr="00000219">
              <w:rPr>
                <w:bCs/>
                <w:iCs/>
                <w:lang w:val="es-ES"/>
              </w:rPr>
              <w:t>uild</w:t>
            </w:r>
          </w:p>
        </w:tc>
      </w:tr>
      <w:tr w:rsidR="004810F4" w:rsidRPr="004810F4" w14:paraId="15E4D62A" w14:textId="77777777" w:rsidTr="00004E82">
        <w:tc>
          <w:tcPr>
            <w:tcW w:w="380" w:type="pct"/>
          </w:tcPr>
          <w:p w14:paraId="671C481E" w14:textId="77777777" w:rsidR="00C5620A" w:rsidRPr="00004E82" w:rsidRDefault="00070445" w:rsidP="00876DB1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100612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20A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43079B7D" w14:textId="1C73183A" w:rsidR="00C5620A" w:rsidRPr="00004E82" w:rsidRDefault="00C5620A" w:rsidP="00876DB1">
            <w:pPr>
              <w:rPr>
                <w:bCs/>
                <w:iCs/>
                <w:lang w:val="es-ES"/>
              </w:rPr>
            </w:pPr>
            <w:r w:rsidRPr="00E62063">
              <w:rPr>
                <w:b/>
                <w:iCs/>
                <w:lang w:val="es-ES"/>
              </w:rPr>
              <w:t>Otr</w:t>
            </w:r>
            <w:r w:rsidR="002B50BA">
              <w:rPr>
                <w:b/>
                <w:iCs/>
                <w:lang w:val="es-ES"/>
              </w:rPr>
              <w:t>a evidencia</w:t>
            </w:r>
            <w:r w:rsidRPr="00004E82">
              <w:rPr>
                <w:bCs/>
                <w:iCs/>
                <w:lang w:val="es-ES"/>
              </w:rPr>
              <w:t xml:space="preserve">: </w:t>
            </w:r>
          </w:p>
        </w:tc>
      </w:tr>
    </w:tbl>
    <w:p w14:paraId="78E9FABC" w14:textId="06753CC5" w:rsidR="00845FE6" w:rsidRPr="00004E82" w:rsidRDefault="009721D4" w:rsidP="00524F3C">
      <w:pPr>
        <w:pStyle w:val="Heading1"/>
        <w:rPr>
          <w:noProof/>
        </w:rPr>
      </w:pPr>
      <w:r w:rsidRPr="00004E82">
        <w:rPr>
          <w:b w:val="0"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0199BCC" wp14:editId="121C2CA3">
                <wp:simplePos x="0" y="0"/>
                <wp:positionH relativeFrom="leftMargin">
                  <wp:align>right</wp:align>
                </wp:positionH>
                <wp:positionV relativeFrom="paragraph">
                  <wp:posOffset>593090</wp:posOffset>
                </wp:positionV>
                <wp:extent cx="527685" cy="530860"/>
                <wp:effectExtent l="57150" t="38100" r="62865" b="78740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27685" cy="530860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6473C" id="Arrow: Right 6" o:spid="_x0000_s1026" type="#_x0000_t13" style="position:absolute;margin-left:-9.65pt;margin-top:46.7pt;width:41.55pt;height:41.8pt;rotation:180;flip:x;z-index:25174630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" adj="10800" fillcolor="#09c" stroked="f">
                <v:shadow on="t" color="black" opacity="41287f" offset="0,1.5pt"/>
                <w10:wrap anchorx="margin"/>
              </v:shape>
            </w:pict>
          </mc:Fallback>
        </mc:AlternateContent>
      </w:r>
      <w:r w:rsidRPr="00004E82">
        <w:rPr>
          <w:b w:val="0"/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12927872" wp14:editId="52BC66F2">
                <wp:simplePos x="0" y="0"/>
                <wp:positionH relativeFrom="leftMargin">
                  <wp:posOffset>342900</wp:posOffset>
                </wp:positionH>
                <wp:positionV relativeFrom="paragraph">
                  <wp:posOffset>3067685</wp:posOffset>
                </wp:positionV>
                <wp:extent cx="527685" cy="530860"/>
                <wp:effectExtent l="57150" t="38100" r="62865" b="78740"/>
                <wp:wrapNone/>
                <wp:docPr id="14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27685" cy="530860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FCE4B" id="Arrow: Right 14" o:spid="_x0000_s1026" type="#_x0000_t13" style="position:absolute;margin-left:27pt;margin-top:241.55pt;width:41.55pt;height:41.8pt;rotation:180;flip:x;z-index:25175040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" adj="10800" fillcolor="#09c" stroked="f">
                <v:shadow on="t" color="black" opacity="41287f" offset="0,1.5pt"/>
                <w10:wrap anchorx="margin"/>
              </v:shape>
            </w:pict>
          </mc:Fallback>
        </mc:AlternateContent>
      </w:r>
      <w:r w:rsidRPr="00004E82">
        <w:rPr>
          <w:b w:val="0"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4283874" wp14:editId="20C63D5D">
                <wp:simplePos x="0" y="0"/>
                <wp:positionH relativeFrom="leftMargin">
                  <wp:posOffset>342900</wp:posOffset>
                </wp:positionH>
                <wp:positionV relativeFrom="paragraph">
                  <wp:posOffset>4222115</wp:posOffset>
                </wp:positionV>
                <wp:extent cx="527685" cy="530860"/>
                <wp:effectExtent l="57150" t="38100" r="62865" b="78740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27685" cy="530860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A94B06" id="Arrow: Right 15" o:spid="_x0000_s1026" type="#_x0000_t13" style="position:absolute;margin-left:27pt;margin-top:332.45pt;width:41.55pt;height:41.8pt;rotation:180;flip:x;z-index:25175244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" adj="10800" fillcolor="#09c" stroked="f">
                <v:shadow on="t" color="black" opacity="41287f" offset="0,1.5pt"/>
                <w10:wrap anchorx="margin"/>
              </v:shape>
            </w:pict>
          </mc:Fallback>
        </mc:AlternateContent>
      </w:r>
      <w:r w:rsidR="00047123" w:rsidRPr="00AA4C1C">
        <w:rPr>
          <w:lang w:val="es-PR"/>
        </w:rPr>
        <w:t>Certificaciones Finales</w:t>
      </w:r>
      <w:r w:rsidR="00C230A8" w:rsidRPr="00004E82">
        <w:rPr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BE5413D" wp14:editId="5DE91AF7">
                <wp:simplePos x="0" y="0"/>
                <wp:positionH relativeFrom="leftMargin">
                  <wp:align>right</wp:align>
                </wp:positionH>
                <wp:positionV relativeFrom="paragraph">
                  <wp:posOffset>1272015</wp:posOffset>
                </wp:positionV>
                <wp:extent cx="527685" cy="530860"/>
                <wp:effectExtent l="57150" t="38100" r="62865" b="7874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27685" cy="530860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E38C4A" id="Arrow: Right 10" o:spid="_x0000_s1026" type="#_x0000_t13" style="position:absolute;margin-left:-9.65pt;margin-top:100.15pt;width:41.55pt;height:41.8pt;rotation:180;flip:x;z-index:25174835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" adj="10800" fillcolor="#09c" stroked="f">
                <v:shadow on="t" color="black" opacity="41287f" offset="0,1.5pt"/>
                <w10:wrap anchorx="margin"/>
              </v:shape>
            </w:pict>
          </mc:Fallback>
        </mc:AlternateConten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03"/>
        <w:gridCol w:w="7747"/>
      </w:tblGrid>
      <w:tr w:rsidR="00845FE6" w:rsidRPr="004810F4" w14:paraId="2F0C1C48" w14:textId="77777777" w:rsidTr="00004E82">
        <w:tc>
          <w:tcPr>
            <w:tcW w:w="857" w:type="pct"/>
            <w:vAlign w:val="center"/>
          </w:tcPr>
          <w:p w14:paraId="2B3D8324" w14:textId="1449CB66" w:rsidR="00845FE6" w:rsidRPr="004810F4" w:rsidRDefault="00845FE6" w:rsidP="00876DB1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color w:val="000000" w:themeColor="text1"/>
                <w:szCs w:val="18"/>
                <w:lang w:val="es-ES"/>
              </w:rPr>
            </w:pPr>
            <w:r w:rsidRPr="00B80A16">
              <w:rPr>
                <w:rFonts w:cs="Times New Roman"/>
                <w:color w:val="000000" w:themeColor="text1"/>
                <w:szCs w:val="18"/>
                <w:lang w:val="es-ES"/>
              </w:rPr>
              <w:t>Op</w:t>
            </w:r>
            <w:r w:rsidR="00D80E8D">
              <w:rPr>
                <w:rFonts w:cs="Times New Roman"/>
                <w:color w:val="000000" w:themeColor="text1"/>
                <w:szCs w:val="18"/>
                <w:lang w:val="es-ES"/>
              </w:rPr>
              <w:t>tar</w:t>
            </w:r>
          </w:p>
        </w:tc>
        <w:tc>
          <w:tcPr>
            <w:tcW w:w="4143" w:type="pct"/>
          </w:tcPr>
          <w:p w14:paraId="71DCC4E8" w14:textId="0059C2E2" w:rsidR="00845FE6" w:rsidRPr="00004E82" w:rsidRDefault="00070445" w:rsidP="00876DB1">
            <w:pPr>
              <w:autoSpaceDE w:val="0"/>
              <w:autoSpaceDN w:val="0"/>
              <w:adjustRightInd w:val="0"/>
              <w:rPr>
                <w:color w:val="000000" w:themeColor="text1"/>
                <w:lang w:val="es-ES"/>
              </w:rPr>
            </w:pPr>
            <w:sdt>
              <w:sdtPr>
                <w:rPr>
                  <w:b/>
                  <w:color w:val="000000" w:themeColor="text1"/>
                  <w:sz w:val="40"/>
                  <w:szCs w:val="40"/>
                  <w:lang w:val="es-ES"/>
                </w:rPr>
                <w:id w:val="108025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7F6">
                  <w:rPr>
                    <w:rFonts w:ascii="MS Gothic" w:eastAsia="MS Gothic" w:hAnsi="MS Gothic" w:hint="eastAsia"/>
                    <w:b/>
                    <w:color w:val="000000" w:themeColor="text1"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845FE6" w:rsidRPr="00004E82">
              <w:rPr>
                <w:b/>
                <w:color w:val="000000" w:themeColor="text1"/>
                <w:lang w:val="es-ES"/>
              </w:rPr>
              <w:t xml:space="preserve"> </w:t>
            </w:r>
            <w:r w:rsidR="00845FE6" w:rsidRPr="00004E82">
              <w:rPr>
                <w:bCs/>
                <w:color w:val="000000" w:themeColor="text1"/>
                <w:lang w:val="es-ES"/>
              </w:rPr>
              <w:t>Me gustaría recibir notificaciones sobre próximos eventos</w:t>
            </w:r>
            <w:r w:rsidR="00C85B66">
              <w:rPr>
                <w:bCs/>
                <w:color w:val="000000" w:themeColor="text1"/>
                <w:lang w:val="es-ES"/>
              </w:rPr>
              <w:t xml:space="preserve"> </w:t>
            </w:r>
            <w:r w:rsidR="00845FE6" w:rsidRPr="00004E82">
              <w:rPr>
                <w:bCs/>
                <w:color w:val="000000" w:themeColor="text1"/>
                <w:lang w:val="es-ES"/>
              </w:rPr>
              <w:t xml:space="preserve">y las oportunidades de empleo </w:t>
            </w:r>
            <w:r w:rsidR="0072371F">
              <w:rPr>
                <w:bCs/>
                <w:color w:val="000000" w:themeColor="text1"/>
                <w:lang w:val="es-ES"/>
              </w:rPr>
              <w:t xml:space="preserve">provistas por el </w:t>
            </w:r>
            <w:r w:rsidR="000E0886">
              <w:rPr>
                <w:bCs/>
                <w:color w:val="000000" w:themeColor="text1"/>
                <w:lang w:val="es-ES"/>
              </w:rPr>
              <w:t>Departamento de la</w:t>
            </w:r>
            <w:r w:rsidR="003B1BFF">
              <w:rPr>
                <w:bCs/>
                <w:color w:val="000000" w:themeColor="text1"/>
                <w:lang w:val="es-ES"/>
              </w:rPr>
              <w:t xml:space="preserve"> Vivienda</w:t>
            </w:r>
            <w:r w:rsidR="0072371F">
              <w:rPr>
                <w:bCs/>
                <w:color w:val="000000" w:themeColor="text1"/>
                <w:lang w:val="es-ES"/>
              </w:rPr>
              <w:t xml:space="preserve"> de Puerto Rico</w:t>
            </w:r>
            <w:r w:rsidR="000E0886">
              <w:rPr>
                <w:bCs/>
                <w:color w:val="000000" w:themeColor="text1"/>
                <w:lang w:val="es-ES"/>
              </w:rPr>
              <w:t xml:space="preserve"> (</w:t>
            </w:r>
            <w:r w:rsidR="000E0886" w:rsidRPr="00AA4C1C">
              <w:rPr>
                <w:b/>
                <w:bCs/>
                <w:color w:val="000000" w:themeColor="text1"/>
                <w:lang w:val="es-ES"/>
              </w:rPr>
              <w:t>Vivienda</w:t>
            </w:r>
            <w:r w:rsidR="000E0886">
              <w:rPr>
                <w:bCs/>
                <w:color w:val="000000" w:themeColor="text1"/>
                <w:lang w:val="es-ES"/>
              </w:rPr>
              <w:t>)</w:t>
            </w:r>
            <w:r w:rsidR="00845FE6" w:rsidRPr="00004E82">
              <w:rPr>
                <w:bCs/>
                <w:color w:val="000000" w:themeColor="text1"/>
                <w:lang w:val="es-ES"/>
              </w:rPr>
              <w:t>.</w:t>
            </w:r>
          </w:p>
          <w:p w14:paraId="3D7AE767" w14:textId="76CF7577" w:rsidR="00845FE6" w:rsidRPr="00004E82" w:rsidRDefault="00070445" w:rsidP="00876DB1">
            <w:pPr>
              <w:autoSpaceDE w:val="0"/>
              <w:autoSpaceDN w:val="0"/>
              <w:adjustRightInd w:val="0"/>
              <w:ind w:left="414" w:hanging="414"/>
              <w:rPr>
                <w:color w:val="000000" w:themeColor="text1"/>
                <w:lang w:val="es-ES"/>
              </w:rPr>
            </w:pPr>
            <w:sdt>
              <w:sdtPr>
                <w:rPr>
                  <w:b/>
                  <w:color w:val="000000" w:themeColor="text1"/>
                  <w:sz w:val="40"/>
                  <w:szCs w:val="40"/>
                  <w:lang w:val="es-ES"/>
                </w:rPr>
                <w:id w:val="1529296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FE6" w:rsidRPr="00004E82">
                  <w:rPr>
                    <w:rFonts w:ascii="MS Gothic" w:eastAsia="MS Gothic" w:hAnsi="MS Gothic"/>
                    <w:b/>
                    <w:color w:val="000000" w:themeColor="text1"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845FE6" w:rsidRPr="00004E82">
              <w:rPr>
                <w:b/>
                <w:color w:val="000000" w:themeColor="text1"/>
                <w:lang w:val="es-ES"/>
              </w:rPr>
              <w:t xml:space="preserve"> </w:t>
            </w:r>
            <w:r w:rsidR="00845FE6" w:rsidRPr="00004E82">
              <w:rPr>
                <w:rFonts w:cs="Times New Roman"/>
                <w:color w:val="000000" w:themeColor="text1"/>
                <w:szCs w:val="18"/>
                <w:lang w:val="es-ES"/>
              </w:rPr>
              <w:t>Adjunt</w:t>
            </w:r>
            <w:r w:rsidR="0072371F">
              <w:rPr>
                <w:rFonts w:cs="Times New Roman"/>
                <w:color w:val="000000" w:themeColor="text1"/>
                <w:szCs w:val="18"/>
                <w:lang w:val="es-ES"/>
              </w:rPr>
              <w:t>o</w:t>
            </w:r>
            <w:r w:rsidR="00845FE6" w:rsidRPr="00004E82">
              <w:rPr>
                <w:rFonts w:cs="Times New Roman"/>
                <w:color w:val="000000" w:themeColor="text1"/>
                <w:szCs w:val="18"/>
                <w:lang w:val="es-ES"/>
              </w:rPr>
              <w:t xml:space="preserve"> mi resum</w:t>
            </w:r>
            <w:r w:rsidR="005837EB">
              <w:rPr>
                <w:rFonts w:cs="Times New Roman"/>
                <w:color w:val="000000" w:themeColor="text1"/>
                <w:szCs w:val="18"/>
                <w:lang w:val="es-ES"/>
              </w:rPr>
              <w:t>e</w:t>
            </w:r>
            <w:r w:rsidR="00845FE6" w:rsidRPr="00004E82">
              <w:rPr>
                <w:rFonts w:cs="Times New Roman"/>
                <w:color w:val="000000" w:themeColor="text1"/>
                <w:szCs w:val="18"/>
                <w:lang w:val="es-ES"/>
              </w:rPr>
              <w:t>.</w:t>
            </w:r>
          </w:p>
        </w:tc>
      </w:tr>
      <w:tr w:rsidR="00845FE6" w:rsidRPr="00070445" w14:paraId="3837F1AF" w14:textId="77777777" w:rsidTr="00004E82">
        <w:tc>
          <w:tcPr>
            <w:tcW w:w="5000" w:type="pct"/>
            <w:gridSpan w:val="2"/>
          </w:tcPr>
          <w:p w14:paraId="7EA5C307" w14:textId="101E201D" w:rsidR="00845FE6" w:rsidRPr="00004E82" w:rsidRDefault="00070445" w:rsidP="0072371F">
            <w:pPr>
              <w:spacing w:line="276" w:lineRule="auto"/>
              <w:ind w:left="-21"/>
              <w:rPr>
                <w:iCs/>
                <w:lang w:val="es-ES"/>
              </w:rPr>
            </w:pPr>
            <w:sdt>
              <w:sdtPr>
                <w:rPr>
                  <w:b/>
                  <w:sz w:val="40"/>
                  <w:szCs w:val="40"/>
                  <w:lang w:val="es-ES"/>
                </w:rPr>
                <w:id w:val="1665967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7F6">
                  <w:rPr>
                    <w:rFonts w:ascii="MS Gothic" w:eastAsia="MS Gothic" w:hAnsi="MS Gothic" w:hint="eastAsia"/>
                    <w:b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845FE6" w:rsidRPr="00004E82">
              <w:rPr>
                <w:b/>
                <w:iCs/>
                <w:lang w:val="es-ES"/>
              </w:rPr>
              <w:t xml:space="preserve"> </w:t>
            </w:r>
            <w:r w:rsidR="00845FE6" w:rsidRPr="00004E82">
              <w:rPr>
                <w:iCs/>
                <w:lang w:val="es-ES"/>
              </w:rPr>
              <w:t xml:space="preserve">Entiendo que Vivienda revisará este formulario de </w:t>
            </w:r>
            <w:r w:rsidR="003E050F">
              <w:rPr>
                <w:iCs/>
                <w:lang w:val="es-ES"/>
              </w:rPr>
              <w:t>Auto</w:t>
            </w:r>
            <w:r w:rsidR="00C46EE3">
              <w:rPr>
                <w:iCs/>
                <w:lang w:val="es-ES"/>
              </w:rPr>
              <w:t xml:space="preserve"> C</w:t>
            </w:r>
            <w:r w:rsidR="00845FE6" w:rsidRPr="00004E82">
              <w:rPr>
                <w:iCs/>
                <w:lang w:val="es-ES"/>
              </w:rPr>
              <w:t xml:space="preserve">ertificación de </w:t>
            </w:r>
            <w:r w:rsidR="0072371F">
              <w:rPr>
                <w:iCs/>
                <w:lang w:val="es-ES"/>
              </w:rPr>
              <w:t>Trabajador</w:t>
            </w:r>
            <w:r w:rsidR="0072371F" w:rsidRPr="00004E82">
              <w:rPr>
                <w:iCs/>
                <w:lang w:val="es-ES"/>
              </w:rPr>
              <w:t xml:space="preserve"> </w:t>
            </w:r>
            <w:r w:rsidR="00845FE6" w:rsidRPr="00004E82">
              <w:rPr>
                <w:iCs/>
                <w:lang w:val="es-ES"/>
              </w:rPr>
              <w:t>de la Sección 3 y la documentación de respaldo al recibirlo</w:t>
            </w:r>
            <w:r w:rsidR="00D80E8D">
              <w:rPr>
                <w:iCs/>
                <w:lang w:val="es-ES"/>
              </w:rPr>
              <w:t>s</w:t>
            </w:r>
            <w:r w:rsidR="00845FE6" w:rsidRPr="00004E82">
              <w:rPr>
                <w:iCs/>
                <w:lang w:val="es-ES"/>
              </w:rPr>
              <w:t xml:space="preserve">. Si el formulario está incompleto o no se proporciona la documentación de respaldo o </w:t>
            </w:r>
            <w:r w:rsidR="00D80E8D">
              <w:rPr>
                <w:iCs/>
                <w:lang w:val="es-ES"/>
              </w:rPr>
              <w:t xml:space="preserve">dicha documentación </w:t>
            </w:r>
            <w:r w:rsidR="00845FE6" w:rsidRPr="00004E82">
              <w:rPr>
                <w:iCs/>
                <w:lang w:val="es-ES"/>
              </w:rPr>
              <w:t xml:space="preserve">no es clara, entiendo que es mi responsabilidad proporcionar cualquier documento adicional dentro de </w:t>
            </w:r>
            <w:r w:rsidR="0098475B" w:rsidRPr="006150B8">
              <w:rPr>
                <w:b/>
                <w:bCs/>
                <w:iCs/>
                <w:lang w:val="es-ES"/>
              </w:rPr>
              <w:t>treinta</w:t>
            </w:r>
            <w:r w:rsidR="0098475B">
              <w:rPr>
                <w:iCs/>
                <w:lang w:val="es-ES"/>
              </w:rPr>
              <w:t xml:space="preserve"> </w:t>
            </w:r>
            <w:r w:rsidR="0098475B" w:rsidRPr="00004E82">
              <w:rPr>
                <w:b/>
                <w:bCs/>
                <w:iCs/>
                <w:lang w:val="es-ES"/>
              </w:rPr>
              <w:t>(</w:t>
            </w:r>
            <w:r w:rsidR="00845FE6" w:rsidRPr="00004E82">
              <w:rPr>
                <w:b/>
                <w:bCs/>
                <w:iCs/>
                <w:lang w:val="es-ES"/>
              </w:rPr>
              <w:t>30</w:t>
            </w:r>
            <w:r w:rsidR="0098475B" w:rsidRPr="0098475B">
              <w:rPr>
                <w:b/>
                <w:bCs/>
                <w:iCs/>
                <w:lang w:val="es-ES"/>
              </w:rPr>
              <w:t>)</w:t>
            </w:r>
            <w:r w:rsidR="00845FE6" w:rsidRPr="00004E82">
              <w:rPr>
                <w:b/>
                <w:bCs/>
                <w:iCs/>
                <w:lang w:val="es-ES"/>
              </w:rPr>
              <w:t xml:space="preserve"> días</w:t>
            </w:r>
            <w:r w:rsidR="003B1BFF">
              <w:rPr>
                <w:b/>
                <w:bCs/>
                <w:iCs/>
                <w:lang w:val="es-ES"/>
              </w:rPr>
              <w:t xml:space="preserve"> calendario</w:t>
            </w:r>
            <w:r w:rsidR="00845FE6" w:rsidRPr="00004E82">
              <w:rPr>
                <w:iCs/>
                <w:lang w:val="es-ES"/>
              </w:rPr>
              <w:t xml:space="preserve"> </w:t>
            </w:r>
            <w:r w:rsidR="00D80E8D">
              <w:rPr>
                <w:iCs/>
                <w:lang w:val="es-ES"/>
              </w:rPr>
              <w:t>luego</w:t>
            </w:r>
            <w:r w:rsidR="00D80E8D" w:rsidRPr="00004E82">
              <w:rPr>
                <w:iCs/>
                <w:lang w:val="es-ES"/>
              </w:rPr>
              <w:t xml:space="preserve"> </w:t>
            </w:r>
            <w:r w:rsidR="00E22065">
              <w:rPr>
                <w:iCs/>
                <w:lang w:val="es-ES"/>
              </w:rPr>
              <w:t>de haber recibido una solicitud de información, por escrito, de parte de Vivienda</w:t>
            </w:r>
            <w:r w:rsidR="00845FE6" w:rsidRPr="00004E82">
              <w:rPr>
                <w:iCs/>
                <w:lang w:val="es-ES"/>
              </w:rPr>
              <w:t xml:space="preserve">. Entiendo </w:t>
            </w:r>
            <w:r w:rsidR="0098475B" w:rsidRPr="004810F4">
              <w:rPr>
                <w:iCs/>
                <w:lang w:val="es-ES"/>
              </w:rPr>
              <w:t>que,</w:t>
            </w:r>
            <w:r w:rsidR="00845FE6" w:rsidRPr="00004E82">
              <w:rPr>
                <w:iCs/>
                <w:lang w:val="es-ES"/>
              </w:rPr>
              <w:t xml:space="preserve"> si no respondo a una solicitud de información adicional </w:t>
            </w:r>
            <w:r w:rsidR="00D80E8D">
              <w:rPr>
                <w:iCs/>
                <w:lang w:val="es-ES"/>
              </w:rPr>
              <w:t>dentro del periodo de</w:t>
            </w:r>
            <w:r w:rsidR="0098475B">
              <w:rPr>
                <w:iCs/>
                <w:lang w:val="es-ES"/>
              </w:rPr>
              <w:t xml:space="preserve"> </w:t>
            </w:r>
            <w:r w:rsidR="0098475B" w:rsidRPr="006150B8">
              <w:rPr>
                <w:b/>
                <w:bCs/>
                <w:iCs/>
                <w:lang w:val="es-ES"/>
              </w:rPr>
              <w:t>treinta</w:t>
            </w:r>
            <w:r w:rsidR="00845FE6" w:rsidRPr="00004E82">
              <w:rPr>
                <w:iCs/>
                <w:lang w:val="es-ES"/>
              </w:rPr>
              <w:t xml:space="preserve"> </w:t>
            </w:r>
            <w:r w:rsidR="0098475B" w:rsidRPr="00004E82">
              <w:rPr>
                <w:b/>
                <w:bCs/>
                <w:iCs/>
                <w:lang w:val="es-ES"/>
              </w:rPr>
              <w:t>(</w:t>
            </w:r>
            <w:r w:rsidR="00845FE6" w:rsidRPr="00004E82">
              <w:rPr>
                <w:b/>
                <w:bCs/>
                <w:iCs/>
                <w:lang w:val="es-ES"/>
              </w:rPr>
              <w:t>30</w:t>
            </w:r>
            <w:r w:rsidR="0098475B">
              <w:rPr>
                <w:b/>
                <w:bCs/>
                <w:iCs/>
                <w:lang w:val="es-ES"/>
              </w:rPr>
              <w:t>)</w:t>
            </w:r>
            <w:r w:rsidR="00845FE6" w:rsidRPr="00004E82">
              <w:rPr>
                <w:b/>
                <w:bCs/>
                <w:iCs/>
                <w:lang w:val="es-ES"/>
              </w:rPr>
              <w:t xml:space="preserve"> días</w:t>
            </w:r>
            <w:r w:rsidR="003B1BFF">
              <w:rPr>
                <w:b/>
                <w:bCs/>
                <w:iCs/>
                <w:lang w:val="es-ES"/>
              </w:rPr>
              <w:t xml:space="preserve"> calendario</w:t>
            </w:r>
            <w:r w:rsidR="00845FE6" w:rsidRPr="00004E82">
              <w:rPr>
                <w:iCs/>
                <w:lang w:val="es-ES"/>
              </w:rPr>
              <w:t xml:space="preserve">, se rechazará </w:t>
            </w:r>
            <w:r w:rsidR="003E050F">
              <w:rPr>
                <w:iCs/>
                <w:lang w:val="es-ES"/>
              </w:rPr>
              <w:t>la Certificación</w:t>
            </w:r>
            <w:r w:rsidR="00845FE6" w:rsidRPr="00004E82">
              <w:rPr>
                <w:iCs/>
                <w:lang w:val="es-ES"/>
              </w:rPr>
              <w:t>.</w:t>
            </w:r>
          </w:p>
        </w:tc>
      </w:tr>
      <w:tr w:rsidR="00845FE6" w:rsidRPr="00070445" w14:paraId="02873060" w14:textId="77777777" w:rsidTr="00004E82">
        <w:tc>
          <w:tcPr>
            <w:tcW w:w="5000" w:type="pct"/>
            <w:gridSpan w:val="2"/>
          </w:tcPr>
          <w:p w14:paraId="553F9014" w14:textId="0CDA07F5" w:rsidR="00845FE6" w:rsidRPr="00004E82" w:rsidRDefault="00070445" w:rsidP="00C46EE3">
            <w:pPr>
              <w:spacing w:line="276" w:lineRule="auto"/>
              <w:ind w:left="-21"/>
              <w:rPr>
                <w:lang w:val="es-ES"/>
              </w:rPr>
            </w:pPr>
            <w:sdt>
              <w:sdtPr>
                <w:rPr>
                  <w:b/>
                  <w:sz w:val="40"/>
                  <w:szCs w:val="40"/>
                  <w:lang w:val="es-ES"/>
                </w:rPr>
                <w:id w:val="112304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7F6">
                  <w:rPr>
                    <w:rFonts w:ascii="MS Gothic" w:eastAsia="MS Gothic" w:hAnsi="MS Gothic" w:hint="eastAsia"/>
                    <w:b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845FE6" w:rsidRPr="00004E82">
              <w:rPr>
                <w:b/>
                <w:lang w:val="es-ES"/>
              </w:rPr>
              <w:t xml:space="preserve"> </w:t>
            </w:r>
            <w:r w:rsidR="00845FE6" w:rsidRPr="00004E82">
              <w:rPr>
                <w:lang w:val="es-ES"/>
              </w:rPr>
              <w:t>Certifico, bajo pena de perjurio, que mis respuestas son verdaderas y</w:t>
            </w:r>
            <w:r w:rsidR="003E050F" w:rsidRPr="00876DB1">
              <w:rPr>
                <w:lang w:val="es-ES"/>
              </w:rPr>
              <w:t xml:space="preserve"> </w:t>
            </w:r>
            <w:r w:rsidR="003E050F">
              <w:rPr>
                <w:lang w:val="es-ES"/>
              </w:rPr>
              <w:t>completas,</w:t>
            </w:r>
            <w:r w:rsidR="003E050F" w:rsidRPr="00876DB1">
              <w:rPr>
                <w:lang w:val="es-ES"/>
              </w:rPr>
              <w:t xml:space="preserve"> </w:t>
            </w:r>
            <w:r w:rsidR="003E050F">
              <w:rPr>
                <w:lang w:val="es-ES"/>
              </w:rPr>
              <w:t xml:space="preserve">según </w:t>
            </w:r>
            <w:r w:rsidR="003E050F" w:rsidRPr="00876DB1">
              <w:rPr>
                <w:lang w:val="es-ES"/>
              </w:rPr>
              <w:t xml:space="preserve">mi mejor </w:t>
            </w:r>
            <w:r w:rsidR="003E050F">
              <w:rPr>
                <w:lang w:val="es-ES"/>
              </w:rPr>
              <w:t>entendimiento</w:t>
            </w:r>
            <w:r w:rsidR="003E050F" w:rsidRPr="00876DB1">
              <w:rPr>
                <w:lang w:val="es-ES"/>
              </w:rPr>
              <w:t xml:space="preserve">. Entiendo que </w:t>
            </w:r>
            <w:r w:rsidR="003E050F">
              <w:rPr>
                <w:lang w:val="es-ES"/>
              </w:rPr>
              <w:t>cualquier</w:t>
            </w:r>
            <w:r w:rsidR="003E050F" w:rsidRPr="00876DB1">
              <w:rPr>
                <w:lang w:val="es-ES"/>
              </w:rPr>
              <w:t xml:space="preserve"> información falsa o engañosa </w:t>
            </w:r>
            <w:r w:rsidR="003E050F">
              <w:rPr>
                <w:lang w:val="es-ES"/>
              </w:rPr>
              <w:t xml:space="preserve">provista </w:t>
            </w:r>
            <w:r w:rsidR="003E050F" w:rsidRPr="00876DB1">
              <w:rPr>
                <w:lang w:val="es-ES"/>
              </w:rPr>
              <w:t xml:space="preserve">en esta certificación u </w:t>
            </w:r>
            <w:r w:rsidR="003E050F">
              <w:rPr>
                <w:lang w:val="es-ES"/>
              </w:rPr>
              <w:t xml:space="preserve">otra </w:t>
            </w:r>
            <w:r w:rsidR="003E050F" w:rsidRPr="00876DB1">
              <w:rPr>
                <w:lang w:val="es-ES"/>
              </w:rPr>
              <w:t xml:space="preserve">ofrecida a cualquier posible contratista o subcontratista </w:t>
            </w:r>
            <w:r w:rsidR="003E050F">
              <w:rPr>
                <w:lang w:val="es-ES"/>
              </w:rPr>
              <w:t xml:space="preserve">que me reclute </w:t>
            </w:r>
            <w:r w:rsidR="003E050F" w:rsidRPr="00876DB1">
              <w:rPr>
                <w:lang w:val="es-ES"/>
              </w:rPr>
              <w:t xml:space="preserve">puede resultar en </w:t>
            </w:r>
            <w:r w:rsidR="003E050F">
              <w:rPr>
                <w:lang w:val="es-ES"/>
              </w:rPr>
              <w:t xml:space="preserve">la </w:t>
            </w:r>
            <w:r w:rsidR="003E050F" w:rsidRPr="00876DB1">
              <w:rPr>
                <w:lang w:val="es-ES"/>
              </w:rPr>
              <w:t>terminación</w:t>
            </w:r>
            <w:r w:rsidR="003E050F">
              <w:rPr>
                <w:lang w:val="es-ES"/>
              </w:rPr>
              <w:t xml:space="preserve"> del empleo</w:t>
            </w:r>
            <w:r w:rsidR="003E050F" w:rsidRPr="00876DB1">
              <w:rPr>
                <w:lang w:val="es-ES"/>
              </w:rPr>
              <w:t xml:space="preserve"> o conllevar enjuiciamiento</w:t>
            </w:r>
            <w:r w:rsidR="003E050F">
              <w:rPr>
                <w:lang w:val="es-ES"/>
              </w:rPr>
              <w:t>.</w:t>
            </w:r>
          </w:p>
        </w:tc>
      </w:tr>
      <w:tr w:rsidR="00845FE6" w:rsidRPr="00070445" w14:paraId="161FE179" w14:textId="77777777" w:rsidTr="00004E82">
        <w:tc>
          <w:tcPr>
            <w:tcW w:w="5000" w:type="pct"/>
            <w:gridSpan w:val="2"/>
          </w:tcPr>
          <w:p w14:paraId="175795F0" w14:textId="04CB84C4" w:rsidR="00845FE6" w:rsidRPr="00004E82" w:rsidRDefault="00070445" w:rsidP="0072371F">
            <w:pPr>
              <w:spacing w:after="200" w:line="276" w:lineRule="auto"/>
              <w:ind w:left="-21"/>
              <w:rPr>
                <w:iCs/>
                <w:lang w:val="es-ES"/>
              </w:rPr>
            </w:pPr>
            <w:sdt>
              <w:sdtPr>
                <w:rPr>
                  <w:b/>
                  <w:sz w:val="40"/>
                  <w:szCs w:val="40"/>
                  <w:lang w:val="es-ES"/>
                </w:rPr>
                <w:id w:val="122618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7F6">
                  <w:rPr>
                    <w:rFonts w:ascii="MS Gothic" w:eastAsia="MS Gothic" w:hAnsi="MS Gothic" w:hint="eastAsia"/>
                    <w:b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845FE6" w:rsidRPr="00004E82" w:rsidDel="000523B4">
              <w:rPr>
                <w:b/>
                <w:iCs/>
                <w:lang w:val="es-ES"/>
              </w:rPr>
              <w:t xml:space="preserve"> </w:t>
            </w:r>
            <w:r w:rsidR="00845FE6" w:rsidRPr="00004E82">
              <w:rPr>
                <w:iCs/>
                <w:lang w:val="es-ES"/>
              </w:rPr>
              <w:t xml:space="preserve">Autorizo que la información mencionada en este formulario sea incluida en la base de datos de </w:t>
            </w:r>
            <w:r w:rsidR="0072371F">
              <w:rPr>
                <w:iCs/>
                <w:lang w:val="es-ES"/>
              </w:rPr>
              <w:t>Trabajadores</w:t>
            </w:r>
            <w:r w:rsidR="0072371F" w:rsidRPr="00004E82">
              <w:rPr>
                <w:iCs/>
                <w:lang w:val="es-ES"/>
              </w:rPr>
              <w:t xml:space="preserve"> </w:t>
            </w:r>
            <w:r w:rsidR="00845FE6" w:rsidRPr="00004E82">
              <w:rPr>
                <w:iCs/>
                <w:lang w:val="es-ES"/>
              </w:rPr>
              <w:t>Sección 3</w:t>
            </w:r>
            <w:r w:rsidR="003E050F" w:rsidRPr="006B5BA0">
              <w:rPr>
                <w:rFonts w:cs="Century Gothic"/>
                <w:color w:val="000000"/>
                <w:lang w:val="es-PR"/>
              </w:rPr>
              <w:t xml:space="preserve"> que me permitirá recibir una notificación sobre las oportunidades de</w:t>
            </w:r>
            <w:r w:rsidR="003E050F" w:rsidRPr="00876DB1">
              <w:rPr>
                <w:iCs/>
                <w:lang w:val="es-ES"/>
              </w:rPr>
              <w:t xml:space="preserve"> empleo</w:t>
            </w:r>
            <w:r w:rsidR="003B1BFF">
              <w:rPr>
                <w:iCs/>
                <w:lang w:val="es-ES"/>
              </w:rPr>
              <w:t>.</w:t>
            </w:r>
            <w:r w:rsidR="00845FE6" w:rsidRPr="00004E82">
              <w:rPr>
                <w:iCs/>
                <w:lang w:val="es-ES"/>
              </w:rPr>
              <w:t xml:space="preserve"> Entiendo que</w:t>
            </w:r>
            <w:r w:rsidR="003B1BFF">
              <w:rPr>
                <w:iCs/>
                <w:lang w:val="es-ES"/>
              </w:rPr>
              <w:t xml:space="preserve"> </w:t>
            </w:r>
            <w:r w:rsidR="003E050F">
              <w:rPr>
                <w:iCs/>
                <w:lang w:val="es-ES"/>
              </w:rPr>
              <w:t>l</w:t>
            </w:r>
            <w:r w:rsidR="003B1BFF">
              <w:rPr>
                <w:iCs/>
                <w:lang w:val="es-ES"/>
              </w:rPr>
              <w:t>a</w:t>
            </w:r>
            <w:r w:rsidR="00845FE6" w:rsidRPr="00004E82">
              <w:rPr>
                <w:iCs/>
                <w:lang w:val="es-ES"/>
              </w:rPr>
              <w:t xml:space="preserve"> </w:t>
            </w:r>
            <w:r w:rsidR="003B1BFF">
              <w:rPr>
                <w:iCs/>
                <w:lang w:val="es-ES"/>
              </w:rPr>
              <w:t xml:space="preserve">lista </w:t>
            </w:r>
            <w:r w:rsidR="00845FE6" w:rsidRPr="00004E82">
              <w:rPr>
                <w:iCs/>
                <w:lang w:val="es-ES"/>
              </w:rPr>
              <w:t>de</w:t>
            </w:r>
            <w:r w:rsidR="0072371F">
              <w:rPr>
                <w:iCs/>
                <w:lang w:val="es-ES"/>
              </w:rPr>
              <w:t xml:space="preserve"> Trabajadores</w:t>
            </w:r>
            <w:r w:rsidR="00845FE6" w:rsidRPr="00004E82">
              <w:rPr>
                <w:iCs/>
                <w:lang w:val="es-ES"/>
              </w:rPr>
              <w:t xml:space="preserve"> Sección 3 </w:t>
            </w:r>
            <w:r w:rsidR="00845FE6" w:rsidRPr="00004E82">
              <w:rPr>
                <w:iCs/>
                <w:lang w:val="es-ES"/>
              </w:rPr>
              <w:lastRenderedPageBreak/>
              <w:t xml:space="preserve">puede </w:t>
            </w:r>
            <w:r w:rsidR="003B1BFF">
              <w:rPr>
                <w:iCs/>
                <w:lang w:val="es-ES"/>
              </w:rPr>
              <w:t>brindar</w:t>
            </w:r>
            <w:r w:rsidR="003B1BFF" w:rsidRPr="00004E82">
              <w:rPr>
                <w:iCs/>
                <w:lang w:val="es-ES"/>
              </w:rPr>
              <w:t xml:space="preserve"> </w:t>
            </w:r>
            <w:r w:rsidR="00845FE6" w:rsidRPr="00004E82">
              <w:rPr>
                <w:iCs/>
                <w:lang w:val="es-ES"/>
              </w:rPr>
              <w:t xml:space="preserve">oportunidades de empleo adicionales, no obstante, </w:t>
            </w:r>
            <w:r w:rsidR="003E050F">
              <w:rPr>
                <w:iCs/>
                <w:lang w:val="es-ES"/>
              </w:rPr>
              <w:t>ser incluido</w:t>
            </w:r>
            <w:r w:rsidR="00845FE6" w:rsidRPr="00004E82">
              <w:rPr>
                <w:iCs/>
                <w:lang w:val="es-ES"/>
              </w:rPr>
              <w:t xml:space="preserve"> </w:t>
            </w:r>
            <w:r w:rsidR="009D1D67">
              <w:rPr>
                <w:iCs/>
                <w:lang w:val="es-ES"/>
              </w:rPr>
              <w:t>en</w:t>
            </w:r>
            <w:r w:rsidR="009D1D67" w:rsidRPr="00004E82">
              <w:rPr>
                <w:iCs/>
                <w:lang w:val="es-ES"/>
              </w:rPr>
              <w:t xml:space="preserve"> </w:t>
            </w:r>
            <w:r w:rsidR="00845FE6" w:rsidRPr="00004E82">
              <w:rPr>
                <w:iCs/>
                <w:lang w:val="es-ES"/>
              </w:rPr>
              <w:t>lista no me garantiza obtener un puesto</w:t>
            </w:r>
            <w:r w:rsidR="003E050F">
              <w:rPr>
                <w:iCs/>
                <w:lang w:val="es-ES"/>
              </w:rPr>
              <w:t xml:space="preserve"> de trabajo</w:t>
            </w:r>
            <w:r w:rsidR="00845FE6" w:rsidRPr="00004E82">
              <w:rPr>
                <w:iCs/>
                <w:lang w:val="es-ES"/>
              </w:rPr>
              <w:t xml:space="preserve">. Además, </w:t>
            </w:r>
            <w:r w:rsidR="003E050F">
              <w:rPr>
                <w:iCs/>
                <w:lang w:val="es-ES"/>
              </w:rPr>
              <w:t xml:space="preserve">reconozco </w:t>
            </w:r>
            <w:r w:rsidR="00845FE6" w:rsidRPr="00004E82">
              <w:rPr>
                <w:iCs/>
                <w:lang w:val="es-ES"/>
              </w:rPr>
              <w:t xml:space="preserve">que </w:t>
            </w:r>
            <w:r w:rsidR="003E050F">
              <w:rPr>
                <w:iCs/>
                <w:lang w:val="es-ES"/>
              </w:rPr>
              <w:t>la</w:t>
            </w:r>
            <w:r w:rsidR="003E050F" w:rsidRPr="00004E82">
              <w:rPr>
                <w:iCs/>
                <w:lang w:val="es-ES"/>
              </w:rPr>
              <w:t xml:space="preserve"> </w:t>
            </w:r>
            <w:r w:rsidR="00845FE6" w:rsidRPr="00004E82">
              <w:rPr>
                <w:iCs/>
                <w:lang w:val="es-ES"/>
              </w:rPr>
              <w:t xml:space="preserve">información </w:t>
            </w:r>
            <w:r w:rsidR="0005495D">
              <w:rPr>
                <w:iCs/>
                <w:lang w:val="es-ES"/>
              </w:rPr>
              <w:t>co</w:t>
            </w:r>
            <w:r w:rsidR="003E050F">
              <w:rPr>
                <w:iCs/>
                <w:lang w:val="es-ES"/>
              </w:rPr>
              <w:t>ntenida</w:t>
            </w:r>
            <w:r w:rsidR="0005495D">
              <w:rPr>
                <w:iCs/>
                <w:lang w:val="es-ES"/>
              </w:rPr>
              <w:t xml:space="preserve"> </w:t>
            </w:r>
            <w:r w:rsidR="00845FE6" w:rsidRPr="00004E82">
              <w:rPr>
                <w:iCs/>
                <w:lang w:val="es-ES"/>
              </w:rPr>
              <w:t xml:space="preserve">en este formulario podría ser accedida por el personal de Vivienda, desarrolladores y contratistas </w:t>
            </w:r>
            <w:r w:rsidR="003E050F">
              <w:rPr>
                <w:iCs/>
                <w:lang w:val="es-ES"/>
              </w:rPr>
              <w:t>que trabajen</w:t>
            </w:r>
            <w:r w:rsidR="003E050F" w:rsidRPr="00004E82">
              <w:rPr>
                <w:iCs/>
                <w:lang w:val="es-ES"/>
              </w:rPr>
              <w:t xml:space="preserve"> </w:t>
            </w:r>
            <w:r w:rsidR="00845FE6" w:rsidRPr="00004E82">
              <w:rPr>
                <w:iCs/>
                <w:lang w:val="es-ES"/>
              </w:rPr>
              <w:t xml:space="preserve">en proyectos donde aplica la Sección 3. </w:t>
            </w:r>
          </w:p>
        </w:tc>
      </w:tr>
    </w:tbl>
    <w:p w14:paraId="4588CCD7" w14:textId="70031474" w:rsidR="00845FE6" w:rsidRPr="00004E82" w:rsidRDefault="00845FE6" w:rsidP="00832C51">
      <w:pPr>
        <w:pStyle w:val="NoSpacing"/>
        <w:rPr>
          <w:noProof/>
        </w:rPr>
      </w:pPr>
    </w:p>
    <w:p w14:paraId="76B88778" w14:textId="2D7E129E" w:rsidR="00845FE6" w:rsidRPr="00004E82" w:rsidRDefault="00550D30" w:rsidP="00832C51">
      <w:pPr>
        <w:pStyle w:val="NoSpacing"/>
        <w:rPr>
          <w:i/>
          <w:noProof/>
          <w:sz w:val="18"/>
          <w:szCs w:val="18"/>
        </w:rPr>
      </w:pPr>
      <w:r w:rsidRPr="00004E82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FC91920" wp14:editId="2468B4FE">
                <wp:simplePos x="0" y="0"/>
                <wp:positionH relativeFrom="margin">
                  <wp:posOffset>1056640</wp:posOffset>
                </wp:positionH>
                <wp:positionV relativeFrom="paragraph">
                  <wp:posOffset>97790</wp:posOffset>
                </wp:positionV>
                <wp:extent cx="4973320" cy="1404620"/>
                <wp:effectExtent l="0" t="0" r="17780" b="1333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F70E7" w14:textId="3B6B7522" w:rsidR="000D3AA7" w:rsidRDefault="00DE45C0" w:rsidP="00AE65A4">
                            <w:r>
                              <w:rPr>
                                <w:b/>
                              </w:rPr>
                              <w:t>Firma</w:t>
                            </w:r>
                            <w:r w:rsidR="000D3AA7"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FC919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83.2pt;margin-top:7.7pt;width:391.6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">
                <v:textbox style="mso-fit-shape-to-text:t">
                  <w:txbxContent>
                    <w:p w14:paraId="0A7F70E7" w14:textId="3B6B7522" w:rsidR="000D3AA7" w:rsidRDefault="00DE45C0" w:rsidP="00AE65A4">
                      <w:proofErr w:type="spellStart"/>
                      <w:r>
                        <w:rPr>
                          <w:b/>
                        </w:rPr>
                        <w:t>Firma</w:t>
                      </w:r>
                      <w:proofErr w:type="spellEnd"/>
                      <w:r w:rsidR="000D3AA7"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04E8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D8CF3E1" wp14:editId="702CDE64">
                <wp:simplePos x="0" y="0"/>
                <wp:positionH relativeFrom="column">
                  <wp:posOffset>315708</wp:posOffset>
                </wp:positionH>
                <wp:positionV relativeFrom="paragraph">
                  <wp:posOffset>60710</wp:posOffset>
                </wp:positionV>
                <wp:extent cx="582930" cy="484505"/>
                <wp:effectExtent l="57150" t="38100" r="64770" b="67945"/>
                <wp:wrapNone/>
                <wp:docPr id="18" name="Arrow: Righ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82930" cy="484505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30CE9AA" id="Arrow: Right 18" o:spid="_x0000_s1026" type="#_x0000_t13" style="position:absolute;margin-left:24.85pt;margin-top:4.8pt;width:45.9pt;height:38.15pt;rotation:180;flip:x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" adj="12624" fillcolor="#09c" stroked="f">
                <v:shadow on="t" color="black" opacity="41287f" offset="0,1.5pt"/>
              </v:shape>
            </w:pict>
          </mc:Fallback>
        </mc:AlternateContent>
      </w:r>
    </w:p>
    <w:p w14:paraId="378F6F70" w14:textId="6CAABE4E" w:rsidR="00471935" w:rsidRPr="00004E82" w:rsidRDefault="00471935" w:rsidP="00004E82">
      <w:pPr>
        <w:rPr>
          <w:lang w:val="es-ES"/>
        </w:rPr>
      </w:pPr>
    </w:p>
    <w:p w14:paraId="4999906C" w14:textId="79124F2C" w:rsidR="008E4057" w:rsidRPr="00004E82" w:rsidRDefault="00AA1582" w:rsidP="006C10E4">
      <w:pPr>
        <w:rPr>
          <w:i/>
          <w:iCs/>
          <w:lang w:val="es-ES"/>
        </w:rPr>
      </w:pPr>
      <w:r w:rsidRPr="00004E82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2AA8C9E" wp14:editId="045C98B8">
                <wp:simplePos x="0" y="0"/>
                <wp:positionH relativeFrom="column">
                  <wp:posOffset>314438</wp:posOffset>
                </wp:positionH>
                <wp:positionV relativeFrom="paragraph">
                  <wp:posOffset>168426</wp:posOffset>
                </wp:positionV>
                <wp:extent cx="583362" cy="484632"/>
                <wp:effectExtent l="57150" t="38100" r="64770" b="67945"/>
                <wp:wrapNone/>
                <wp:docPr id="19" name="Arrow: Righ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83362" cy="484632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7600EF5" id="Arrow: Right 19" o:spid="_x0000_s1026" type="#_x0000_t13" style="position:absolute;margin-left:24.75pt;margin-top:13.25pt;width:45.95pt;height:38.15pt;rotation:180;flip:x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" adj="12628" fillcolor="#09c" stroked="f">
                <v:shadow on="t" color="black" opacity="41287f" offset="0,1.5pt"/>
              </v:shape>
            </w:pict>
          </mc:Fallback>
        </mc:AlternateContent>
      </w:r>
      <w:r w:rsidRPr="00004E82">
        <w:rPr>
          <w:iCs/>
          <w:noProof/>
          <w:color w:val="1F4E79" w:themeColor="accent5" w:themeShade="80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E6E6F3A" wp14:editId="3AF6C1FD">
                <wp:simplePos x="0" y="0"/>
                <wp:positionH relativeFrom="margin">
                  <wp:posOffset>1060251</wp:posOffset>
                </wp:positionH>
                <wp:positionV relativeFrom="paragraph">
                  <wp:posOffset>216706</wp:posOffset>
                </wp:positionV>
                <wp:extent cx="5003165" cy="1404620"/>
                <wp:effectExtent l="0" t="0" r="26035" b="1333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316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0510C3" w14:textId="6DD46C53" w:rsidR="000D3AA7" w:rsidRDefault="00DE45C0" w:rsidP="00AE65A4">
                            <w:r>
                              <w:rPr>
                                <w:b/>
                              </w:rPr>
                              <w:t>Fecha</w:t>
                            </w:r>
                            <w:r w:rsidR="000D3AA7"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6E6F3A" id="_x0000_s1029" type="#_x0000_t202" style="position:absolute;left:0;text-align:left;margin-left:83.5pt;margin-top:17.05pt;width:393.9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">
                <v:textbox style="mso-fit-shape-to-text:t">
                  <w:txbxContent>
                    <w:p w14:paraId="6E0510C3" w14:textId="6DD46C53" w:rsidR="000D3AA7" w:rsidRDefault="00DE45C0" w:rsidP="00AE65A4">
                      <w:proofErr w:type="spellStart"/>
                      <w:r>
                        <w:rPr>
                          <w:b/>
                        </w:rPr>
                        <w:t>Fecha</w:t>
                      </w:r>
                      <w:proofErr w:type="spellEnd"/>
                      <w:r w:rsidR="000D3AA7"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6D1D09B" w14:textId="450201F8" w:rsidR="007B23A1" w:rsidRPr="00004E82" w:rsidRDefault="007B23A1" w:rsidP="006C10E4">
      <w:pPr>
        <w:rPr>
          <w:i/>
          <w:iCs/>
          <w:lang w:val="es-ES"/>
        </w:rPr>
      </w:pPr>
    </w:p>
    <w:p w14:paraId="202D9CC3" w14:textId="1C1F2CD9" w:rsidR="00C4582B" w:rsidRPr="00004E82" w:rsidRDefault="00C4582B" w:rsidP="003B088D">
      <w:pPr>
        <w:autoSpaceDE w:val="0"/>
        <w:autoSpaceDN w:val="0"/>
        <w:adjustRightInd w:val="0"/>
        <w:rPr>
          <w:rFonts w:cs="Century Gothic"/>
          <w:b/>
          <w:color w:val="000000"/>
          <w:lang w:val="es-ES"/>
        </w:rPr>
      </w:pPr>
    </w:p>
    <w:p w14:paraId="589175D0" w14:textId="0EB10628" w:rsidR="009063AA" w:rsidRPr="00AA4C1C" w:rsidRDefault="009063AA" w:rsidP="00AA4C1C">
      <w:pPr>
        <w:rPr>
          <w:b/>
          <w:lang w:val="es-US"/>
        </w:rPr>
      </w:pPr>
      <w:r w:rsidRPr="00AA4C1C">
        <w:rPr>
          <w:b/>
          <w:bCs/>
          <w:lang w:val="es-ES"/>
        </w:rPr>
        <w:t xml:space="preserve">El </w:t>
      </w:r>
      <w:r w:rsidRPr="00AA4C1C">
        <w:rPr>
          <w:b/>
          <w:lang w:val="es-US"/>
        </w:rPr>
        <w:t xml:space="preserve">Formulario de Auto-Certificación de </w:t>
      </w:r>
      <w:r w:rsidR="002F6CF6">
        <w:rPr>
          <w:b/>
          <w:lang w:val="es-US"/>
        </w:rPr>
        <w:t>Trabajado</w:t>
      </w:r>
      <w:r w:rsidR="00BB6280">
        <w:rPr>
          <w:b/>
          <w:lang w:val="es-US"/>
        </w:rPr>
        <w:t>r</w:t>
      </w:r>
      <w:r w:rsidR="002F6CF6" w:rsidRPr="00AA4C1C">
        <w:rPr>
          <w:b/>
          <w:lang w:val="es-US"/>
        </w:rPr>
        <w:t xml:space="preserve"> </w:t>
      </w:r>
      <w:r w:rsidRPr="00AA4C1C">
        <w:rPr>
          <w:b/>
          <w:lang w:val="es-US"/>
        </w:rPr>
        <w:t>Sección 3 debidamente completado y acompañado con documentación de respaldo puede ser enviado a:</w:t>
      </w:r>
    </w:p>
    <w:p w14:paraId="41104ED6" w14:textId="664F3552" w:rsidR="009063AA" w:rsidRPr="00AA4C1C" w:rsidRDefault="009063AA" w:rsidP="00AA4C1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  <w:lang w:val="es-ES"/>
        </w:rPr>
      </w:pPr>
      <w:r w:rsidRPr="00DF0E61">
        <w:rPr>
          <w:rFonts w:cs="Century Gothic"/>
          <w:b/>
          <w:color w:val="000000"/>
          <w:lang w:val="es-ES"/>
        </w:rPr>
        <w:t xml:space="preserve">Correo </w:t>
      </w:r>
      <w:r w:rsidRPr="008216B4">
        <w:rPr>
          <w:rFonts w:cs="Century Gothic"/>
          <w:b/>
          <w:color w:val="000000"/>
          <w:lang w:val="es-ES"/>
        </w:rPr>
        <w:t>Electr</w:t>
      </w:r>
      <w:r>
        <w:rPr>
          <w:rFonts w:cs="Century Gothic"/>
          <w:b/>
          <w:color w:val="000000"/>
          <w:lang w:val="es-ES"/>
        </w:rPr>
        <w:t>ó</w:t>
      </w:r>
      <w:r w:rsidRPr="008216B4">
        <w:rPr>
          <w:rFonts w:cs="Century Gothic"/>
          <w:b/>
          <w:color w:val="000000"/>
          <w:lang w:val="es-ES"/>
        </w:rPr>
        <w:t>nico</w:t>
      </w:r>
      <w:r w:rsidRPr="00DF0E61">
        <w:rPr>
          <w:rFonts w:cs="Century Gothic"/>
          <w:b/>
          <w:color w:val="000000"/>
          <w:lang w:val="es-ES"/>
        </w:rPr>
        <w:t xml:space="preserve">: </w:t>
      </w:r>
      <w:r w:rsidR="00C46EE3">
        <w:rPr>
          <w:rFonts w:cs="Century Gothic"/>
          <w:b/>
          <w:color w:val="000000"/>
          <w:lang w:val="es-ES"/>
        </w:rPr>
        <w:t xml:space="preserve"> </w:t>
      </w:r>
      <w:hyperlink r:id="rId12" w:history="1">
        <w:r w:rsidR="00C46EE3" w:rsidRPr="00E6675D">
          <w:rPr>
            <w:rStyle w:val="Hyperlink"/>
            <w:rFonts w:cs="Century Gothic"/>
            <w:lang w:val="es-ES"/>
          </w:rPr>
          <w:t>Section3CDBG@vivienda.pr.gov</w:t>
        </w:r>
      </w:hyperlink>
      <w:r>
        <w:rPr>
          <w:rFonts w:cs="Century Gothic"/>
          <w:b/>
          <w:color w:val="000000"/>
          <w:lang w:val="es-ES"/>
        </w:rPr>
        <w:t xml:space="preserve"> </w:t>
      </w:r>
    </w:p>
    <w:p w14:paraId="29AD3020" w14:textId="77777777" w:rsidR="009063AA" w:rsidRPr="00A82814" w:rsidRDefault="009063AA" w:rsidP="009063AA">
      <w:pPr>
        <w:pStyle w:val="ListParagraph"/>
        <w:autoSpaceDE w:val="0"/>
        <w:autoSpaceDN w:val="0"/>
        <w:adjustRightInd w:val="0"/>
        <w:spacing w:after="47" w:line="240" w:lineRule="auto"/>
        <w:rPr>
          <w:rFonts w:cs="Century Gothic"/>
          <w:color w:val="000000"/>
          <w:lang w:val="es-ES"/>
        </w:rPr>
      </w:pPr>
    </w:p>
    <w:p w14:paraId="741C00EE" w14:textId="3845F3CA" w:rsidR="009063AA" w:rsidRPr="006B5BA0" w:rsidRDefault="009063AA" w:rsidP="009063AA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left"/>
        <w:rPr>
          <w:rFonts w:cs="Times New Roman"/>
          <w:color w:val="44546A" w:themeColor="text2"/>
          <w:lang w:val="es-ES"/>
        </w:rPr>
      </w:pPr>
      <w:r w:rsidRPr="00AD50BE">
        <w:rPr>
          <w:rFonts w:cs="Century Gothic"/>
          <w:b/>
          <w:color w:val="000000"/>
          <w:lang w:val="es-ES"/>
        </w:rPr>
        <w:t xml:space="preserve">En línea: </w:t>
      </w:r>
      <w:r>
        <w:rPr>
          <w:rFonts w:cs="Century Gothic"/>
          <w:b/>
          <w:color w:val="000000"/>
          <w:lang w:val="es-ES"/>
        </w:rPr>
        <w:tab/>
      </w:r>
      <w:r>
        <w:rPr>
          <w:rFonts w:cs="Century Gothic"/>
          <w:b/>
          <w:color w:val="000000"/>
          <w:lang w:val="es-ES"/>
        </w:rPr>
        <w:tab/>
      </w:r>
      <w:hyperlink r:id="rId13" w:history="1">
        <w:r w:rsidRPr="006B5BA0">
          <w:rPr>
            <w:rStyle w:val="Hyperlink"/>
            <w:rFonts w:cs="Times New Roman"/>
            <w:lang w:val="es-ES"/>
          </w:rPr>
          <w:t>https://cdbg-dr.pr.gov/en/section-3/individual/</w:t>
        </w:r>
      </w:hyperlink>
      <w:r w:rsidRPr="006B5BA0">
        <w:rPr>
          <w:rFonts w:cs="Times New Roman"/>
          <w:color w:val="44546A" w:themeColor="text2"/>
          <w:lang w:val="es-ES"/>
        </w:rPr>
        <w:t xml:space="preserve"> </w:t>
      </w:r>
      <w:r w:rsidRPr="00AA4C1C">
        <w:rPr>
          <w:rFonts w:cs="Times New Roman"/>
          <w:color w:val="000000" w:themeColor="text1"/>
          <w:lang w:val="es-ES"/>
        </w:rPr>
        <w:t>(</w:t>
      </w:r>
      <w:r w:rsidR="00CB7372">
        <w:rPr>
          <w:rFonts w:cs="Times New Roman"/>
          <w:color w:val="000000" w:themeColor="text1"/>
          <w:lang w:val="es-ES"/>
        </w:rPr>
        <w:t>I</w:t>
      </w:r>
      <w:r w:rsidRPr="00AA4C1C">
        <w:rPr>
          <w:rFonts w:cs="Times New Roman"/>
          <w:color w:val="000000" w:themeColor="text1"/>
          <w:lang w:val="es-ES"/>
        </w:rPr>
        <w:t>nglés)</w:t>
      </w:r>
    </w:p>
    <w:p w14:paraId="715CAB56" w14:textId="7F2E1B93" w:rsidR="009063AA" w:rsidRPr="009063AA" w:rsidRDefault="00070445" w:rsidP="009063AA">
      <w:pPr>
        <w:autoSpaceDE w:val="0"/>
        <w:autoSpaceDN w:val="0"/>
        <w:adjustRightInd w:val="0"/>
        <w:ind w:left="2160" w:firstLine="720"/>
        <w:rPr>
          <w:rFonts w:cs="Times New Roman"/>
          <w:color w:val="000000" w:themeColor="text1"/>
          <w:lang w:val="es-ES"/>
        </w:rPr>
      </w:pPr>
      <w:hyperlink r:id="rId14" w:history="1">
        <w:r w:rsidR="009063AA" w:rsidRPr="0010013C">
          <w:rPr>
            <w:rStyle w:val="Hyperlink"/>
            <w:rFonts w:cs="Times New Roman"/>
            <w:lang w:val="es-ES"/>
          </w:rPr>
          <w:t>https://cdbg-dr.pr.gov/seccion-3/individuo/</w:t>
        </w:r>
      </w:hyperlink>
      <w:r w:rsidR="009063AA">
        <w:rPr>
          <w:rFonts w:cs="Times New Roman"/>
          <w:color w:val="44546A" w:themeColor="text2"/>
          <w:lang w:val="es-ES"/>
        </w:rPr>
        <w:t xml:space="preserve"> </w:t>
      </w:r>
      <w:r w:rsidR="009063AA" w:rsidRPr="00AA4C1C">
        <w:rPr>
          <w:rFonts w:cs="Times New Roman"/>
          <w:color w:val="000000" w:themeColor="text1"/>
          <w:lang w:val="es-ES"/>
        </w:rPr>
        <w:t>(</w:t>
      </w:r>
      <w:r w:rsidR="00CB7372">
        <w:rPr>
          <w:rFonts w:cs="Times New Roman"/>
          <w:color w:val="000000" w:themeColor="text1"/>
          <w:lang w:val="es-ES"/>
        </w:rPr>
        <w:t>E</w:t>
      </w:r>
      <w:r w:rsidR="009063AA" w:rsidRPr="00AA4C1C">
        <w:rPr>
          <w:rFonts w:cs="Times New Roman"/>
          <w:color w:val="000000" w:themeColor="text1"/>
          <w:lang w:val="es-ES"/>
        </w:rPr>
        <w:t>spañol)</w:t>
      </w:r>
    </w:p>
    <w:p w14:paraId="0B25EC45" w14:textId="2FCF14E8" w:rsidR="009063AA" w:rsidRPr="006B5BA0" w:rsidRDefault="009063AA" w:rsidP="009063A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color w:val="000000"/>
          <w:lang w:val="es-PR"/>
        </w:rPr>
      </w:pPr>
      <w:r w:rsidRPr="00DF0E61">
        <w:rPr>
          <w:lang w:val="es-ES"/>
        </w:rPr>
        <w:t xml:space="preserve"> </w:t>
      </w:r>
      <w:r w:rsidRPr="006B5BA0">
        <w:rPr>
          <w:rFonts w:cs="Century Gothic"/>
          <w:b/>
          <w:color w:val="000000"/>
          <w:lang w:val="es-ES"/>
        </w:rPr>
        <w:t>Por Escrito a:</w:t>
      </w:r>
      <w:r>
        <w:rPr>
          <w:rFonts w:cs="Century Gothic"/>
          <w:b/>
          <w:color w:val="000000"/>
          <w:lang w:val="es-ES"/>
        </w:rPr>
        <w:tab/>
      </w:r>
      <w:r>
        <w:rPr>
          <w:rFonts w:cs="Century Gothic"/>
          <w:b/>
          <w:color w:val="000000"/>
          <w:lang w:val="es-ES"/>
        </w:rPr>
        <w:tab/>
      </w:r>
      <w:r w:rsidRPr="006B5BA0">
        <w:rPr>
          <w:rFonts w:cs="Century Gothic"/>
          <w:color w:val="000000"/>
          <w:lang w:val="es-PR"/>
        </w:rPr>
        <w:t xml:space="preserve">Programa CDBG-DR </w:t>
      </w:r>
      <w:r w:rsidR="00070445">
        <w:rPr>
          <w:rFonts w:cs="Century Gothic"/>
          <w:color w:val="000000"/>
          <w:lang w:val="es-PR"/>
        </w:rPr>
        <w:t xml:space="preserve">y CDBG-MIT </w:t>
      </w:r>
      <w:r w:rsidRPr="006B5BA0">
        <w:rPr>
          <w:rFonts w:cs="Century Gothic"/>
          <w:color w:val="000000"/>
          <w:lang w:val="es-PR"/>
        </w:rPr>
        <w:t>Puerto Rico</w:t>
      </w:r>
    </w:p>
    <w:p w14:paraId="48E5C771" w14:textId="2AAB1021" w:rsidR="009063AA" w:rsidRPr="006B5BA0" w:rsidRDefault="009063AA" w:rsidP="009063AA">
      <w:pPr>
        <w:autoSpaceDE w:val="0"/>
        <w:autoSpaceDN w:val="0"/>
        <w:adjustRightInd w:val="0"/>
        <w:spacing w:after="0"/>
        <w:ind w:left="2160" w:firstLine="720"/>
        <w:rPr>
          <w:rFonts w:cs="Century Gothic"/>
          <w:color w:val="000000"/>
          <w:lang w:val="es-PR"/>
        </w:rPr>
      </w:pPr>
      <w:r w:rsidRPr="006B5BA0">
        <w:rPr>
          <w:rFonts w:cs="Century Gothic"/>
          <w:color w:val="000000"/>
          <w:lang w:val="es-PR"/>
        </w:rPr>
        <w:t xml:space="preserve">Atención: </w:t>
      </w:r>
      <w:r w:rsidR="00BC62B1">
        <w:rPr>
          <w:rFonts w:cs="Century Gothic"/>
          <w:color w:val="000000"/>
          <w:lang w:val="es-PR"/>
        </w:rPr>
        <w:t>Cumplimiento federal y leyes laborales- Sección 3</w:t>
      </w:r>
    </w:p>
    <w:p w14:paraId="3221129E" w14:textId="77777777" w:rsidR="009063AA" w:rsidRPr="006B5BA0" w:rsidRDefault="009063AA" w:rsidP="009063AA">
      <w:pPr>
        <w:autoSpaceDE w:val="0"/>
        <w:autoSpaceDN w:val="0"/>
        <w:adjustRightInd w:val="0"/>
        <w:spacing w:after="0"/>
        <w:ind w:left="2160" w:firstLine="720"/>
        <w:rPr>
          <w:rFonts w:cs="Century Gothic"/>
          <w:color w:val="000000"/>
          <w:lang w:val="es-PR"/>
        </w:rPr>
      </w:pPr>
      <w:r w:rsidRPr="006B5BA0">
        <w:rPr>
          <w:rFonts w:cs="Century Gothic"/>
          <w:color w:val="000000"/>
          <w:lang w:val="es-PR"/>
        </w:rPr>
        <w:t xml:space="preserve">P.O. Box 21365 </w:t>
      </w:r>
    </w:p>
    <w:p w14:paraId="39D405B3" w14:textId="77777777" w:rsidR="009063AA" w:rsidRPr="006B5BA0" w:rsidRDefault="009063AA" w:rsidP="009063AA">
      <w:pPr>
        <w:autoSpaceDE w:val="0"/>
        <w:autoSpaceDN w:val="0"/>
        <w:adjustRightInd w:val="0"/>
        <w:spacing w:after="0" w:line="240" w:lineRule="auto"/>
        <w:ind w:left="2160" w:firstLine="720"/>
        <w:rPr>
          <w:rFonts w:cs="Century Gothic"/>
          <w:color w:val="000000"/>
          <w:lang w:val="es-PR"/>
        </w:rPr>
      </w:pPr>
      <w:r w:rsidRPr="006B5BA0">
        <w:rPr>
          <w:rFonts w:cs="Century Gothic"/>
          <w:color w:val="000000"/>
          <w:lang w:val="es-PR"/>
        </w:rPr>
        <w:t xml:space="preserve">San Juan, PR 00928-1365 </w:t>
      </w:r>
    </w:p>
    <w:p w14:paraId="15EB76C0" w14:textId="77777777" w:rsidR="009063AA" w:rsidRPr="00A82814" w:rsidRDefault="009063AA" w:rsidP="009063AA">
      <w:pPr>
        <w:autoSpaceDE w:val="0"/>
        <w:autoSpaceDN w:val="0"/>
        <w:adjustRightInd w:val="0"/>
        <w:spacing w:after="0" w:line="240" w:lineRule="auto"/>
        <w:rPr>
          <w:rFonts w:cs="Century Gothic"/>
          <w:color w:val="000000"/>
          <w:lang w:val="es-ES"/>
        </w:rPr>
      </w:pPr>
    </w:p>
    <w:p w14:paraId="05376B9C" w14:textId="77777777" w:rsidR="009063AA" w:rsidRDefault="009063AA" w:rsidP="009063AA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cs="Century Gothic"/>
          <w:color w:val="000000"/>
          <w:lang w:val="es-PR"/>
        </w:rPr>
      </w:pPr>
      <w:r w:rsidRPr="00AD50BE">
        <w:rPr>
          <w:rFonts w:cs="Century Gothic"/>
          <w:b/>
          <w:color w:val="000000"/>
          <w:lang w:val="es-ES"/>
        </w:rPr>
        <w:t xml:space="preserve">En persona: </w:t>
      </w:r>
      <w:r>
        <w:rPr>
          <w:rFonts w:cs="Century Gothic"/>
          <w:b/>
          <w:color w:val="000000"/>
          <w:lang w:val="es-ES"/>
        </w:rPr>
        <w:tab/>
      </w:r>
      <w:r>
        <w:rPr>
          <w:rFonts w:cs="Century Gothic"/>
          <w:b/>
          <w:color w:val="000000"/>
          <w:lang w:val="es-ES"/>
        </w:rPr>
        <w:tab/>
      </w:r>
      <w:r w:rsidRPr="006B5BA0">
        <w:rPr>
          <w:rFonts w:cs="Century Gothic"/>
          <w:color w:val="000000"/>
          <w:lang w:val="es-PR"/>
        </w:rPr>
        <w:t xml:space="preserve">Centros de admisiones/Oficinas centrales del </w:t>
      </w:r>
    </w:p>
    <w:p w14:paraId="625AF539" w14:textId="364FDEFC" w:rsidR="00E22065" w:rsidRDefault="009063AA" w:rsidP="00EE7E4E">
      <w:pPr>
        <w:pStyle w:val="ListParagraph"/>
        <w:autoSpaceDE w:val="0"/>
        <w:autoSpaceDN w:val="0"/>
        <w:adjustRightInd w:val="0"/>
        <w:ind w:left="2880"/>
        <w:rPr>
          <w:rFonts w:cs="Century Gothic"/>
          <w:color w:val="000000"/>
          <w:lang w:val="es-PR"/>
        </w:rPr>
      </w:pPr>
      <w:r w:rsidRPr="006B5BA0">
        <w:rPr>
          <w:rFonts w:cs="Century Gothic"/>
          <w:color w:val="000000"/>
          <w:lang w:val="es-PR"/>
        </w:rPr>
        <w:t xml:space="preserve">Departamento de la Vivienda, ubicadas en </w:t>
      </w:r>
      <w:r w:rsidR="00CB7372">
        <w:rPr>
          <w:rFonts w:cs="Century Gothic"/>
          <w:color w:val="000000"/>
          <w:lang w:val="es-PR"/>
        </w:rPr>
        <w:t xml:space="preserve">la </w:t>
      </w:r>
      <w:r w:rsidRPr="006B5BA0">
        <w:rPr>
          <w:rFonts w:cs="Century Gothic"/>
          <w:color w:val="000000"/>
          <w:lang w:val="es-PR"/>
        </w:rPr>
        <w:t>Ave. Barbosa #606, Edificio Juan C. Cordero Dávila, Río Piedras, PR 00918</w:t>
      </w:r>
      <w:bookmarkStart w:id="4" w:name="_Hlk33013823"/>
    </w:p>
    <w:p w14:paraId="32669080" w14:textId="1B40C107" w:rsidR="002F6CF6" w:rsidRDefault="002F6CF6" w:rsidP="00EE7E4E">
      <w:pPr>
        <w:pStyle w:val="ListParagraph"/>
        <w:autoSpaceDE w:val="0"/>
        <w:autoSpaceDN w:val="0"/>
        <w:adjustRightInd w:val="0"/>
        <w:ind w:left="2880"/>
        <w:rPr>
          <w:rFonts w:cs="Century Gothic"/>
          <w:color w:val="000000"/>
          <w:lang w:val="es-PR"/>
        </w:rPr>
      </w:pPr>
    </w:p>
    <w:p w14:paraId="1E39EC75" w14:textId="5B7FCA6A" w:rsidR="002F6CF6" w:rsidRDefault="002F6CF6" w:rsidP="00EE7E4E">
      <w:pPr>
        <w:pStyle w:val="ListParagraph"/>
        <w:autoSpaceDE w:val="0"/>
        <w:autoSpaceDN w:val="0"/>
        <w:adjustRightInd w:val="0"/>
        <w:ind w:left="2880"/>
        <w:rPr>
          <w:rFonts w:cs="Century Gothic"/>
          <w:color w:val="000000"/>
          <w:lang w:val="es-PR"/>
        </w:rPr>
      </w:pPr>
    </w:p>
    <w:p w14:paraId="5085319A" w14:textId="0D9D01F2" w:rsidR="002F6CF6" w:rsidRDefault="002F6CF6" w:rsidP="00EE7E4E">
      <w:pPr>
        <w:pStyle w:val="ListParagraph"/>
        <w:autoSpaceDE w:val="0"/>
        <w:autoSpaceDN w:val="0"/>
        <w:adjustRightInd w:val="0"/>
        <w:ind w:left="2880"/>
        <w:rPr>
          <w:rFonts w:cs="Century Gothic"/>
          <w:color w:val="000000"/>
          <w:lang w:val="es-PR"/>
        </w:rPr>
      </w:pPr>
    </w:p>
    <w:p w14:paraId="5B6068FF" w14:textId="7CC7A3EF" w:rsidR="002F6CF6" w:rsidRDefault="002F6CF6" w:rsidP="00EE7E4E">
      <w:pPr>
        <w:pStyle w:val="ListParagraph"/>
        <w:autoSpaceDE w:val="0"/>
        <w:autoSpaceDN w:val="0"/>
        <w:adjustRightInd w:val="0"/>
        <w:ind w:left="2880"/>
        <w:rPr>
          <w:rFonts w:cs="Century Gothic"/>
          <w:color w:val="000000"/>
          <w:lang w:val="es-PR"/>
        </w:rPr>
      </w:pPr>
    </w:p>
    <w:p w14:paraId="11E8F0A7" w14:textId="6FDE97EA" w:rsidR="002F6CF6" w:rsidRDefault="002F6CF6" w:rsidP="00EE7E4E">
      <w:pPr>
        <w:pStyle w:val="ListParagraph"/>
        <w:autoSpaceDE w:val="0"/>
        <w:autoSpaceDN w:val="0"/>
        <w:adjustRightInd w:val="0"/>
        <w:ind w:left="2880"/>
        <w:rPr>
          <w:rFonts w:cs="Century Gothic"/>
          <w:color w:val="000000"/>
          <w:lang w:val="es-PR"/>
        </w:rPr>
      </w:pPr>
    </w:p>
    <w:p w14:paraId="4976F188" w14:textId="39580B52" w:rsidR="002F6CF6" w:rsidRDefault="002F6CF6" w:rsidP="00EE7E4E">
      <w:pPr>
        <w:pStyle w:val="ListParagraph"/>
        <w:autoSpaceDE w:val="0"/>
        <w:autoSpaceDN w:val="0"/>
        <w:adjustRightInd w:val="0"/>
        <w:ind w:left="2880"/>
        <w:rPr>
          <w:rFonts w:cs="Century Gothic"/>
          <w:color w:val="000000"/>
          <w:lang w:val="es-PR"/>
        </w:rPr>
      </w:pPr>
    </w:p>
    <w:p w14:paraId="01B713CC" w14:textId="0B3855A9" w:rsidR="002F6CF6" w:rsidRDefault="002F6CF6" w:rsidP="00EE7E4E">
      <w:pPr>
        <w:pStyle w:val="ListParagraph"/>
        <w:autoSpaceDE w:val="0"/>
        <w:autoSpaceDN w:val="0"/>
        <w:adjustRightInd w:val="0"/>
        <w:ind w:left="2880"/>
        <w:rPr>
          <w:rFonts w:cs="Century Gothic"/>
          <w:color w:val="000000"/>
          <w:lang w:val="es-PR"/>
        </w:rPr>
      </w:pPr>
    </w:p>
    <w:p w14:paraId="0B3ADDFC" w14:textId="59C615D8" w:rsidR="002F6CF6" w:rsidRDefault="002F6CF6" w:rsidP="00EE7E4E">
      <w:pPr>
        <w:pStyle w:val="ListParagraph"/>
        <w:autoSpaceDE w:val="0"/>
        <w:autoSpaceDN w:val="0"/>
        <w:adjustRightInd w:val="0"/>
        <w:ind w:left="2880"/>
        <w:rPr>
          <w:rFonts w:cs="Century Gothic"/>
          <w:color w:val="000000"/>
          <w:lang w:val="es-PR"/>
        </w:rPr>
      </w:pPr>
    </w:p>
    <w:p w14:paraId="1F40D3FD" w14:textId="7922DFE2" w:rsidR="002F6CF6" w:rsidRDefault="002F6CF6" w:rsidP="00EE7E4E">
      <w:pPr>
        <w:pStyle w:val="ListParagraph"/>
        <w:autoSpaceDE w:val="0"/>
        <w:autoSpaceDN w:val="0"/>
        <w:adjustRightInd w:val="0"/>
        <w:ind w:left="2880"/>
        <w:rPr>
          <w:rFonts w:cs="Century Gothic"/>
          <w:color w:val="000000"/>
          <w:lang w:val="es-PR"/>
        </w:rPr>
      </w:pPr>
    </w:p>
    <w:p w14:paraId="49F3DCA8" w14:textId="570A2874" w:rsidR="002F6CF6" w:rsidRDefault="002F6CF6" w:rsidP="00EE7E4E">
      <w:pPr>
        <w:pStyle w:val="ListParagraph"/>
        <w:autoSpaceDE w:val="0"/>
        <w:autoSpaceDN w:val="0"/>
        <w:adjustRightInd w:val="0"/>
        <w:ind w:left="2880"/>
        <w:rPr>
          <w:rFonts w:cs="Century Gothic"/>
          <w:color w:val="000000"/>
          <w:lang w:val="es-PR"/>
        </w:rPr>
      </w:pPr>
    </w:p>
    <w:p w14:paraId="3BBED24B" w14:textId="1890E17E" w:rsidR="002F6CF6" w:rsidRDefault="002F6CF6" w:rsidP="00EE7E4E">
      <w:pPr>
        <w:pStyle w:val="ListParagraph"/>
        <w:autoSpaceDE w:val="0"/>
        <w:autoSpaceDN w:val="0"/>
        <w:adjustRightInd w:val="0"/>
        <w:ind w:left="2880"/>
        <w:rPr>
          <w:rFonts w:cs="Century Gothic"/>
          <w:color w:val="000000"/>
          <w:lang w:val="es-PR"/>
        </w:rPr>
      </w:pPr>
    </w:p>
    <w:p w14:paraId="0927673C" w14:textId="77777777" w:rsidR="002F6CF6" w:rsidRPr="00EE7E4E" w:rsidRDefault="002F6CF6" w:rsidP="00EE7E4E">
      <w:pPr>
        <w:pStyle w:val="ListParagraph"/>
        <w:autoSpaceDE w:val="0"/>
        <w:autoSpaceDN w:val="0"/>
        <w:adjustRightInd w:val="0"/>
        <w:ind w:left="2880"/>
        <w:rPr>
          <w:rFonts w:cs="Century Gothic"/>
          <w:color w:val="000000"/>
          <w:lang w:val="es-PR"/>
        </w:rPr>
      </w:pPr>
    </w:p>
    <w:p w14:paraId="4E55BAD9" w14:textId="589D0C24" w:rsidR="00005CCC" w:rsidRPr="00AA4C1C" w:rsidRDefault="00023F3D" w:rsidP="00AA4C1C">
      <w:pPr>
        <w:pStyle w:val="Heading1"/>
        <w:spacing w:after="160" w:line="23" w:lineRule="atLeast"/>
        <w:rPr>
          <w:color w:val="222A35" w:themeColor="text2" w:themeShade="80"/>
          <w:lang w:val="es-ES"/>
        </w:rPr>
      </w:pPr>
      <w:r w:rsidRPr="00AA4C1C">
        <w:rPr>
          <w:color w:val="222A35" w:themeColor="text2" w:themeShade="80"/>
          <w:lang w:val="es-US"/>
        </w:rPr>
        <w:lastRenderedPageBreak/>
        <w:t>Preguntas Fre</w:t>
      </w:r>
      <w:r w:rsidR="00F41BFD" w:rsidRPr="00AA4C1C">
        <w:rPr>
          <w:color w:val="222A35" w:themeColor="text2" w:themeShade="80"/>
          <w:lang w:val="es-US"/>
        </w:rPr>
        <w:t>cu</w:t>
      </w:r>
      <w:r w:rsidRPr="00AA4C1C">
        <w:rPr>
          <w:color w:val="222A35" w:themeColor="text2" w:themeShade="80"/>
          <w:lang w:val="es-US"/>
        </w:rPr>
        <w:t>entes</w:t>
      </w:r>
      <w:bookmarkEnd w:id="4"/>
    </w:p>
    <w:p w14:paraId="5F6BF5DB" w14:textId="099733E4" w:rsidR="00023F3D" w:rsidRPr="00004E82" w:rsidRDefault="00023F3D" w:rsidP="00AA4C1C">
      <w:pPr>
        <w:pStyle w:val="ListParagraph"/>
        <w:numPr>
          <w:ilvl w:val="0"/>
          <w:numId w:val="6"/>
        </w:numPr>
        <w:spacing w:line="23" w:lineRule="atLeast"/>
        <w:ind w:left="360"/>
        <w:rPr>
          <w:b/>
          <w:bCs/>
          <w:lang w:val="es-ES"/>
        </w:rPr>
      </w:pPr>
      <w:r w:rsidRPr="00004E82">
        <w:rPr>
          <w:b/>
          <w:bCs/>
          <w:lang w:val="es-ES"/>
        </w:rPr>
        <w:t>¿Po</w:t>
      </w:r>
      <w:r w:rsidR="00832C51">
        <w:rPr>
          <w:b/>
          <w:bCs/>
          <w:lang w:val="es-ES"/>
        </w:rPr>
        <w:t>r qu</w:t>
      </w:r>
      <w:r w:rsidRPr="00004E82">
        <w:rPr>
          <w:b/>
          <w:bCs/>
          <w:lang w:val="es-ES"/>
        </w:rPr>
        <w:t xml:space="preserve">é </w:t>
      </w:r>
      <w:r w:rsidR="009063AA">
        <w:rPr>
          <w:b/>
          <w:bCs/>
          <w:lang w:val="es-ES"/>
        </w:rPr>
        <w:t xml:space="preserve">Vivienda </w:t>
      </w:r>
      <w:r w:rsidRPr="00004E82">
        <w:rPr>
          <w:b/>
          <w:bCs/>
          <w:lang w:val="es-ES"/>
        </w:rPr>
        <w:t>proporciona este formulario?</w:t>
      </w:r>
    </w:p>
    <w:p w14:paraId="2EC18285" w14:textId="582C08FF" w:rsidR="00C46EE3" w:rsidRPr="00004E82" w:rsidRDefault="0015260D" w:rsidP="00AA4C1C">
      <w:pPr>
        <w:spacing w:line="23" w:lineRule="atLeast"/>
        <w:rPr>
          <w:lang w:val="es-ES"/>
        </w:rPr>
      </w:pPr>
      <w:bookmarkStart w:id="5" w:name="_Hlk33013878"/>
      <w:r w:rsidRPr="00B80A16">
        <w:rPr>
          <w:lang w:val="es-ES"/>
        </w:rPr>
        <w:t>Vivienda</w:t>
      </w:r>
      <w:r w:rsidR="00F325CE" w:rsidRPr="00B80A16">
        <w:rPr>
          <w:lang w:val="es-ES"/>
        </w:rPr>
        <w:t xml:space="preserve"> </w:t>
      </w:r>
      <w:r w:rsidR="00023F3D" w:rsidRPr="009775D4">
        <w:rPr>
          <w:lang w:val="es-ES"/>
        </w:rPr>
        <w:t xml:space="preserve">es el </w:t>
      </w:r>
      <w:r w:rsidR="002C306E" w:rsidRPr="009775D4">
        <w:rPr>
          <w:lang w:val="es-ES"/>
        </w:rPr>
        <w:t xml:space="preserve">recipiente </w:t>
      </w:r>
      <w:r w:rsidR="00023F3D" w:rsidRPr="00C230A8">
        <w:rPr>
          <w:lang w:val="es-ES"/>
        </w:rPr>
        <w:t>de los fondos de CDBG-DR</w:t>
      </w:r>
      <w:r w:rsidR="00023F3D" w:rsidRPr="0044292B">
        <w:rPr>
          <w:lang w:val="es-ES"/>
        </w:rPr>
        <w:t xml:space="preserve"> </w:t>
      </w:r>
      <w:r w:rsidR="000C434D">
        <w:rPr>
          <w:lang w:val="es-ES"/>
        </w:rPr>
        <w:t xml:space="preserve">y CDBG-MIT </w:t>
      </w:r>
      <w:r w:rsidR="00023F3D" w:rsidRPr="0044292B">
        <w:rPr>
          <w:lang w:val="es-ES"/>
        </w:rPr>
        <w:t xml:space="preserve">y </w:t>
      </w:r>
      <w:r w:rsidR="009063AA">
        <w:rPr>
          <w:lang w:val="es-ES"/>
        </w:rPr>
        <w:t>desearía</w:t>
      </w:r>
      <w:r w:rsidR="009063AA" w:rsidRPr="0044292B">
        <w:rPr>
          <w:lang w:val="es-ES"/>
        </w:rPr>
        <w:t xml:space="preserve"> </w:t>
      </w:r>
      <w:r w:rsidR="00023F3D" w:rsidRPr="0044292B">
        <w:rPr>
          <w:lang w:val="es-ES"/>
        </w:rPr>
        <w:t>involucrar</w:t>
      </w:r>
      <w:r w:rsidR="009063AA">
        <w:rPr>
          <w:lang w:val="es-ES"/>
        </w:rPr>
        <w:t>,</w:t>
      </w:r>
      <w:r w:rsidR="00023F3D" w:rsidRPr="0044292B">
        <w:rPr>
          <w:lang w:val="es-ES"/>
        </w:rPr>
        <w:t xml:space="preserve"> </w:t>
      </w:r>
      <w:r w:rsidR="009063AA" w:rsidRPr="00004E82">
        <w:rPr>
          <w:lang w:val="es-ES"/>
        </w:rPr>
        <w:t>en todas las nuevas oportunidades de contratación y capacitación</w:t>
      </w:r>
      <w:r w:rsidR="009063AA">
        <w:rPr>
          <w:lang w:val="es-ES"/>
        </w:rPr>
        <w:t>,</w:t>
      </w:r>
      <w:r w:rsidR="009063AA" w:rsidRPr="0044292B">
        <w:rPr>
          <w:lang w:val="es-ES"/>
        </w:rPr>
        <w:t xml:space="preserve"> </w:t>
      </w:r>
      <w:r w:rsidR="00023F3D" w:rsidRPr="0044292B">
        <w:rPr>
          <w:lang w:val="es-ES"/>
        </w:rPr>
        <w:t xml:space="preserve">a los residentes de Puerto Rico que </w:t>
      </w:r>
      <w:r w:rsidR="009063AA">
        <w:rPr>
          <w:lang w:val="es-ES"/>
        </w:rPr>
        <w:t>pueda</w:t>
      </w:r>
      <w:r w:rsidR="009063AA" w:rsidRPr="00004E82">
        <w:rPr>
          <w:lang w:val="es-ES"/>
        </w:rPr>
        <w:t xml:space="preserve">n </w:t>
      </w:r>
      <w:r w:rsidR="00023F3D" w:rsidRPr="00004E82">
        <w:rPr>
          <w:lang w:val="es-ES"/>
        </w:rPr>
        <w:t xml:space="preserve">calificar como </w:t>
      </w:r>
      <w:r w:rsidR="00CB7372" w:rsidRPr="00CB7372">
        <w:rPr>
          <w:lang w:val="es-ES"/>
        </w:rPr>
        <w:t xml:space="preserve">como Trabajador de Sección 3 o Trabajador </w:t>
      </w:r>
      <w:r w:rsidR="00431244">
        <w:rPr>
          <w:lang w:val="es-ES"/>
        </w:rPr>
        <w:t>Específico</w:t>
      </w:r>
      <w:r w:rsidR="00CB7372" w:rsidRPr="00CB7372">
        <w:rPr>
          <w:lang w:val="es-ES"/>
        </w:rPr>
        <w:t xml:space="preserve"> de Sección 3</w:t>
      </w:r>
      <w:r w:rsidR="00023F3D" w:rsidRPr="00004E82">
        <w:rPr>
          <w:lang w:val="es-ES"/>
        </w:rPr>
        <w:t xml:space="preserve">. </w:t>
      </w:r>
      <w:r w:rsidR="00AE142A" w:rsidRPr="00004E82">
        <w:rPr>
          <w:lang w:val="es-ES"/>
        </w:rPr>
        <w:t>Vivienda</w:t>
      </w:r>
      <w:r w:rsidR="00F325CE" w:rsidRPr="00004E82">
        <w:rPr>
          <w:lang w:val="es-ES"/>
        </w:rPr>
        <w:t xml:space="preserve"> </w:t>
      </w:r>
      <w:r w:rsidR="00023F3D" w:rsidRPr="00004E82">
        <w:rPr>
          <w:lang w:val="es-ES"/>
        </w:rPr>
        <w:t xml:space="preserve">también quiere que los </w:t>
      </w:r>
      <w:r w:rsidR="000E0886">
        <w:rPr>
          <w:lang w:val="es-ES"/>
        </w:rPr>
        <w:t>sub</w:t>
      </w:r>
      <w:r w:rsidR="009063AA">
        <w:rPr>
          <w:lang w:val="es-ES"/>
        </w:rPr>
        <w:t xml:space="preserve">recipientes </w:t>
      </w:r>
      <w:r w:rsidR="00023F3D" w:rsidRPr="00004E82">
        <w:rPr>
          <w:lang w:val="es-ES"/>
        </w:rPr>
        <w:t xml:space="preserve">o contratistas que trabajan con fondos federales de CDBG-DR </w:t>
      </w:r>
      <w:r w:rsidR="000C434D">
        <w:rPr>
          <w:lang w:val="es-ES"/>
        </w:rPr>
        <w:t xml:space="preserve">y CDBG-MIT </w:t>
      </w:r>
      <w:r w:rsidR="00023F3D" w:rsidRPr="00004E82">
        <w:rPr>
          <w:lang w:val="es-ES"/>
        </w:rPr>
        <w:t xml:space="preserve">usen este formulario para identificar a los </w:t>
      </w:r>
      <w:r w:rsidR="00CB7372" w:rsidRPr="00CB7372">
        <w:rPr>
          <w:lang w:val="es-ES"/>
        </w:rPr>
        <w:t>trabajadores</w:t>
      </w:r>
      <w:r w:rsidR="00CB7372" w:rsidRPr="00CB7372" w:rsidDel="00CB7372">
        <w:rPr>
          <w:lang w:val="es-ES"/>
        </w:rPr>
        <w:t xml:space="preserve"> </w:t>
      </w:r>
      <w:r w:rsidR="00023F3D" w:rsidRPr="00004E82">
        <w:rPr>
          <w:lang w:val="es-ES"/>
        </w:rPr>
        <w:t>elegibles para sus nuevas oportunidades de contratación o capacitación.</w:t>
      </w:r>
      <w:bookmarkEnd w:id="5"/>
    </w:p>
    <w:p w14:paraId="2C66D020" w14:textId="55017BF0" w:rsidR="00023F3D" w:rsidRPr="00004E82" w:rsidRDefault="00023F3D" w:rsidP="00AA4C1C">
      <w:pPr>
        <w:pStyle w:val="ListParagraph"/>
        <w:numPr>
          <w:ilvl w:val="0"/>
          <w:numId w:val="6"/>
        </w:numPr>
        <w:spacing w:line="23" w:lineRule="atLeast"/>
        <w:ind w:left="360"/>
        <w:rPr>
          <w:b/>
          <w:bCs/>
          <w:lang w:val="es-ES"/>
        </w:rPr>
      </w:pPr>
      <w:r w:rsidRPr="00004E82">
        <w:rPr>
          <w:b/>
          <w:bCs/>
          <w:lang w:val="es-ES"/>
        </w:rPr>
        <w:t xml:space="preserve">¿Por qué el año en el formulario </w:t>
      </w:r>
      <w:r w:rsidR="00E85797" w:rsidRPr="00004E82">
        <w:rPr>
          <w:b/>
          <w:bCs/>
          <w:lang w:val="es-ES"/>
        </w:rPr>
        <w:t xml:space="preserve">utiliza </w:t>
      </w:r>
      <w:r w:rsidR="00A7326F" w:rsidRPr="00004E82">
        <w:rPr>
          <w:b/>
          <w:bCs/>
          <w:lang w:val="es-ES"/>
        </w:rPr>
        <w:t>límite</w:t>
      </w:r>
      <w:r w:rsidR="00E85797" w:rsidRPr="00004E82">
        <w:rPr>
          <w:b/>
          <w:bCs/>
          <w:lang w:val="es-ES"/>
        </w:rPr>
        <w:t xml:space="preserve"> de ingreso del</w:t>
      </w:r>
      <w:r w:rsidRPr="00004E82">
        <w:rPr>
          <w:b/>
          <w:bCs/>
          <w:lang w:val="es-ES"/>
        </w:rPr>
        <w:t xml:space="preserve"> </w:t>
      </w:r>
      <w:r w:rsidR="00B23CA2" w:rsidRPr="00004E82">
        <w:rPr>
          <w:b/>
          <w:bCs/>
          <w:lang w:val="es-ES"/>
        </w:rPr>
        <w:t>202</w:t>
      </w:r>
      <w:r w:rsidR="00BF7B13">
        <w:rPr>
          <w:b/>
          <w:bCs/>
          <w:lang w:val="es-ES"/>
        </w:rPr>
        <w:t>2</w:t>
      </w:r>
      <w:r w:rsidRPr="00004E82">
        <w:rPr>
          <w:b/>
          <w:bCs/>
          <w:lang w:val="es-ES"/>
        </w:rPr>
        <w:t>?</w:t>
      </w:r>
    </w:p>
    <w:p w14:paraId="25D40290" w14:textId="574C3A9D" w:rsidR="0003241C" w:rsidRPr="00004E82" w:rsidRDefault="00023F3D" w:rsidP="00AA4C1C">
      <w:pPr>
        <w:spacing w:line="23" w:lineRule="atLeast"/>
        <w:rPr>
          <w:lang w:val="es-ES"/>
        </w:rPr>
      </w:pPr>
      <w:r w:rsidRPr="00B80A16">
        <w:rPr>
          <w:lang w:val="es-ES"/>
        </w:rPr>
        <w:t>HUD publica información una vez al año</w:t>
      </w:r>
      <w:r w:rsidR="0005495D">
        <w:rPr>
          <w:lang w:val="es-ES"/>
        </w:rPr>
        <w:t xml:space="preserve">. </w:t>
      </w:r>
      <w:r w:rsidR="0005495D" w:rsidRPr="0005495D">
        <w:rPr>
          <w:lang w:val="es-ES"/>
        </w:rPr>
        <w:t>Este formulario contiene</w:t>
      </w:r>
      <w:r w:rsidR="009063AA">
        <w:rPr>
          <w:lang w:val="es-ES"/>
        </w:rPr>
        <w:t xml:space="preserve"> los </w:t>
      </w:r>
      <w:r w:rsidR="0005495D" w:rsidRPr="0005495D">
        <w:rPr>
          <w:lang w:val="es-ES"/>
        </w:rPr>
        <w:t xml:space="preserve">límites de ingresos para </w:t>
      </w:r>
      <w:r w:rsidR="0005495D">
        <w:rPr>
          <w:lang w:val="es-ES"/>
        </w:rPr>
        <w:t xml:space="preserve">el año </w:t>
      </w:r>
      <w:r w:rsidR="0005495D" w:rsidRPr="0005495D">
        <w:rPr>
          <w:lang w:val="es-ES"/>
        </w:rPr>
        <w:t>202</w:t>
      </w:r>
      <w:r w:rsidR="000B4416">
        <w:rPr>
          <w:lang w:val="es-ES"/>
        </w:rPr>
        <w:t>2</w:t>
      </w:r>
      <w:r w:rsidR="0005495D" w:rsidRPr="0005495D">
        <w:rPr>
          <w:lang w:val="es-ES"/>
        </w:rPr>
        <w:t xml:space="preserve"> y se editará anualmente </w:t>
      </w:r>
      <w:r w:rsidR="009063AA">
        <w:rPr>
          <w:lang w:val="es-ES"/>
        </w:rPr>
        <w:t>cuando</w:t>
      </w:r>
      <w:r w:rsidR="0005495D" w:rsidRPr="0005495D">
        <w:rPr>
          <w:lang w:val="es-ES"/>
        </w:rPr>
        <w:t xml:space="preserve"> se publiquen los nuevos límites de ingresos.</w:t>
      </w:r>
      <w:r w:rsidR="0005495D">
        <w:rPr>
          <w:lang w:val="es-ES"/>
        </w:rPr>
        <w:t xml:space="preserve"> </w:t>
      </w:r>
    </w:p>
    <w:p w14:paraId="29A4E0F3" w14:textId="1633757E" w:rsidR="00023F3D" w:rsidRPr="00004E82" w:rsidRDefault="00023F3D" w:rsidP="00AA4C1C">
      <w:pPr>
        <w:pStyle w:val="ListParagraph"/>
        <w:numPr>
          <w:ilvl w:val="0"/>
          <w:numId w:val="6"/>
        </w:numPr>
        <w:spacing w:line="240" w:lineRule="auto"/>
        <w:ind w:left="360"/>
        <w:rPr>
          <w:b/>
          <w:bCs/>
          <w:lang w:val="es-ES"/>
        </w:rPr>
      </w:pPr>
      <w:r w:rsidRPr="00004E82">
        <w:rPr>
          <w:b/>
          <w:bCs/>
          <w:lang w:val="es-ES"/>
        </w:rPr>
        <w:t>¿Se hará pública mi información?</w:t>
      </w:r>
    </w:p>
    <w:p w14:paraId="76244DFC" w14:textId="48302C15" w:rsidR="00005CCC" w:rsidRPr="00004E82" w:rsidRDefault="00A36C29" w:rsidP="00AA4C1C">
      <w:pPr>
        <w:spacing w:line="240" w:lineRule="auto"/>
        <w:rPr>
          <w:lang w:val="es-ES"/>
        </w:rPr>
      </w:pPr>
      <w:r w:rsidRPr="00004E82">
        <w:rPr>
          <w:lang w:val="es-ES"/>
        </w:rPr>
        <w:t>Vivienda</w:t>
      </w:r>
      <w:r w:rsidR="00023F3D" w:rsidRPr="00004E82">
        <w:rPr>
          <w:lang w:val="es-ES"/>
        </w:rPr>
        <w:t xml:space="preserve"> salvaguardará su información. </w:t>
      </w:r>
      <w:r w:rsidR="00CB7372" w:rsidRPr="00CB7372">
        <w:rPr>
          <w:lang w:val="es-ES"/>
        </w:rPr>
        <w:t xml:space="preserve">Vivienda compartirá la lista con los contratistas u otros subrecipientes que buscan candidatos </w:t>
      </w:r>
      <w:r w:rsidR="00CB7372">
        <w:rPr>
          <w:lang w:val="es-ES"/>
        </w:rPr>
        <w:t>s</w:t>
      </w:r>
      <w:r w:rsidR="00CB7372" w:rsidRPr="00004E82">
        <w:rPr>
          <w:lang w:val="es-ES"/>
        </w:rPr>
        <w:t xml:space="preserve">olo </w:t>
      </w:r>
      <w:r w:rsidR="00023F3D" w:rsidRPr="00004E82">
        <w:rPr>
          <w:lang w:val="es-ES"/>
        </w:rPr>
        <w:t xml:space="preserve">si elige ser incluido en una lista </w:t>
      </w:r>
      <w:r w:rsidR="009063AA">
        <w:rPr>
          <w:lang w:val="es-ES"/>
        </w:rPr>
        <w:t>para</w:t>
      </w:r>
      <w:r w:rsidR="00023F3D" w:rsidRPr="00004E82">
        <w:rPr>
          <w:lang w:val="es-ES"/>
        </w:rPr>
        <w:t xml:space="preserve"> trabajo, capacitación o </w:t>
      </w:r>
      <w:r w:rsidR="009063AA">
        <w:rPr>
          <w:lang w:val="es-ES"/>
        </w:rPr>
        <w:t>conocer</w:t>
      </w:r>
      <w:r w:rsidR="009063AA" w:rsidRPr="00DF0E61">
        <w:rPr>
          <w:lang w:val="es-ES"/>
        </w:rPr>
        <w:t xml:space="preserve"> oportunidades </w:t>
      </w:r>
      <w:r w:rsidR="009063AA">
        <w:rPr>
          <w:lang w:val="es-ES"/>
        </w:rPr>
        <w:t>para establecer contactos</w:t>
      </w:r>
      <w:r w:rsidR="009063AA" w:rsidRPr="00DF0E61">
        <w:rPr>
          <w:lang w:val="es-ES"/>
        </w:rPr>
        <w:t xml:space="preserve"> profesionales</w:t>
      </w:r>
      <w:r w:rsidR="00023F3D" w:rsidRPr="00004E82">
        <w:rPr>
          <w:lang w:val="es-ES"/>
        </w:rPr>
        <w:t xml:space="preserve">. Siempre puede optar por no participar escribiendo a nuestro correo electrónico </w:t>
      </w:r>
      <w:hyperlink r:id="rId15" w:history="1">
        <w:r w:rsidR="0005495D" w:rsidRPr="007D17CA">
          <w:rPr>
            <w:rStyle w:val="Hyperlink"/>
            <w:lang w:val="es-ES"/>
          </w:rPr>
          <w:t>Section3CDBG@vivienda.pr.gov</w:t>
        </w:r>
      </w:hyperlink>
      <w:r w:rsidR="0005495D">
        <w:rPr>
          <w:lang w:val="es-ES"/>
        </w:rPr>
        <w:t xml:space="preserve">. </w:t>
      </w:r>
    </w:p>
    <w:p w14:paraId="03AF7C41" w14:textId="3361A539" w:rsidR="00023F3D" w:rsidRPr="00004E82" w:rsidRDefault="00023F3D" w:rsidP="00AA4C1C">
      <w:pPr>
        <w:pStyle w:val="ListParagraph"/>
        <w:numPr>
          <w:ilvl w:val="0"/>
          <w:numId w:val="6"/>
        </w:numPr>
        <w:spacing w:line="23" w:lineRule="atLeast"/>
        <w:ind w:left="360"/>
        <w:rPr>
          <w:b/>
          <w:bCs/>
          <w:lang w:val="es-ES"/>
        </w:rPr>
      </w:pPr>
      <w:r w:rsidRPr="00004E82">
        <w:rPr>
          <w:b/>
          <w:bCs/>
          <w:lang w:val="es-ES"/>
        </w:rPr>
        <w:t>¿Cuántas veces tengo que completar este formulario?</w:t>
      </w:r>
    </w:p>
    <w:p w14:paraId="3B5E188D" w14:textId="68317C1A" w:rsidR="0060367B" w:rsidRPr="00004E82" w:rsidRDefault="00023F3D" w:rsidP="00AA4C1C">
      <w:pPr>
        <w:spacing w:line="23" w:lineRule="atLeast"/>
        <w:rPr>
          <w:lang w:val="es-ES"/>
        </w:rPr>
      </w:pPr>
      <w:r w:rsidRPr="00B80A16">
        <w:rPr>
          <w:lang w:val="es-ES"/>
        </w:rPr>
        <w:t xml:space="preserve">Una </w:t>
      </w:r>
      <w:r w:rsidR="009063AA">
        <w:rPr>
          <w:lang w:val="es-ES"/>
        </w:rPr>
        <w:t xml:space="preserve">(1) </w:t>
      </w:r>
      <w:r w:rsidRPr="00B80A16">
        <w:rPr>
          <w:lang w:val="es-ES"/>
        </w:rPr>
        <w:t>vez cad</w:t>
      </w:r>
      <w:r w:rsidRPr="009775D4">
        <w:rPr>
          <w:lang w:val="es-ES"/>
        </w:rPr>
        <w:t xml:space="preserve">a </w:t>
      </w:r>
      <w:r w:rsidR="00BF7B13" w:rsidRPr="00ED503E">
        <w:rPr>
          <w:lang w:val="es-ES"/>
        </w:rPr>
        <w:t>cinco</w:t>
      </w:r>
      <w:r w:rsidRPr="00ED503E">
        <w:rPr>
          <w:lang w:val="es-ES"/>
        </w:rPr>
        <w:t xml:space="preserve"> (</w:t>
      </w:r>
      <w:r w:rsidR="00BF7B13" w:rsidRPr="00ED503E">
        <w:rPr>
          <w:lang w:val="es-ES"/>
        </w:rPr>
        <w:t>5</w:t>
      </w:r>
      <w:r w:rsidRPr="00ED503E">
        <w:rPr>
          <w:lang w:val="es-ES"/>
        </w:rPr>
        <w:t>)</w:t>
      </w:r>
      <w:r w:rsidRPr="009775D4">
        <w:rPr>
          <w:lang w:val="es-ES"/>
        </w:rPr>
        <w:t xml:space="preserve"> años hasta que lo contraten o lo coloquen en una oportunidad de capacitación financiada con fondos de CDBG-DR</w:t>
      </w:r>
      <w:r w:rsidR="000C434D">
        <w:rPr>
          <w:lang w:val="es-ES"/>
        </w:rPr>
        <w:t xml:space="preserve"> y CDBG-MIT</w:t>
      </w:r>
      <w:r w:rsidRPr="009775D4">
        <w:rPr>
          <w:lang w:val="es-ES"/>
        </w:rPr>
        <w:t>. Si no es elegido para ning</w:t>
      </w:r>
      <w:r w:rsidR="009063AA">
        <w:rPr>
          <w:lang w:val="es-ES"/>
        </w:rPr>
        <w:t>ún</w:t>
      </w:r>
      <w:r w:rsidRPr="009775D4">
        <w:rPr>
          <w:lang w:val="es-ES"/>
        </w:rPr>
        <w:t xml:space="preserve"> empleo </w:t>
      </w:r>
      <w:r w:rsidR="004F4BD8" w:rsidRPr="0044292B">
        <w:rPr>
          <w:lang w:val="es-ES"/>
        </w:rPr>
        <w:t>a</w:t>
      </w:r>
      <w:r w:rsidR="009063AA">
        <w:rPr>
          <w:lang w:val="es-ES"/>
        </w:rPr>
        <w:t>l</w:t>
      </w:r>
      <w:r w:rsidR="004F4BD8" w:rsidRPr="0044292B">
        <w:rPr>
          <w:lang w:val="es-ES"/>
        </w:rPr>
        <w:t xml:space="preserve"> </w:t>
      </w:r>
      <w:r w:rsidRPr="0044292B">
        <w:rPr>
          <w:lang w:val="es-ES"/>
        </w:rPr>
        <w:t xml:space="preserve">que solicitó u oportunidad de capacitación, y se divulgan los datos de HUD </w:t>
      </w:r>
      <w:r w:rsidR="0005495D" w:rsidRPr="00ED503E">
        <w:rPr>
          <w:lang w:val="es-ES"/>
        </w:rPr>
        <w:t>20</w:t>
      </w:r>
      <w:r w:rsidR="00E215FF" w:rsidRPr="00ED503E">
        <w:rPr>
          <w:lang w:val="es-ES"/>
        </w:rPr>
        <w:t>2</w:t>
      </w:r>
      <w:r w:rsidR="00753DD9">
        <w:rPr>
          <w:lang w:val="es-ES"/>
        </w:rPr>
        <w:t>3</w:t>
      </w:r>
      <w:r w:rsidRPr="00ED503E">
        <w:rPr>
          <w:lang w:val="es-ES"/>
        </w:rPr>
        <w:t>,</w:t>
      </w:r>
      <w:r w:rsidRPr="00004E82">
        <w:rPr>
          <w:lang w:val="es-ES"/>
        </w:rPr>
        <w:t xml:space="preserve"> se le recomienda</w:t>
      </w:r>
      <w:r w:rsidR="00726C74">
        <w:rPr>
          <w:lang w:val="es-ES"/>
        </w:rPr>
        <w:t xml:space="preserve"> –no obliga-</w:t>
      </w:r>
      <w:r w:rsidRPr="00004E82">
        <w:rPr>
          <w:lang w:val="es-ES"/>
        </w:rPr>
        <w:t xml:space="preserve"> que complete este formulario nuevamente.</w:t>
      </w:r>
    </w:p>
    <w:p w14:paraId="3BB7882E" w14:textId="0266E259" w:rsidR="004909FE" w:rsidRPr="00832C51" w:rsidRDefault="004909FE" w:rsidP="00832C51">
      <w:pPr>
        <w:pStyle w:val="NoSpacing"/>
      </w:pPr>
    </w:p>
    <w:p w14:paraId="40062EE6" w14:textId="724DAEA7" w:rsidR="00550D30" w:rsidRPr="007076DB" w:rsidRDefault="00CB7372" w:rsidP="007076DB">
      <w:pPr>
        <w:pStyle w:val="NoSpacing"/>
        <w:jc w:val="left"/>
        <w:rPr>
          <w:b w:val="0"/>
        </w:rPr>
      </w:pPr>
      <w:r w:rsidRPr="00CB7372">
        <w:t xml:space="preserve">Puede acceder más preguntas frecuentes en la página de vivienda: </w:t>
      </w:r>
      <w:r w:rsidRPr="007076DB">
        <w:rPr>
          <w:b w:val="0"/>
        </w:rPr>
        <w:t>https://cdbg-dr.pr.gov/seccion-3/individuo/preguntas-frecuentes/ (Español) y https://cdbg-dr.pr.gov/en/section-3/individual/frequently-asked-questions/ (Inglés).</w:t>
      </w:r>
    </w:p>
    <w:p w14:paraId="0F9F902E" w14:textId="77777777" w:rsidR="00832C51" w:rsidRDefault="00832C51" w:rsidP="00004E82">
      <w:pPr>
        <w:jc w:val="center"/>
        <w:rPr>
          <w:b/>
          <w:bCs/>
          <w:lang w:val="es-ES"/>
        </w:rPr>
      </w:pPr>
    </w:p>
    <w:p w14:paraId="0FD80FD5" w14:textId="542AF901" w:rsidR="004909FE" w:rsidRPr="00004E82" w:rsidRDefault="005837EB" w:rsidP="00004E82">
      <w:pPr>
        <w:jc w:val="center"/>
        <w:rPr>
          <w:b/>
          <w:bCs/>
          <w:i/>
          <w:iCs/>
          <w:color w:val="0070C0"/>
          <w:lang w:val="es-ES"/>
        </w:rPr>
      </w:pPr>
      <w:r w:rsidRPr="009775D4">
        <w:rPr>
          <w:b/>
          <w:bCs/>
          <w:lang w:val="es-ES"/>
        </w:rPr>
        <w:t>FIN DE FORM</w:t>
      </w:r>
      <w:r w:rsidRPr="0044292B">
        <w:rPr>
          <w:b/>
          <w:bCs/>
          <w:lang w:val="es-ES"/>
        </w:rPr>
        <w:t>ULARIO</w:t>
      </w:r>
    </w:p>
    <w:p w14:paraId="3979C71A" w14:textId="77777777" w:rsidR="004909FE" w:rsidRPr="00B80A16" w:rsidRDefault="004909FE" w:rsidP="00004E82">
      <w:pPr>
        <w:rPr>
          <w:lang w:val="es-ES"/>
        </w:rPr>
      </w:pPr>
    </w:p>
    <w:sectPr w:rsidR="004909FE" w:rsidRPr="00B80A16" w:rsidSect="008E2134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7376F" w14:textId="77777777" w:rsidR="00D7366E" w:rsidRDefault="00D7366E" w:rsidP="00297C38">
      <w:pPr>
        <w:spacing w:after="0" w:line="240" w:lineRule="auto"/>
      </w:pPr>
      <w:r>
        <w:separator/>
      </w:r>
    </w:p>
  </w:endnote>
  <w:endnote w:type="continuationSeparator" w:id="0">
    <w:p w14:paraId="64FA411C" w14:textId="77777777" w:rsidR="00D7366E" w:rsidRDefault="00D7366E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515B8" w14:textId="77777777" w:rsidR="000D3AA7" w:rsidRPr="005C15E1" w:rsidRDefault="000D3AA7" w:rsidP="006C10E4">
    <w:pPr>
      <w:pStyle w:val="Footer"/>
      <w:jc w:val="center"/>
      <w:rPr>
        <w:rFonts w:cstheme="minorHAns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79AB" w14:textId="6CA04DFD" w:rsidR="0068564C" w:rsidRDefault="0068564C">
    <w:pPr>
      <w:pStyle w:val="Footer"/>
    </w:pPr>
    <w:r>
      <w:rPr>
        <w:noProof/>
      </w:rPr>
      <w:drawing>
        <wp:anchor distT="0" distB="0" distL="114300" distR="114300" simplePos="0" relativeHeight="251661824" behindDoc="0" locked="0" layoutInCell="1" allowOverlap="1" wp14:anchorId="5CDCDDF1" wp14:editId="0A305C4B">
          <wp:simplePos x="0" y="0"/>
          <wp:positionH relativeFrom="column">
            <wp:posOffset>-74271</wp:posOffset>
          </wp:positionH>
          <wp:positionV relativeFrom="paragraph">
            <wp:posOffset>-191770</wp:posOffset>
          </wp:positionV>
          <wp:extent cx="6677025" cy="359410"/>
          <wp:effectExtent l="0" t="0" r="0" b="0"/>
          <wp:wrapThrough wrapText="bothSides">
            <wp:wrapPolygon edited="0">
              <wp:start x="4252" y="0"/>
              <wp:lineTo x="247" y="2290"/>
              <wp:lineTo x="247" y="10304"/>
              <wp:lineTo x="7457" y="19463"/>
              <wp:lineTo x="14482" y="19463"/>
              <wp:lineTo x="20891" y="9159"/>
              <wp:lineTo x="20830" y="2290"/>
              <wp:lineTo x="10661" y="0"/>
              <wp:lineTo x="4252" y="0"/>
            </wp:wrapPolygon>
          </wp:wrapThrough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7025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FC50F" w14:textId="77777777" w:rsidR="00D7366E" w:rsidRDefault="00D7366E" w:rsidP="00297C38">
      <w:pPr>
        <w:spacing w:after="0" w:line="240" w:lineRule="auto"/>
      </w:pPr>
      <w:r>
        <w:separator/>
      </w:r>
    </w:p>
  </w:footnote>
  <w:footnote w:type="continuationSeparator" w:id="0">
    <w:p w14:paraId="50AEDC62" w14:textId="77777777" w:rsidR="00D7366E" w:rsidRDefault="00D7366E" w:rsidP="00297C38">
      <w:pPr>
        <w:spacing w:after="0" w:line="240" w:lineRule="auto"/>
      </w:pPr>
      <w:r>
        <w:continuationSeparator/>
      </w:r>
    </w:p>
  </w:footnote>
  <w:footnote w:id="1">
    <w:p w14:paraId="07AEBC04" w14:textId="7FE04DD4" w:rsidR="008F62CE" w:rsidRPr="00524F3C" w:rsidRDefault="008F62CE" w:rsidP="00832C51">
      <w:pPr>
        <w:pStyle w:val="NoSpacing"/>
        <w:rPr>
          <w:b w:val="0"/>
          <w:bCs w:val="0"/>
          <w:sz w:val="16"/>
          <w:szCs w:val="18"/>
        </w:rPr>
      </w:pPr>
      <w:r w:rsidRPr="00524F3C">
        <w:rPr>
          <w:rStyle w:val="FootnoteReference"/>
          <w:sz w:val="16"/>
          <w:szCs w:val="18"/>
        </w:rPr>
        <w:footnoteRef/>
      </w:r>
      <w:r w:rsidRPr="00524F3C">
        <w:rPr>
          <w:sz w:val="16"/>
          <w:szCs w:val="18"/>
        </w:rPr>
        <w:t xml:space="preserve"> </w:t>
      </w:r>
      <w:r w:rsidR="003D4FBC" w:rsidRPr="003D4FBC">
        <w:rPr>
          <w:b w:val="0"/>
          <w:bCs w:val="0"/>
          <w:sz w:val="16"/>
          <w:szCs w:val="16"/>
          <w:lang w:val="es-US"/>
        </w:rPr>
        <w:t>Las auto certificaciones según el 24 CFR 75 son válidas durante un periodo de cinco (5) años.</w:t>
      </w:r>
    </w:p>
  </w:footnote>
  <w:footnote w:id="2">
    <w:p w14:paraId="6F9AB960" w14:textId="6EADAC9C" w:rsidR="00262DA0" w:rsidRPr="00AA4C1C" w:rsidRDefault="00262DA0" w:rsidP="00832C51">
      <w:pPr>
        <w:pStyle w:val="NoSpacing"/>
      </w:pPr>
      <w:r w:rsidRPr="00524F3C">
        <w:rPr>
          <w:rStyle w:val="FootnoteReference"/>
          <w:b w:val="0"/>
          <w:bCs w:val="0"/>
          <w:sz w:val="16"/>
          <w:szCs w:val="18"/>
        </w:rPr>
        <w:footnoteRef/>
      </w:r>
      <w:r w:rsidRPr="00524F3C">
        <w:rPr>
          <w:b w:val="0"/>
          <w:bCs w:val="0"/>
          <w:sz w:val="16"/>
          <w:szCs w:val="18"/>
        </w:rPr>
        <w:t xml:space="preserve"> Ejemplos de evidencia aceptable para determinar la elegibilidad </w:t>
      </w:r>
      <w:r w:rsidR="00D40B47" w:rsidRPr="00524F3C">
        <w:rPr>
          <w:b w:val="0"/>
          <w:bCs w:val="0"/>
          <w:sz w:val="16"/>
          <w:szCs w:val="18"/>
        </w:rPr>
        <w:t>son prueba</w:t>
      </w:r>
      <w:r w:rsidRPr="00524F3C">
        <w:rPr>
          <w:b w:val="0"/>
          <w:bCs w:val="0"/>
          <w:sz w:val="16"/>
          <w:szCs w:val="18"/>
        </w:rPr>
        <w:t xml:space="preserve"> de residencia en un proyecto de vivienda pública, evidencia de recibo de asistencia pública o evidencia de participación en un programa de asistencia públic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81E38" w14:textId="38957371" w:rsidR="000D3AA7" w:rsidRPr="0007125A" w:rsidRDefault="000D3AA7" w:rsidP="00832C51">
    <w:pPr>
      <w:pStyle w:val="NoSpacing"/>
      <w:jc w:val="right"/>
      <w:rPr>
        <w:b w:val="0"/>
        <w:bCs w:val="0"/>
        <w:sz w:val="16"/>
        <w:szCs w:val="16"/>
      </w:rPr>
    </w:pPr>
    <w:r w:rsidRPr="0007125A">
      <w:rPr>
        <w:b w:val="0"/>
        <w:bCs w:val="0"/>
        <w:sz w:val="16"/>
        <w:szCs w:val="16"/>
      </w:rPr>
      <w:t>Programa</w:t>
    </w:r>
    <w:r w:rsidR="00832C51" w:rsidRPr="0007125A">
      <w:rPr>
        <w:b w:val="0"/>
        <w:bCs w:val="0"/>
        <w:sz w:val="16"/>
        <w:szCs w:val="16"/>
      </w:rPr>
      <w:t xml:space="preserve"> </w:t>
    </w:r>
    <w:r w:rsidRPr="0007125A">
      <w:rPr>
        <w:b w:val="0"/>
        <w:bCs w:val="0"/>
        <w:sz w:val="16"/>
        <w:szCs w:val="16"/>
      </w:rPr>
      <w:t>CDBG-DR</w:t>
    </w:r>
    <w:r w:rsidR="003B0642" w:rsidRPr="0007125A">
      <w:rPr>
        <w:b w:val="0"/>
        <w:bCs w:val="0"/>
        <w:sz w:val="16"/>
        <w:szCs w:val="16"/>
      </w:rPr>
      <w:t xml:space="preserve"> y CDBG-MIT</w:t>
    </w:r>
    <w:r w:rsidRPr="0007125A">
      <w:rPr>
        <w:b w:val="0"/>
        <w:bCs w:val="0"/>
        <w:sz w:val="16"/>
        <w:szCs w:val="16"/>
      </w:rPr>
      <w:t xml:space="preserve"> </w:t>
    </w:r>
    <w:r w:rsidRPr="0007125A">
      <w:rPr>
        <w:b w:val="0"/>
        <w:bCs w:val="0"/>
        <w:sz w:val="16"/>
        <w:szCs w:val="16"/>
      </w:rPr>
      <w:br/>
    </w:r>
    <w:r w:rsidR="00AA4C1C" w:rsidRPr="0007125A">
      <w:rPr>
        <w:b w:val="0"/>
        <w:bCs w:val="0"/>
        <w:sz w:val="16"/>
        <w:szCs w:val="16"/>
      </w:rPr>
      <w:t>Auto certificación</w:t>
    </w:r>
    <w:r w:rsidRPr="0007125A">
      <w:rPr>
        <w:b w:val="0"/>
        <w:bCs w:val="0"/>
        <w:sz w:val="16"/>
        <w:szCs w:val="16"/>
      </w:rPr>
      <w:t xml:space="preserve"> de </w:t>
    </w:r>
    <w:r w:rsidR="00B601BB" w:rsidRPr="0007125A">
      <w:rPr>
        <w:b w:val="0"/>
        <w:bCs w:val="0"/>
        <w:sz w:val="16"/>
        <w:szCs w:val="16"/>
      </w:rPr>
      <w:t xml:space="preserve">Trabajador </w:t>
    </w:r>
    <w:r w:rsidRPr="0007125A">
      <w:rPr>
        <w:b w:val="0"/>
        <w:bCs w:val="0"/>
        <w:sz w:val="16"/>
        <w:szCs w:val="16"/>
      </w:rPr>
      <w:t>Sección 3</w:t>
    </w:r>
    <w:r w:rsidR="0068564C" w:rsidRPr="0007125A">
      <w:rPr>
        <w:b w:val="0"/>
        <w:bCs w:val="0"/>
        <w:sz w:val="16"/>
        <w:szCs w:val="16"/>
      </w:rPr>
      <w:t xml:space="preserve"> para el 202</w:t>
    </w:r>
    <w:r w:rsidR="00D22047" w:rsidRPr="0007125A">
      <w:rPr>
        <w:b w:val="0"/>
        <w:bCs w:val="0"/>
        <w:sz w:val="16"/>
        <w:szCs w:val="16"/>
      </w:rPr>
      <w:t>2</w:t>
    </w:r>
  </w:p>
  <w:p w14:paraId="7EBD83B9" w14:textId="4573619E" w:rsidR="000D3AA7" w:rsidRPr="0007125A" w:rsidRDefault="000D3AA7" w:rsidP="00832C51">
    <w:pPr>
      <w:pStyle w:val="NoSpacing"/>
      <w:jc w:val="right"/>
      <w:rPr>
        <w:b w:val="0"/>
        <w:bCs w:val="0"/>
        <w:sz w:val="16"/>
        <w:szCs w:val="16"/>
      </w:rPr>
    </w:pPr>
    <w:r w:rsidRPr="0007125A">
      <w:rPr>
        <w:b w:val="0"/>
        <w:bCs w:val="0"/>
        <w:sz w:val="16"/>
        <w:szCs w:val="16"/>
      </w:rPr>
      <w:t xml:space="preserve">Página </w:t>
    </w:r>
    <w:r w:rsidRPr="0007125A">
      <w:rPr>
        <w:b w:val="0"/>
        <w:bCs w:val="0"/>
        <w:sz w:val="16"/>
        <w:szCs w:val="16"/>
      </w:rPr>
      <w:fldChar w:fldCharType="begin"/>
    </w:r>
    <w:r w:rsidRPr="0007125A">
      <w:rPr>
        <w:b w:val="0"/>
        <w:bCs w:val="0"/>
        <w:sz w:val="16"/>
        <w:szCs w:val="16"/>
      </w:rPr>
      <w:instrText xml:space="preserve"> PAGE   \* MERGEFORMAT </w:instrText>
    </w:r>
    <w:r w:rsidRPr="0007125A">
      <w:rPr>
        <w:b w:val="0"/>
        <w:bCs w:val="0"/>
        <w:sz w:val="16"/>
        <w:szCs w:val="16"/>
      </w:rPr>
      <w:fldChar w:fldCharType="separate"/>
    </w:r>
    <w:r w:rsidR="00F016C9" w:rsidRPr="0007125A">
      <w:rPr>
        <w:b w:val="0"/>
        <w:bCs w:val="0"/>
        <w:noProof/>
        <w:sz w:val="16"/>
        <w:szCs w:val="16"/>
      </w:rPr>
      <w:t>4</w:t>
    </w:r>
    <w:r w:rsidRPr="0007125A">
      <w:rPr>
        <w:b w:val="0"/>
        <w:bCs w:val="0"/>
        <w:sz w:val="16"/>
        <w:szCs w:val="16"/>
      </w:rPr>
      <w:fldChar w:fldCharType="end"/>
    </w:r>
    <w:r w:rsidRPr="0007125A">
      <w:rPr>
        <w:b w:val="0"/>
        <w:bCs w:val="0"/>
        <w:sz w:val="16"/>
        <w:szCs w:val="16"/>
      </w:rPr>
      <w:t xml:space="preserve"> / </w:t>
    </w:r>
    <w:r w:rsidRPr="0007125A">
      <w:rPr>
        <w:b w:val="0"/>
        <w:bCs w:val="0"/>
        <w:sz w:val="16"/>
        <w:szCs w:val="16"/>
      </w:rPr>
      <w:fldChar w:fldCharType="begin"/>
    </w:r>
    <w:r w:rsidRPr="0007125A">
      <w:rPr>
        <w:b w:val="0"/>
        <w:bCs w:val="0"/>
        <w:sz w:val="16"/>
        <w:szCs w:val="16"/>
      </w:rPr>
      <w:instrText xml:space="preserve"> NUMPAGES   \* MERGEFORMAT </w:instrText>
    </w:r>
    <w:r w:rsidRPr="0007125A">
      <w:rPr>
        <w:b w:val="0"/>
        <w:bCs w:val="0"/>
        <w:sz w:val="16"/>
        <w:szCs w:val="16"/>
      </w:rPr>
      <w:fldChar w:fldCharType="separate"/>
    </w:r>
    <w:r w:rsidR="00F016C9" w:rsidRPr="0007125A">
      <w:rPr>
        <w:b w:val="0"/>
        <w:bCs w:val="0"/>
        <w:noProof/>
        <w:sz w:val="16"/>
        <w:szCs w:val="16"/>
      </w:rPr>
      <w:t>5</w:t>
    </w:r>
    <w:r w:rsidRPr="0007125A">
      <w:rPr>
        <w:b w:val="0"/>
        <w:bCs w:val="0"/>
        <w:sz w:val="16"/>
        <w:szCs w:val="16"/>
      </w:rPr>
      <w:fldChar w:fldCharType="end"/>
    </w:r>
  </w:p>
  <w:p w14:paraId="39447257" w14:textId="77777777" w:rsidR="000D3AA7" w:rsidRPr="0007125A" w:rsidRDefault="000D3AA7">
    <w:pPr>
      <w:pStyle w:val="Header"/>
      <w:rPr>
        <w:lang w:val="es-P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0F370" w14:textId="1FDDBAE7" w:rsidR="000D3AA7" w:rsidRDefault="0068564C">
    <w:pPr>
      <w:pStyle w:val="Header"/>
      <w:rPr>
        <w:noProof/>
      </w:rPr>
    </w:pPr>
    <w:r w:rsidRPr="004738E9">
      <w:rPr>
        <w:noProof/>
      </w:rPr>
      <w:drawing>
        <wp:anchor distT="0" distB="0" distL="114300" distR="114300" simplePos="0" relativeHeight="251663872" behindDoc="1" locked="0" layoutInCell="1" allowOverlap="1" wp14:anchorId="1857F48E" wp14:editId="441748E1">
          <wp:simplePos x="0" y="0"/>
          <wp:positionH relativeFrom="column">
            <wp:posOffset>-567160</wp:posOffset>
          </wp:positionH>
          <wp:positionV relativeFrom="page">
            <wp:posOffset>63661</wp:posOffset>
          </wp:positionV>
          <wp:extent cx="2971800" cy="1446530"/>
          <wp:effectExtent l="0" t="0" r="0" b="127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1800" cy="14465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2404BE" w14:textId="4C53AB7E" w:rsidR="000D3AA7" w:rsidRDefault="0068564C" w:rsidP="0068564C">
    <w:pPr>
      <w:pStyle w:val="Header"/>
      <w:tabs>
        <w:tab w:val="clear" w:pos="4680"/>
        <w:tab w:val="clear" w:pos="9360"/>
        <w:tab w:val="left" w:pos="1312"/>
      </w:tabs>
    </w:pPr>
    <w:r>
      <w:tab/>
    </w:r>
  </w:p>
  <w:p w14:paraId="40E6CCC0" w14:textId="233BFA88" w:rsidR="0068564C" w:rsidRDefault="0068564C" w:rsidP="0068564C">
    <w:pPr>
      <w:pStyle w:val="Header"/>
      <w:tabs>
        <w:tab w:val="clear" w:pos="4680"/>
        <w:tab w:val="clear" w:pos="9360"/>
        <w:tab w:val="left" w:pos="8649"/>
      </w:tabs>
      <w:jc w:val="right"/>
    </w:pPr>
    <w:r w:rsidRPr="004738E9">
      <w:rPr>
        <w:sz w:val="16"/>
        <w:szCs w:val="16"/>
      </w:rPr>
      <w:t>V</w:t>
    </w:r>
    <w:r w:rsidR="00CE71C1">
      <w:rPr>
        <w:sz w:val="16"/>
        <w:szCs w:val="16"/>
      </w:rPr>
      <w:t>2</w:t>
    </w:r>
    <w:r w:rsidRPr="004738E9">
      <w:rPr>
        <w:sz w:val="16"/>
        <w:szCs w:val="16"/>
      </w:rPr>
      <w:t xml:space="preserve"> | </w:t>
    </w:r>
    <w:r w:rsidR="00524F3C">
      <w:rPr>
        <w:sz w:val="16"/>
        <w:szCs w:val="16"/>
      </w:rPr>
      <w:t>0</w:t>
    </w:r>
    <w:r w:rsidR="00431244">
      <w:rPr>
        <w:sz w:val="16"/>
        <w:szCs w:val="16"/>
      </w:rPr>
      <w:t>6/07</w:t>
    </w:r>
    <w:r w:rsidR="00524F3C">
      <w:rPr>
        <w:sz w:val="16"/>
        <w:szCs w:val="16"/>
      </w:rPr>
      <w:t>/202</w:t>
    </w:r>
    <w:r w:rsidR="00CE71C1">
      <w:rPr>
        <w:sz w:val="16"/>
        <w:szCs w:val="16"/>
      </w:rPr>
      <w:t>2</w:t>
    </w:r>
  </w:p>
  <w:p w14:paraId="0EA6509D" w14:textId="1D6F4AAA" w:rsidR="0068564C" w:rsidRDefault="0068564C" w:rsidP="0068564C">
    <w:pPr>
      <w:pStyle w:val="Header"/>
      <w:tabs>
        <w:tab w:val="clear" w:pos="4680"/>
        <w:tab w:val="clear" w:pos="9360"/>
        <w:tab w:val="left" w:pos="1312"/>
      </w:tabs>
    </w:pPr>
  </w:p>
  <w:p w14:paraId="51901501" w14:textId="1F829883" w:rsidR="0068564C" w:rsidRDefault="0068564C" w:rsidP="0068564C">
    <w:pPr>
      <w:pStyle w:val="Header"/>
      <w:tabs>
        <w:tab w:val="clear" w:pos="4680"/>
        <w:tab w:val="clear" w:pos="9360"/>
        <w:tab w:val="left" w:pos="1312"/>
      </w:tabs>
    </w:pPr>
  </w:p>
  <w:p w14:paraId="7021A890" w14:textId="77777777" w:rsidR="0068564C" w:rsidRDefault="0068564C" w:rsidP="0068564C">
    <w:pPr>
      <w:pStyle w:val="Header"/>
      <w:tabs>
        <w:tab w:val="clear" w:pos="4680"/>
        <w:tab w:val="clear" w:pos="9360"/>
        <w:tab w:val="left" w:pos="131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75E2"/>
    <w:multiLevelType w:val="hybridMultilevel"/>
    <w:tmpl w:val="6810B8F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6317A"/>
    <w:multiLevelType w:val="hybridMultilevel"/>
    <w:tmpl w:val="47503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84C37"/>
    <w:multiLevelType w:val="hybridMultilevel"/>
    <w:tmpl w:val="50D671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77629"/>
    <w:multiLevelType w:val="hybridMultilevel"/>
    <w:tmpl w:val="BDC82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B96DF8"/>
    <w:multiLevelType w:val="hybridMultilevel"/>
    <w:tmpl w:val="22986C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22925"/>
    <w:multiLevelType w:val="hybridMultilevel"/>
    <w:tmpl w:val="712E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70162B"/>
    <w:multiLevelType w:val="hybridMultilevel"/>
    <w:tmpl w:val="3C96CA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3E61D1"/>
    <w:multiLevelType w:val="hybridMultilevel"/>
    <w:tmpl w:val="D9E243A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1"/>
  </w:num>
  <w:num w:numId="5">
    <w:abstractNumId w:val="2"/>
  </w:num>
  <w:num w:numId="6">
    <w:abstractNumId w:val="8"/>
  </w:num>
  <w:num w:numId="7">
    <w:abstractNumId w:val="4"/>
  </w:num>
  <w:num w:numId="8">
    <w:abstractNumId w:val="5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P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PR" w:vendorID="64" w:dllVersion="0" w:nlCheck="1" w:checkStyle="0"/>
  <w:activeWritingStyle w:appName="MSWord" w:lang="es-ES" w:vendorID="64" w:dllVersion="0" w:nlCheck="1" w:checkStyle="0"/>
  <w:activeWritingStyle w:appName="MSWord" w:lang="es-ES" w:vendorID="64" w:dllVersion="6" w:nlCheck="1" w:checkStyle="0"/>
  <w:activeWritingStyle w:appName="MSWord" w:lang="es-US" w:vendorID="64" w:dllVersion="0" w:nlCheck="1" w:checkStyle="0"/>
  <w:activeWritingStyle w:appName="MSWord" w:lang="es-US" w:vendorID="64" w:dllVersion="6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es-PR" w:vendorID="64" w:dllVersion="4096" w:nlCheck="1" w:checkStyle="0"/>
  <w:activeWritingStyle w:appName="MSWord" w:lang="es-US" w:vendorID="64" w:dllVersion="4096" w:nlCheck="1" w:checkStyle="0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sDC0NLK0tDA3srBQ0lEKTi0uzszPAymwrAUAksRY1SwAAAA="/>
  </w:docVars>
  <w:rsids>
    <w:rsidRoot w:val="00297C38"/>
    <w:rsid w:val="00000219"/>
    <w:rsid w:val="000014BB"/>
    <w:rsid w:val="00004D13"/>
    <w:rsid w:val="00004E82"/>
    <w:rsid w:val="000051E4"/>
    <w:rsid w:val="00005CCC"/>
    <w:rsid w:val="0001439E"/>
    <w:rsid w:val="000161F7"/>
    <w:rsid w:val="00023F3D"/>
    <w:rsid w:val="0002448A"/>
    <w:rsid w:val="00026523"/>
    <w:rsid w:val="0003241C"/>
    <w:rsid w:val="000375AC"/>
    <w:rsid w:val="000404DC"/>
    <w:rsid w:val="00047123"/>
    <w:rsid w:val="000523B4"/>
    <w:rsid w:val="0005495D"/>
    <w:rsid w:val="00061D05"/>
    <w:rsid w:val="0006201E"/>
    <w:rsid w:val="00070445"/>
    <w:rsid w:val="00070E84"/>
    <w:rsid w:val="0007125A"/>
    <w:rsid w:val="0007157F"/>
    <w:rsid w:val="000728F4"/>
    <w:rsid w:val="00077A97"/>
    <w:rsid w:val="00082C53"/>
    <w:rsid w:val="00083035"/>
    <w:rsid w:val="00085FB0"/>
    <w:rsid w:val="00086A69"/>
    <w:rsid w:val="00087157"/>
    <w:rsid w:val="000907E9"/>
    <w:rsid w:val="00094A45"/>
    <w:rsid w:val="000967A4"/>
    <w:rsid w:val="000B1530"/>
    <w:rsid w:val="000B2CE1"/>
    <w:rsid w:val="000B4416"/>
    <w:rsid w:val="000B5206"/>
    <w:rsid w:val="000B7E02"/>
    <w:rsid w:val="000C1513"/>
    <w:rsid w:val="000C434D"/>
    <w:rsid w:val="000C47F1"/>
    <w:rsid w:val="000C74FB"/>
    <w:rsid w:val="000D0E5F"/>
    <w:rsid w:val="000D3AA7"/>
    <w:rsid w:val="000D67E9"/>
    <w:rsid w:val="000E0886"/>
    <w:rsid w:val="000E0963"/>
    <w:rsid w:val="000F07F3"/>
    <w:rsid w:val="001037BB"/>
    <w:rsid w:val="001058EC"/>
    <w:rsid w:val="001110C4"/>
    <w:rsid w:val="00116EEE"/>
    <w:rsid w:val="00125090"/>
    <w:rsid w:val="00127908"/>
    <w:rsid w:val="00141CAB"/>
    <w:rsid w:val="0015260D"/>
    <w:rsid w:val="0015417A"/>
    <w:rsid w:val="00165BF5"/>
    <w:rsid w:val="00167646"/>
    <w:rsid w:val="00171219"/>
    <w:rsid w:val="00173AA4"/>
    <w:rsid w:val="00176332"/>
    <w:rsid w:val="00180077"/>
    <w:rsid w:val="001814A0"/>
    <w:rsid w:val="001A3E4B"/>
    <w:rsid w:val="001A4223"/>
    <w:rsid w:val="001A435F"/>
    <w:rsid w:val="001B753D"/>
    <w:rsid w:val="001C4C93"/>
    <w:rsid w:val="001C4EE0"/>
    <w:rsid w:val="001C5D21"/>
    <w:rsid w:val="001D3FC6"/>
    <w:rsid w:val="001D7C3A"/>
    <w:rsid w:val="001E4661"/>
    <w:rsid w:val="001F0F17"/>
    <w:rsid w:val="001F3668"/>
    <w:rsid w:val="001F448D"/>
    <w:rsid w:val="001F77B9"/>
    <w:rsid w:val="001F78F1"/>
    <w:rsid w:val="00216342"/>
    <w:rsid w:val="002202D4"/>
    <w:rsid w:val="00241AAB"/>
    <w:rsid w:val="00241FC0"/>
    <w:rsid w:val="00244292"/>
    <w:rsid w:val="00262DA0"/>
    <w:rsid w:val="0026667E"/>
    <w:rsid w:val="00272601"/>
    <w:rsid w:val="0027741B"/>
    <w:rsid w:val="0029045B"/>
    <w:rsid w:val="00290B6D"/>
    <w:rsid w:val="00297C38"/>
    <w:rsid w:val="002A0008"/>
    <w:rsid w:val="002A1401"/>
    <w:rsid w:val="002A28F8"/>
    <w:rsid w:val="002A2E8B"/>
    <w:rsid w:val="002A64FA"/>
    <w:rsid w:val="002B239B"/>
    <w:rsid w:val="002B50BA"/>
    <w:rsid w:val="002B768E"/>
    <w:rsid w:val="002C14F3"/>
    <w:rsid w:val="002C306E"/>
    <w:rsid w:val="002D45C2"/>
    <w:rsid w:val="002F0EAF"/>
    <w:rsid w:val="002F1CF9"/>
    <w:rsid w:val="002F20A9"/>
    <w:rsid w:val="002F6CF6"/>
    <w:rsid w:val="003010A1"/>
    <w:rsid w:val="00301903"/>
    <w:rsid w:val="003019EB"/>
    <w:rsid w:val="00304E47"/>
    <w:rsid w:val="0031492A"/>
    <w:rsid w:val="00314BF7"/>
    <w:rsid w:val="00325D82"/>
    <w:rsid w:val="00325E83"/>
    <w:rsid w:val="00331F69"/>
    <w:rsid w:val="003469D3"/>
    <w:rsid w:val="00350558"/>
    <w:rsid w:val="00362A88"/>
    <w:rsid w:val="00364B5A"/>
    <w:rsid w:val="00366156"/>
    <w:rsid w:val="00375930"/>
    <w:rsid w:val="0037605F"/>
    <w:rsid w:val="003879DC"/>
    <w:rsid w:val="00395210"/>
    <w:rsid w:val="00396FD1"/>
    <w:rsid w:val="003A4FC8"/>
    <w:rsid w:val="003A7FBA"/>
    <w:rsid w:val="003B0642"/>
    <w:rsid w:val="003B088D"/>
    <w:rsid w:val="003B1BFF"/>
    <w:rsid w:val="003B549B"/>
    <w:rsid w:val="003C51A2"/>
    <w:rsid w:val="003C6C1D"/>
    <w:rsid w:val="003D00C1"/>
    <w:rsid w:val="003D3BBF"/>
    <w:rsid w:val="003D4FBC"/>
    <w:rsid w:val="003D6CFD"/>
    <w:rsid w:val="003E050F"/>
    <w:rsid w:val="003E45B2"/>
    <w:rsid w:val="003F1766"/>
    <w:rsid w:val="004111D2"/>
    <w:rsid w:val="00427D8C"/>
    <w:rsid w:val="00431244"/>
    <w:rsid w:val="00440206"/>
    <w:rsid w:val="0044292B"/>
    <w:rsid w:val="0044399F"/>
    <w:rsid w:val="00444673"/>
    <w:rsid w:val="004553C4"/>
    <w:rsid w:val="00455DB3"/>
    <w:rsid w:val="0046015F"/>
    <w:rsid w:val="00465BF2"/>
    <w:rsid w:val="00470216"/>
    <w:rsid w:val="004702B9"/>
    <w:rsid w:val="00471895"/>
    <w:rsid w:val="00471935"/>
    <w:rsid w:val="00472D73"/>
    <w:rsid w:val="00477FAC"/>
    <w:rsid w:val="004810F4"/>
    <w:rsid w:val="00481116"/>
    <w:rsid w:val="0048257E"/>
    <w:rsid w:val="004831F0"/>
    <w:rsid w:val="004909FE"/>
    <w:rsid w:val="004A1E16"/>
    <w:rsid w:val="004A52B1"/>
    <w:rsid w:val="004B4633"/>
    <w:rsid w:val="004B6C35"/>
    <w:rsid w:val="004B6DFF"/>
    <w:rsid w:val="004C1759"/>
    <w:rsid w:val="004D0DCB"/>
    <w:rsid w:val="004D0F15"/>
    <w:rsid w:val="004D1F49"/>
    <w:rsid w:val="004F106A"/>
    <w:rsid w:val="004F4BD8"/>
    <w:rsid w:val="004F6B7B"/>
    <w:rsid w:val="00501655"/>
    <w:rsid w:val="0052256B"/>
    <w:rsid w:val="00524F3C"/>
    <w:rsid w:val="00525B21"/>
    <w:rsid w:val="00527048"/>
    <w:rsid w:val="005316B1"/>
    <w:rsid w:val="0053658C"/>
    <w:rsid w:val="00536931"/>
    <w:rsid w:val="00536A32"/>
    <w:rsid w:val="00541C5A"/>
    <w:rsid w:val="00543D19"/>
    <w:rsid w:val="00546156"/>
    <w:rsid w:val="00550D30"/>
    <w:rsid w:val="00561021"/>
    <w:rsid w:val="005614F6"/>
    <w:rsid w:val="005624F3"/>
    <w:rsid w:val="00562854"/>
    <w:rsid w:val="00564961"/>
    <w:rsid w:val="00571186"/>
    <w:rsid w:val="0057250C"/>
    <w:rsid w:val="00573844"/>
    <w:rsid w:val="005754FE"/>
    <w:rsid w:val="005828DE"/>
    <w:rsid w:val="005837EB"/>
    <w:rsid w:val="005845C4"/>
    <w:rsid w:val="005866C9"/>
    <w:rsid w:val="00593C27"/>
    <w:rsid w:val="00595F92"/>
    <w:rsid w:val="005A27BA"/>
    <w:rsid w:val="005A52E5"/>
    <w:rsid w:val="005A6815"/>
    <w:rsid w:val="005A6993"/>
    <w:rsid w:val="005A6B3B"/>
    <w:rsid w:val="005B74E5"/>
    <w:rsid w:val="005C15E1"/>
    <w:rsid w:val="005C719D"/>
    <w:rsid w:val="005D2E08"/>
    <w:rsid w:val="005D38A8"/>
    <w:rsid w:val="005E084F"/>
    <w:rsid w:val="0060148A"/>
    <w:rsid w:val="006017F6"/>
    <w:rsid w:val="0060367B"/>
    <w:rsid w:val="006150B8"/>
    <w:rsid w:val="006212C8"/>
    <w:rsid w:val="00627918"/>
    <w:rsid w:val="00627F6A"/>
    <w:rsid w:val="00640A56"/>
    <w:rsid w:val="00641D92"/>
    <w:rsid w:val="00642AB7"/>
    <w:rsid w:val="00642FA9"/>
    <w:rsid w:val="006577D2"/>
    <w:rsid w:val="00657E49"/>
    <w:rsid w:val="006645AC"/>
    <w:rsid w:val="006660B3"/>
    <w:rsid w:val="00674A61"/>
    <w:rsid w:val="006804C9"/>
    <w:rsid w:val="006848E0"/>
    <w:rsid w:val="0068564C"/>
    <w:rsid w:val="0068654B"/>
    <w:rsid w:val="00694D5C"/>
    <w:rsid w:val="006A0E6B"/>
    <w:rsid w:val="006A226A"/>
    <w:rsid w:val="006B22F5"/>
    <w:rsid w:val="006B2504"/>
    <w:rsid w:val="006C10E4"/>
    <w:rsid w:val="006D485D"/>
    <w:rsid w:val="006E38BE"/>
    <w:rsid w:val="006F08D2"/>
    <w:rsid w:val="006F322F"/>
    <w:rsid w:val="006F5CF9"/>
    <w:rsid w:val="00702A6D"/>
    <w:rsid w:val="007076DB"/>
    <w:rsid w:val="007149E5"/>
    <w:rsid w:val="007213A0"/>
    <w:rsid w:val="0072371F"/>
    <w:rsid w:val="00726C74"/>
    <w:rsid w:val="007278FF"/>
    <w:rsid w:val="00743FB7"/>
    <w:rsid w:val="00753DD9"/>
    <w:rsid w:val="007677D9"/>
    <w:rsid w:val="00773786"/>
    <w:rsid w:val="007753F5"/>
    <w:rsid w:val="007772C0"/>
    <w:rsid w:val="00780618"/>
    <w:rsid w:val="00780AFB"/>
    <w:rsid w:val="00782636"/>
    <w:rsid w:val="00787D1E"/>
    <w:rsid w:val="00790BE2"/>
    <w:rsid w:val="00791BF8"/>
    <w:rsid w:val="007A212B"/>
    <w:rsid w:val="007A2E2E"/>
    <w:rsid w:val="007A5BC0"/>
    <w:rsid w:val="007A64CD"/>
    <w:rsid w:val="007B0BE1"/>
    <w:rsid w:val="007B20D3"/>
    <w:rsid w:val="007B23A1"/>
    <w:rsid w:val="007B59F7"/>
    <w:rsid w:val="007B71A2"/>
    <w:rsid w:val="007C68BE"/>
    <w:rsid w:val="007D2B1E"/>
    <w:rsid w:val="007D6B37"/>
    <w:rsid w:val="007D7995"/>
    <w:rsid w:val="007D7BFE"/>
    <w:rsid w:val="007F00A0"/>
    <w:rsid w:val="007F02EF"/>
    <w:rsid w:val="007F205D"/>
    <w:rsid w:val="007F6A02"/>
    <w:rsid w:val="00800368"/>
    <w:rsid w:val="008058E4"/>
    <w:rsid w:val="008121C6"/>
    <w:rsid w:val="008170D0"/>
    <w:rsid w:val="00832888"/>
    <w:rsid w:val="00832C51"/>
    <w:rsid w:val="00835A37"/>
    <w:rsid w:val="00836AF6"/>
    <w:rsid w:val="00841780"/>
    <w:rsid w:val="00845FE6"/>
    <w:rsid w:val="00870F05"/>
    <w:rsid w:val="008818D5"/>
    <w:rsid w:val="00886B0B"/>
    <w:rsid w:val="00890614"/>
    <w:rsid w:val="00897E5B"/>
    <w:rsid w:val="008A21C9"/>
    <w:rsid w:val="008B26AE"/>
    <w:rsid w:val="008C4D1F"/>
    <w:rsid w:val="008C7065"/>
    <w:rsid w:val="008D450C"/>
    <w:rsid w:val="008E2134"/>
    <w:rsid w:val="008E4057"/>
    <w:rsid w:val="008F3E20"/>
    <w:rsid w:val="008F5D88"/>
    <w:rsid w:val="008F62CE"/>
    <w:rsid w:val="008F6F92"/>
    <w:rsid w:val="009009C9"/>
    <w:rsid w:val="009063AA"/>
    <w:rsid w:val="00906D43"/>
    <w:rsid w:val="009176EF"/>
    <w:rsid w:val="00926EA9"/>
    <w:rsid w:val="00937B44"/>
    <w:rsid w:val="00947313"/>
    <w:rsid w:val="00951667"/>
    <w:rsid w:val="00953F73"/>
    <w:rsid w:val="00956213"/>
    <w:rsid w:val="0095659D"/>
    <w:rsid w:val="00957DEE"/>
    <w:rsid w:val="00963C09"/>
    <w:rsid w:val="009705F3"/>
    <w:rsid w:val="009721D4"/>
    <w:rsid w:val="00973A51"/>
    <w:rsid w:val="009775A4"/>
    <w:rsid w:val="009775D4"/>
    <w:rsid w:val="00981775"/>
    <w:rsid w:val="0098475B"/>
    <w:rsid w:val="00987B95"/>
    <w:rsid w:val="0099400D"/>
    <w:rsid w:val="00996774"/>
    <w:rsid w:val="009A1659"/>
    <w:rsid w:val="009A2764"/>
    <w:rsid w:val="009B29B7"/>
    <w:rsid w:val="009B579B"/>
    <w:rsid w:val="009C25E1"/>
    <w:rsid w:val="009C7653"/>
    <w:rsid w:val="009D1D67"/>
    <w:rsid w:val="009D29CC"/>
    <w:rsid w:val="009D3052"/>
    <w:rsid w:val="009E3F3B"/>
    <w:rsid w:val="009F20C4"/>
    <w:rsid w:val="009F7DB9"/>
    <w:rsid w:val="00A02E4A"/>
    <w:rsid w:val="00A04295"/>
    <w:rsid w:val="00A11D3E"/>
    <w:rsid w:val="00A1354B"/>
    <w:rsid w:val="00A16EE3"/>
    <w:rsid w:val="00A228DE"/>
    <w:rsid w:val="00A23DF1"/>
    <w:rsid w:val="00A2625E"/>
    <w:rsid w:val="00A35E0B"/>
    <w:rsid w:val="00A36C29"/>
    <w:rsid w:val="00A37396"/>
    <w:rsid w:val="00A53841"/>
    <w:rsid w:val="00A55B89"/>
    <w:rsid w:val="00A55F17"/>
    <w:rsid w:val="00A72F89"/>
    <w:rsid w:val="00A7326F"/>
    <w:rsid w:val="00A83499"/>
    <w:rsid w:val="00A8616F"/>
    <w:rsid w:val="00A90048"/>
    <w:rsid w:val="00A97187"/>
    <w:rsid w:val="00A971F0"/>
    <w:rsid w:val="00AA1582"/>
    <w:rsid w:val="00AA4C1C"/>
    <w:rsid w:val="00AA74DB"/>
    <w:rsid w:val="00AB2D7D"/>
    <w:rsid w:val="00AC223D"/>
    <w:rsid w:val="00AC2DC9"/>
    <w:rsid w:val="00AC7F14"/>
    <w:rsid w:val="00AD2105"/>
    <w:rsid w:val="00AD553D"/>
    <w:rsid w:val="00AE142A"/>
    <w:rsid w:val="00AE292D"/>
    <w:rsid w:val="00AE65A4"/>
    <w:rsid w:val="00AF1920"/>
    <w:rsid w:val="00AF461C"/>
    <w:rsid w:val="00B032CD"/>
    <w:rsid w:val="00B0743B"/>
    <w:rsid w:val="00B116E2"/>
    <w:rsid w:val="00B1666E"/>
    <w:rsid w:val="00B170A2"/>
    <w:rsid w:val="00B220BD"/>
    <w:rsid w:val="00B23CA2"/>
    <w:rsid w:val="00B34A18"/>
    <w:rsid w:val="00B37E5D"/>
    <w:rsid w:val="00B42C68"/>
    <w:rsid w:val="00B5093A"/>
    <w:rsid w:val="00B51EB6"/>
    <w:rsid w:val="00B532D7"/>
    <w:rsid w:val="00B5387F"/>
    <w:rsid w:val="00B601BB"/>
    <w:rsid w:val="00B613BF"/>
    <w:rsid w:val="00B61731"/>
    <w:rsid w:val="00B80A16"/>
    <w:rsid w:val="00B81477"/>
    <w:rsid w:val="00B86365"/>
    <w:rsid w:val="00B9188E"/>
    <w:rsid w:val="00B94B73"/>
    <w:rsid w:val="00BA2976"/>
    <w:rsid w:val="00BB3AB2"/>
    <w:rsid w:val="00BB6280"/>
    <w:rsid w:val="00BC62B1"/>
    <w:rsid w:val="00BC764D"/>
    <w:rsid w:val="00BC7E88"/>
    <w:rsid w:val="00BD2E08"/>
    <w:rsid w:val="00BD4FB9"/>
    <w:rsid w:val="00BE4944"/>
    <w:rsid w:val="00BE61B2"/>
    <w:rsid w:val="00BF20CC"/>
    <w:rsid w:val="00BF7B13"/>
    <w:rsid w:val="00C04253"/>
    <w:rsid w:val="00C14646"/>
    <w:rsid w:val="00C2052A"/>
    <w:rsid w:val="00C20E16"/>
    <w:rsid w:val="00C230A8"/>
    <w:rsid w:val="00C343D7"/>
    <w:rsid w:val="00C34673"/>
    <w:rsid w:val="00C3713C"/>
    <w:rsid w:val="00C377BF"/>
    <w:rsid w:val="00C4582B"/>
    <w:rsid w:val="00C468C0"/>
    <w:rsid w:val="00C46EE3"/>
    <w:rsid w:val="00C50C0E"/>
    <w:rsid w:val="00C543AA"/>
    <w:rsid w:val="00C5620A"/>
    <w:rsid w:val="00C625E6"/>
    <w:rsid w:val="00C62884"/>
    <w:rsid w:val="00C77644"/>
    <w:rsid w:val="00C8335E"/>
    <w:rsid w:val="00C85B66"/>
    <w:rsid w:val="00C95B39"/>
    <w:rsid w:val="00C97130"/>
    <w:rsid w:val="00C97DBB"/>
    <w:rsid w:val="00CB71E3"/>
    <w:rsid w:val="00CB7372"/>
    <w:rsid w:val="00CB75A4"/>
    <w:rsid w:val="00CC1CD9"/>
    <w:rsid w:val="00CC3AE5"/>
    <w:rsid w:val="00CC6893"/>
    <w:rsid w:val="00CD2F35"/>
    <w:rsid w:val="00CD6A91"/>
    <w:rsid w:val="00CD7206"/>
    <w:rsid w:val="00CE1317"/>
    <w:rsid w:val="00CE603C"/>
    <w:rsid w:val="00CE71C1"/>
    <w:rsid w:val="00D0527A"/>
    <w:rsid w:val="00D0621A"/>
    <w:rsid w:val="00D106D0"/>
    <w:rsid w:val="00D12587"/>
    <w:rsid w:val="00D14AA0"/>
    <w:rsid w:val="00D22047"/>
    <w:rsid w:val="00D228D8"/>
    <w:rsid w:val="00D31AC1"/>
    <w:rsid w:val="00D379B8"/>
    <w:rsid w:val="00D40B47"/>
    <w:rsid w:val="00D4123B"/>
    <w:rsid w:val="00D41F50"/>
    <w:rsid w:val="00D47BA2"/>
    <w:rsid w:val="00D51DE8"/>
    <w:rsid w:val="00D5651C"/>
    <w:rsid w:val="00D67F7A"/>
    <w:rsid w:val="00D7222B"/>
    <w:rsid w:val="00D7270B"/>
    <w:rsid w:val="00D7366E"/>
    <w:rsid w:val="00D73C50"/>
    <w:rsid w:val="00D761B5"/>
    <w:rsid w:val="00D80E8D"/>
    <w:rsid w:val="00D82BE4"/>
    <w:rsid w:val="00D95300"/>
    <w:rsid w:val="00D96534"/>
    <w:rsid w:val="00D96DDE"/>
    <w:rsid w:val="00DA0F93"/>
    <w:rsid w:val="00DB49C7"/>
    <w:rsid w:val="00DB7F77"/>
    <w:rsid w:val="00DC3CDD"/>
    <w:rsid w:val="00DC4E93"/>
    <w:rsid w:val="00DE18CB"/>
    <w:rsid w:val="00DE45C0"/>
    <w:rsid w:val="00DE5C19"/>
    <w:rsid w:val="00DF08FD"/>
    <w:rsid w:val="00DF6C11"/>
    <w:rsid w:val="00E04267"/>
    <w:rsid w:val="00E0469A"/>
    <w:rsid w:val="00E07C9C"/>
    <w:rsid w:val="00E1386D"/>
    <w:rsid w:val="00E13C08"/>
    <w:rsid w:val="00E16D4F"/>
    <w:rsid w:val="00E215FF"/>
    <w:rsid w:val="00E22065"/>
    <w:rsid w:val="00E272A8"/>
    <w:rsid w:val="00E36CB0"/>
    <w:rsid w:val="00E438E1"/>
    <w:rsid w:val="00E43C78"/>
    <w:rsid w:val="00E473B0"/>
    <w:rsid w:val="00E50AF6"/>
    <w:rsid w:val="00E571F4"/>
    <w:rsid w:val="00E62063"/>
    <w:rsid w:val="00E84F14"/>
    <w:rsid w:val="00E85797"/>
    <w:rsid w:val="00E92D59"/>
    <w:rsid w:val="00E966C0"/>
    <w:rsid w:val="00EB0158"/>
    <w:rsid w:val="00EB3929"/>
    <w:rsid w:val="00EB3B01"/>
    <w:rsid w:val="00ED3C01"/>
    <w:rsid w:val="00ED503E"/>
    <w:rsid w:val="00ED71B2"/>
    <w:rsid w:val="00EE624F"/>
    <w:rsid w:val="00EE66A1"/>
    <w:rsid w:val="00EE7E4E"/>
    <w:rsid w:val="00F016C9"/>
    <w:rsid w:val="00F06D50"/>
    <w:rsid w:val="00F2336C"/>
    <w:rsid w:val="00F25C79"/>
    <w:rsid w:val="00F325CE"/>
    <w:rsid w:val="00F358A5"/>
    <w:rsid w:val="00F35EF3"/>
    <w:rsid w:val="00F4132D"/>
    <w:rsid w:val="00F41BFD"/>
    <w:rsid w:val="00F50633"/>
    <w:rsid w:val="00F523A0"/>
    <w:rsid w:val="00F525D9"/>
    <w:rsid w:val="00F54092"/>
    <w:rsid w:val="00F70BAE"/>
    <w:rsid w:val="00F777BA"/>
    <w:rsid w:val="00F85FE8"/>
    <w:rsid w:val="00F8789D"/>
    <w:rsid w:val="00F87F6D"/>
    <w:rsid w:val="00F90E1A"/>
    <w:rsid w:val="00F910F8"/>
    <w:rsid w:val="00F93DF5"/>
    <w:rsid w:val="00F9497C"/>
    <w:rsid w:val="00FA7159"/>
    <w:rsid w:val="00FB0170"/>
    <w:rsid w:val="00FB5B49"/>
    <w:rsid w:val="00FD6C4E"/>
    <w:rsid w:val="00FE1FA9"/>
    <w:rsid w:val="00FE2CE1"/>
    <w:rsid w:val="00FF0BAB"/>
    <w:rsid w:val="00FF34CE"/>
    <w:rsid w:val="00FF3581"/>
    <w:rsid w:val="00FF67D2"/>
    <w:rsid w:val="00FF7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B8B4DE2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5C0"/>
    <w:pPr>
      <w:jc w:val="both"/>
    </w:pPr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326F"/>
    <w:pPr>
      <w:keepNext/>
      <w:keepLines/>
      <w:spacing w:before="240" w:after="0"/>
      <w:outlineLvl w:val="0"/>
    </w:pPr>
    <w:rPr>
      <w:rFonts w:eastAsiaTheme="majorEastAsia" w:cstheme="majorBidi"/>
      <w:b/>
      <w:color w:val="44546A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C719D"/>
    <w:pPr>
      <w:keepNext/>
      <w:keepLines/>
      <w:spacing w:before="40" w:after="0" w:line="256" w:lineRule="auto"/>
      <w:outlineLvl w:val="1"/>
    </w:pPr>
    <w:rPr>
      <w:rFonts w:eastAsia="Century Gothic" w:cs="Century Gothic"/>
      <w:b/>
      <w:bCs/>
      <w:color w:val="44546A" w:themeColor="text2"/>
      <w:w w:val="105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73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C719D"/>
    <w:rPr>
      <w:rFonts w:ascii="Century Gothic" w:eastAsia="Century Gothic" w:hAnsi="Century Gothic" w:cs="Century Gothic"/>
      <w:b/>
      <w:bCs/>
      <w:color w:val="44546A" w:themeColor="text2"/>
      <w:w w:val="105"/>
      <w:sz w:val="28"/>
      <w:szCs w:val="24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</w:pPr>
    <w:rPr>
      <w:rFonts w:eastAsia="SimSu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7326F"/>
    <w:rPr>
      <w:rFonts w:ascii="Century Gothic" w:eastAsiaTheme="majorEastAsia" w:hAnsi="Century Gothic" w:cstheme="majorBidi"/>
      <w:b/>
      <w:color w:val="44546A" w:themeColor="text2"/>
      <w:sz w:val="28"/>
      <w:szCs w:val="32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</w:pPr>
  </w:style>
  <w:style w:type="table" w:styleId="TableGrid">
    <w:name w:val="Table Grid"/>
    <w:basedOn w:val="TableNormal"/>
    <w:uiPriority w:val="5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-Accent4">
    <w:name w:val="List Table 7 Colorful Accent 4"/>
    <w:basedOn w:val="TableNormal"/>
    <w:uiPriority w:val="52"/>
    <w:rsid w:val="00AD553D"/>
    <w:pPr>
      <w:spacing w:after="0" w:line="240" w:lineRule="auto"/>
    </w:pPr>
    <w:rPr>
      <w:rFonts w:eastAsia="SimSun"/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4">
    <w:name w:val="Grid Table 3 Accent 4"/>
    <w:basedOn w:val="TableNormal"/>
    <w:uiPriority w:val="48"/>
    <w:rsid w:val="00AD553D"/>
    <w:pPr>
      <w:spacing w:after="0" w:line="240" w:lineRule="auto"/>
    </w:pPr>
    <w:rPr>
      <w:rFonts w:eastAsia="SimSun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ListTable4-Accent4">
    <w:name w:val="List Table 4 Accent 4"/>
    <w:basedOn w:val="TableNormal"/>
    <w:uiPriority w:val="49"/>
    <w:rsid w:val="00FF358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FF358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8C706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7065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2B768E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2B768E"/>
    <w:rPr>
      <w:rFonts w:ascii="Times New Roman" w:eastAsia="Times New Roman" w:hAnsi="Times New Roman" w:cs="Times New Roman"/>
      <w:b/>
      <w:caps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F44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44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448D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4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448D"/>
    <w:rPr>
      <w:rFonts w:ascii="Century Gothic" w:hAnsi="Century Gothic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32888"/>
    <w:pPr>
      <w:spacing w:after="0" w:line="240" w:lineRule="auto"/>
    </w:pPr>
    <w:rPr>
      <w:rFonts w:ascii="Century Gothic" w:hAnsi="Century Gothic"/>
    </w:rPr>
  </w:style>
  <w:style w:type="paragraph" w:styleId="NoSpacing">
    <w:name w:val="No Spacing"/>
    <w:aliases w:val="Footnotes"/>
    <w:autoRedefine/>
    <w:uiPriority w:val="1"/>
    <w:qFormat/>
    <w:rsid w:val="00832C51"/>
    <w:pPr>
      <w:spacing w:after="0" w:line="240" w:lineRule="auto"/>
      <w:jc w:val="both"/>
    </w:pPr>
    <w:rPr>
      <w:rFonts w:ascii="Century Gothic" w:hAnsi="Century Gothic"/>
      <w:b/>
      <w:bCs/>
      <w:lang w:val="es-E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228D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1BFD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325CE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E65A4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D2E08"/>
    <w:rPr>
      <w:color w:val="605E5C"/>
      <w:shd w:val="clear" w:color="auto" w:fill="E1DFDD"/>
    </w:rPr>
  </w:style>
  <w:style w:type="table" w:styleId="GridTable6Colorful-Accent6">
    <w:name w:val="Grid Table 6 Colorful Accent 6"/>
    <w:basedOn w:val="TableNormal"/>
    <w:uiPriority w:val="51"/>
    <w:rsid w:val="00F523A0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-Accent6">
    <w:name w:val="Grid Table 1 Light Accent 6"/>
    <w:basedOn w:val="TableNormal"/>
    <w:uiPriority w:val="46"/>
    <w:rsid w:val="00F523A0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3">
    <w:name w:val="Grid Table 6 Colorful Accent 3"/>
    <w:basedOn w:val="TableNormal"/>
    <w:uiPriority w:val="51"/>
    <w:rsid w:val="00BB3AB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3">
    <w:name w:val="List Table 4 Accent 3"/>
    <w:basedOn w:val="TableNormal"/>
    <w:uiPriority w:val="49"/>
    <w:rsid w:val="00A7326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99400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645A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E473B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A2764"/>
    <w:rPr>
      <w:color w:val="954F72" w:themeColor="followedHyperlink"/>
      <w:u w:val="single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832C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dbg-dr.pr.gov/en/section-3/individual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Section3CDBG@vivienda.pr.gov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yperlink" Target="mailto:Section3CDBG@vivienda.pr.gov" TargetMode="External"/><Relationship Id="rId23" Type="http://schemas.openxmlformats.org/officeDocument/2006/relationships/customXml" Target="../customXml/item3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s://cdbg-dr.pr.gov/seccion-3/individuo/" TargetMode="Externa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4" ma:contentTypeDescription="Create a new document." ma:contentTypeScope="" ma:versionID="1f1a916008c1d1ca1ff5e9ee67da1126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b05edaafc261454b9d33c162450ccc2c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ea520e-bf34-4e98-a1d0-fe474a913a6a">
      <Terms xmlns="http://schemas.microsoft.com/office/infopath/2007/PartnerControls"/>
    </lcf76f155ced4ddcb4097134ff3c332f>
    <TaxCatchAll xmlns="e98da306-844e-4308-915f-a3ee9b246ed6" xsi:nil="true"/>
  </documentManagement>
</p:properties>
</file>

<file path=customXml/itemProps1.xml><?xml version="1.0" encoding="utf-8"?>
<ds:datastoreItem xmlns:ds="http://schemas.openxmlformats.org/officeDocument/2006/customXml" ds:itemID="{9A319F50-1E82-42D8-AB81-3229AFF913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8D4357-137B-49DB-A887-E0E281BF7311}"/>
</file>

<file path=customXml/itemProps3.xml><?xml version="1.0" encoding="utf-8"?>
<ds:datastoreItem xmlns:ds="http://schemas.openxmlformats.org/officeDocument/2006/customXml" ds:itemID="{3D2901E3-D568-4AC6-A8DC-FFD31B3F4781}"/>
</file>

<file path=customXml/itemProps4.xml><?xml version="1.0" encoding="utf-8"?>
<ds:datastoreItem xmlns:ds="http://schemas.openxmlformats.org/officeDocument/2006/customXml" ds:itemID="{87E6CB64-DDB7-448E-93DE-D7C10300C2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098</Words>
  <Characters>626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/>
  <dc:description/>
  <cp:lastModifiedBy>Liza Baez</cp:lastModifiedBy>
  <cp:revision>3</cp:revision>
  <cp:lastPrinted>2021-05-04T19:07:00Z</cp:lastPrinted>
  <dcterms:created xsi:type="dcterms:W3CDTF">2022-06-07T13:17:00Z</dcterms:created>
  <dcterms:modified xsi:type="dcterms:W3CDTF">2022-06-07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7B566F59844F9E1970B84973E1DA</vt:lpwstr>
  </property>
</Properties>
</file>